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D7219" w:rsidRDefault="00916E28" w:rsidP="006D7219">
      <w:r w:rsidRPr="00916E28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6" o:spid="_x0000_s1026" type="#_x0000_t202" style="position:absolute;margin-left:-8.65pt;margin-top:-10.35pt;width:499.15pt;height:36.35pt;z-index:2516592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" stroked="f">
            <v:textbox>
              <w:txbxContent>
                <w:p w:rsidR="006D7219" w:rsidRPr="00EC68DD" w:rsidRDefault="006D7219" w:rsidP="006D7219">
                  <w:pPr>
                    <w:rPr>
                      <w:rFonts w:ascii="Tahoma" w:hAnsi="Tahoma" w:cs="Tahoma"/>
                      <w:b/>
                      <w:sz w:val="52"/>
                      <w:szCs w:val="28"/>
                      <w:lang w:val="en-GB"/>
                    </w:rPr>
                  </w:pPr>
                  <w:r w:rsidRPr="00EC68DD">
                    <w:rPr>
                      <w:rFonts w:ascii="Tahoma" w:hAnsi="Tahoma" w:cs="Tahoma"/>
                      <w:b/>
                      <w:sz w:val="52"/>
                      <w:szCs w:val="28"/>
                      <w:lang w:val="en-GB"/>
                    </w:rPr>
                    <w:t xml:space="preserve">           MAGDALENE </w:t>
                  </w:r>
                </w:p>
              </w:txbxContent>
            </v:textbox>
          </v:shape>
        </w:pict>
      </w:r>
      <w:r w:rsidRPr="00916E28">
        <w:rPr>
          <w:noProof/>
        </w:rPr>
        <w:pict>
          <v:rect id="Rectangle 28" o:spid="_x0000_s1027" style="position:absolute;margin-left:386.25pt;margin-top:-27.75pt;width:115.5pt;height:114.75pt;z-index:251682816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" strokecolor="white">
            <v:textbox>
              <w:txbxContent>
                <w:p w:rsidR="006D7219" w:rsidRDefault="006D7219" w:rsidP="006D7219">
                  <w:r w:rsidRPr="00EA20A7">
                    <w:rPr>
                      <w:noProof/>
                      <w:lang w:val="en-IN" w:eastAsia="en-IN"/>
                    </w:rPr>
                    <w:drawing>
                      <wp:inline distT="0" distB="0" distL="0" distR="0">
                        <wp:extent cx="1257300" cy="1619250"/>
                        <wp:effectExtent l="0" t="0" r="0" b="0"/>
                        <wp:docPr id="27" name="Picture 27" descr="056634556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056634556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57300" cy="16192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type="square" anchorx="margin" anchory="margin"/>
          </v:rect>
        </w:pict>
      </w:r>
    </w:p>
    <w:p w:rsidR="006D7219" w:rsidRDefault="00916E28" w:rsidP="006D7219">
      <w:r w:rsidRPr="00916E28">
        <w:rPr>
          <w:noProof/>
        </w:rPr>
        <w:pict>
          <v:shape id="Text Box 29" o:spid="_x0000_s1028" type="#_x0000_t202" style="position:absolute;margin-left:907.2pt;margin-top:63.75pt;width:499.2pt;height:135pt;z-index:251660288;visibility:visible;mso-position-horizontal:right;mso-position-horizontal-relative:margin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" stroked="f">
            <v:textbox>
              <w:txbxContent>
                <w:tbl>
                  <w:tblPr>
                    <w:tblW w:w="0" w:type="auto"/>
                    <w:tblLook w:val="04A0"/>
                  </w:tblPr>
                  <w:tblGrid>
                    <w:gridCol w:w="9695"/>
                  </w:tblGrid>
                  <w:tr w:rsidR="006D7219" w:rsidRPr="00A60A05" w:rsidTr="00A60A05">
                    <w:tc>
                      <w:tcPr>
                        <w:tcW w:w="9695" w:type="dxa"/>
                      </w:tcPr>
                      <w:p w:rsidR="006D7219" w:rsidRPr="00EC68DD" w:rsidRDefault="005C6EF2" w:rsidP="001252A6">
                        <w:pPr>
                          <w:spacing w:after="0" w:line="240" w:lineRule="auto"/>
                          <w:rPr>
                            <w:rFonts w:ascii="Tahoma" w:hAnsi="Tahoma" w:cs="Tahoma"/>
                            <w:b/>
                            <w:i/>
                          </w:rPr>
                        </w:pPr>
                        <w:r>
                          <w:rPr>
                            <w:rFonts w:hAnsi="Tahoma" w:cs="Tahoma"/>
                            <w:b/>
                            <w:i/>
                            <w:sz w:val="40"/>
                          </w:rPr>
                          <w:t>ADMINISTRATIVE PERSONNEL</w:t>
                        </w:r>
                      </w:p>
                    </w:tc>
                  </w:tr>
                  <w:tr w:rsidR="006D7219" w:rsidRPr="002566BA" w:rsidTr="00A60A05">
                    <w:tc>
                      <w:tcPr>
                        <w:tcW w:w="9695" w:type="dxa"/>
                      </w:tcPr>
                      <w:p w:rsidR="006D7219" w:rsidRPr="002566BA" w:rsidRDefault="006D7219" w:rsidP="002566BA">
                        <w:pPr>
                          <w:spacing w:after="0" w:line="240" w:lineRule="auto"/>
                          <w:rPr>
                            <w:rFonts w:ascii="Tahoma" w:hAnsi="Tahoma" w:cs="Tahoma"/>
                            <w:i/>
                            <w:sz w:val="20"/>
                            <w:szCs w:val="20"/>
                          </w:rPr>
                        </w:pPr>
                        <w:proofErr w:type="spellStart"/>
                        <w:r w:rsidRPr="002566BA">
                          <w:rPr>
                            <w:rFonts w:ascii="Tahoma" w:hAnsi="Tahoma" w:cs="Tahoma"/>
                            <w:b/>
                            <w:i/>
                            <w:sz w:val="20"/>
                            <w:szCs w:val="20"/>
                          </w:rPr>
                          <w:t>Location:</w:t>
                        </w:r>
                        <w:r w:rsidRPr="002566BA">
                          <w:rPr>
                            <w:rFonts w:hAnsi="Tahoma" w:cs="Tahoma"/>
                            <w:i/>
                            <w:sz w:val="20"/>
                            <w:szCs w:val="20"/>
                          </w:rPr>
                          <w:t>United</w:t>
                        </w:r>
                        <w:proofErr w:type="spellEnd"/>
                        <w:r w:rsidRPr="002566BA">
                          <w:rPr>
                            <w:rFonts w:hAnsi="Tahoma" w:cs="Tahoma"/>
                            <w:i/>
                            <w:sz w:val="20"/>
                            <w:szCs w:val="20"/>
                          </w:rPr>
                          <w:t xml:space="preserve"> Arab Emirates</w:t>
                        </w:r>
                      </w:p>
                    </w:tc>
                  </w:tr>
                  <w:tr w:rsidR="006D7219" w:rsidRPr="002566BA" w:rsidTr="00A60A05">
                    <w:tc>
                      <w:tcPr>
                        <w:tcW w:w="9695" w:type="dxa"/>
                      </w:tcPr>
                      <w:p w:rsidR="006D7219" w:rsidRPr="002566BA" w:rsidRDefault="006D7219" w:rsidP="002566BA">
                        <w:pPr>
                          <w:spacing w:after="0" w:line="240" w:lineRule="auto"/>
                          <w:rPr>
                            <w:rFonts w:ascii="Tahoma" w:hAnsi="Tahoma" w:cs="Tahoma"/>
                            <w:i/>
                            <w:sz w:val="20"/>
                            <w:szCs w:val="20"/>
                          </w:rPr>
                        </w:pPr>
                        <w:r w:rsidRPr="002566BA">
                          <w:rPr>
                            <w:rFonts w:ascii="Tahoma" w:hAnsi="Tahoma" w:cs="Tahoma"/>
                            <w:b/>
                            <w:i/>
                            <w:sz w:val="20"/>
                            <w:szCs w:val="20"/>
                          </w:rPr>
                          <w:t xml:space="preserve">Email: </w:t>
                        </w:r>
                        <w:hyperlink r:id="rId6" w:history="1">
                          <w:r w:rsidR="00B477DF" w:rsidRPr="002D7B19">
                            <w:rPr>
                              <w:rStyle w:val="Hyperlink"/>
                              <w:rFonts w:ascii="Tahoma" w:hAnsi="Tahoma" w:cs="Tahoma"/>
                              <w:i/>
                              <w:sz w:val="20"/>
                              <w:szCs w:val="20"/>
                            </w:rPr>
                            <w:t>magdalene.386454@2freemail.com</w:t>
                          </w:r>
                        </w:hyperlink>
                        <w:r w:rsidR="00B477DF">
                          <w:rPr>
                            <w:rFonts w:ascii="Tahoma" w:hAnsi="Tahoma" w:cs="Tahoma"/>
                            <w:i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:rsidR="006D7219" w:rsidRDefault="006D7219" w:rsidP="002566BA">
                        <w:pPr>
                          <w:spacing w:after="0" w:line="240" w:lineRule="auto"/>
                          <w:rPr>
                            <w:rFonts w:ascii="Tahoma" w:hAnsi="Tahoma" w:cs="Tahoma"/>
                            <w:i/>
                            <w:sz w:val="20"/>
                            <w:szCs w:val="20"/>
                          </w:rPr>
                        </w:pPr>
                        <w:r w:rsidRPr="002566BA">
                          <w:rPr>
                            <w:rFonts w:ascii="Tahoma" w:hAnsi="Tahoma" w:cs="Tahoma"/>
                            <w:b/>
                            <w:i/>
                            <w:sz w:val="20"/>
                            <w:szCs w:val="20"/>
                          </w:rPr>
                          <w:t xml:space="preserve">Nationality: </w:t>
                        </w:r>
                        <w:r w:rsidRPr="002566BA">
                          <w:rPr>
                            <w:rFonts w:ascii="Tahoma" w:hAnsi="Tahoma" w:cs="Tahoma"/>
                            <w:i/>
                            <w:sz w:val="20"/>
                            <w:szCs w:val="20"/>
                          </w:rPr>
                          <w:t>Nigerian</w:t>
                        </w:r>
                      </w:p>
                      <w:p w:rsidR="006D7219" w:rsidRPr="002F4BBB" w:rsidRDefault="006D7219" w:rsidP="002566BA">
                        <w:pPr>
                          <w:spacing w:after="0" w:line="240" w:lineRule="auto"/>
                          <w:rPr>
                            <w:rFonts w:ascii="Tahoma" w:hAnsi="Tahoma" w:cs="Tahoma"/>
                            <w:i/>
                            <w:sz w:val="20"/>
                            <w:szCs w:val="20"/>
                          </w:rPr>
                        </w:pPr>
                        <w:r>
                          <w:rPr>
                            <w:rFonts w:ascii="Tahoma" w:hAnsi="Tahoma" w:cs="Tahoma"/>
                            <w:b/>
                            <w:i/>
                            <w:sz w:val="20"/>
                            <w:szCs w:val="20"/>
                          </w:rPr>
                          <w:t xml:space="preserve">Language: </w:t>
                        </w:r>
                        <w:r>
                          <w:rPr>
                            <w:rFonts w:ascii="Tahoma" w:hAnsi="Tahoma" w:cs="Tahoma"/>
                            <w:i/>
                            <w:sz w:val="20"/>
                            <w:szCs w:val="20"/>
                          </w:rPr>
                          <w:t>English</w:t>
                        </w:r>
                      </w:p>
                      <w:p w:rsidR="006D7219" w:rsidRDefault="006D7219" w:rsidP="002566BA">
                        <w:pPr>
                          <w:spacing w:after="0" w:line="240" w:lineRule="auto"/>
                          <w:rPr>
                            <w:rFonts w:hAnsi="Tahoma" w:cs="Tahoma"/>
                            <w:i/>
                            <w:sz w:val="20"/>
                            <w:szCs w:val="20"/>
                          </w:rPr>
                        </w:pPr>
                        <w:r w:rsidRPr="002566BA">
                          <w:rPr>
                            <w:rFonts w:hAnsi="Tahoma" w:cs="Tahoma"/>
                            <w:b/>
                            <w:i/>
                            <w:sz w:val="20"/>
                            <w:szCs w:val="20"/>
                          </w:rPr>
                          <w:t xml:space="preserve">Notice Period: </w:t>
                        </w:r>
                        <w:r w:rsidR="007478B9" w:rsidRPr="007478B9">
                          <w:rPr>
                            <w:rFonts w:hAnsi="Tahoma" w:cs="Tahoma"/>
                            <w:i/>
                            <w:sz w:val="20"/>
                            <w:szCs w:val="20"/>
                          </w:rPr>
                          <w:t>Immediately</w:t>
                        </w:r>
                      </w:p>
                      <w:p w:rsidR="00835CE0" w:rsidRDefault="00835CE0" w:rsidP="002566BA">
                        <w:pPr>
                          <w:spacing w:after="0" w:line="240" w:lineRule="auto"/>
                          <w:rPr>
                            <w:rFonts w:hAnsi="Tahoma" w:cs="Tahoma"/>
                            <w:b/>
                            <w:i/>
                            <w:sz w:val="20"/>
                            <w:szCs w:val="20"/>
                          </w:rPr>
                        </w:pPr>
                        <w:r>
                          <w:rPr>
                            <w:rFonts w:hAnsi="Tahoma" w:cs="Tahoma"/>
                            <w:b/>
                            <w:i/>
                            <w:sz w:val="20"/>
                            <w:szCs w:val="20"/>
                          </w:rPr>
                          <w:t>POST APPLYING FOR: ADMIN. ASSISTANT</w:t>
                        </w:r>
                        <w:r w:rsidR="00D56AA9">
                          <w:rPr>
                            <w:rFonts w:hAnsi="Tahoma" w:cs="Tahoma"/>
                            <w:b/>
                            <w:i/>
                            <w:sz w:val="20"/>
                            <w:szCs w:val="20"/>
                          </w:rPr>
                          <w:t xml:space="preserve"> or</w:t>
                        </w:r>
                        <w:r>
                          <w:rPr>
                            <w:rFonts w:hAnsi="Tahoma" w:cs="Tahoma"/>
                            <w:b/>
                            <w:i/>
                            <w:sz w:val="20"/>
                            <w:szCs w:val="20"/>
                          </w:rPr>
                          <w:t xml:space="preserve"> OFFICER</w:t>
                        </w:r>
                        <w:r w:rsidR="00D56AA9">
                          <w:rPr>
                            <w:rFonts w:hAnsi="Tahoma" w:cs="Tahoma"/>
                            <w:b/>
                            <w:i/>
                            <w:sz w:val="20"/>
                            <w:szCs w:val="20"/>
                          </w:rPr>
                          <w:t>/SECRETARY</w:t>
                        </w:r>
                        <w:r>
                          <w:rPr>
                            <w:rFonts w:hAnsi="Tahoma" w:cs="Tahoma"/>
                            <w:b/>
                            <w:i/>
                            <w:sz w:val="20"/>
                            <w:szCs w:val="20"/>
                          </w:rPr>
                          <w:t>/</w:t>
                        </w:r>
                        <w:r w:rsidR="00D56AA9">
                          <w:rPr>
                            <w:rFonts w:hAnsi="Tahoma" w:cs="Tahoma"/>
                            <w:b/>
                            <w:i/>
                            <w:sz w:val="20"/>
                            <w:szCs w:val="20"/>
                          </w:rPr>
                          <w:t>RECEPTIONIST/</w:t>
                        </w:r>
                        <w:r>
                          <w:rPr>
                            <w:rFonts w:hAnsi="Tahoma" w:cs="Tahoma"/>
                            <w:b/>
                            <w:i/>
                            <w:sz w:val="20"/>
                            <w:szCs w:val="20"/>
                          </w:rPr>
                          <w:t>SOCIAL MEDIA MARKETER</w:t>
                        </w:r>
                      </w:p>
                      <w:p w:rsidR="00D56AA9" w:rsidRPr="00835CE0" w:rsidRDefault="00D56AA9" w:rsidP="002566BA">
                        <w:pPr>
                          <w:spacing w:after="0" w:line="240" w:lineRule="auto"/>
                          <w:rPr>
                            <w:rFonts w:hAnsi="Tahoma" w:cs="Tahoma"/>
                            <w:b/>
                            <w:i/>
                            <w:sz w:val="20"/>
                            <w:szCs w:val="20"/>
                          </w:rPr>
                        </w:pPr>
                      </w:p>
                      <w:p w:rsidR="00835CE0" w:rsidRDefault="00835CE0" w:rsidP="002566BA">
                        <w:pPr>
                          <w:spacing w:after="0" w:line="240" w:lineRule="auto"/>
                          <w:rPr>
                            <w:rFonts w:ascii="Tahoma" w:hAnsi="Tahoma" w:cs="Tahoma"/>
                            <w:i/>
                            <w:sz w:val="20"/>
                            <w:szCs w:val="20"/>
                          </w:rPr>
                        </w:pPr>
                      </w:p>
                      <w:p w:rsidR="005749A2" w:rsidRPr="00835CE0" w:rsidRDefault="005749A2" w:rsidP="002566BA">
                        <w:pPr>
                          <w:spacing w:after="0" w:line="240" w:lineRule="auto"/>
                          <w:rPr>
                            <w:rFonts w:ascii="Tahoma" w:hAnsi="Tahoma" w:cs="Tahoma"/>
                            <w:i/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:rsidR="006D7219" w:rsidRPr="001C4D24" w:rsidRDefault="006D7219" w:rsidP="006D7219">
                  <w:pPr>
                    <w:rPr>
                      <w:i/>
                    </w:rPr>
                  </w:pPr>
                </w:p>
              </w:txbxContent>
            </v:textbox>
            <w10:wrap anchorx="margin" anchory="page"/>
          </v:shape>
        </w:pict>
      </w:r>
    </w:p>
    <w:p w:rsidR="006D7219" w:rsidRDefault="006D7219" w:rsidP="006D7219"/>
    <w:p w:rsidR="006D7219" w:rsidRDefault="006D7219" w:rsidP="006D7219"/>
    <w:p w:rsidR="006D7219" w:rsidRDefault="006D7219" w:rsidP="006D7219"/>
    <w:p w:rsidR="006D7219" w:rsidRDefault="00916E28" w:rsidP="006D7219">
      <w:r w:rsidRPr="00916E28"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Straight Arrow Connector 25" o:spid="_x0000_s1058" type="#_x0000_t32" style="position:absolute;margin-left:-6.5pt;margin-top:197.5pt;width:610.6pt;height:3.6pt;z-index:251661312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" strokecolor="#00b050" strokeweight="1.5pt">
            <w10:wrap anchorx="page" anchory="page"/>
          </v:shape>
        </w:pict>
      </w:r>
    </w:p>
    <w:p w:rsidR="006D7219" w:rsidRPr="0015354F" w:rsidRDefault="00916E28" w:rsidP="006D7219">
      <w:r w:rsidRPr="00916E28">
        <w:rPr>
          <w:noProof/>
        </w:rPr>
        <w:pict>
          <v:shape id="Text Box 24" o:spid="_x0000_s1029" type="#_x0000_t202" style="position:absolute;margin-left:0;margin-top:202.5pt;width:518.65pt;height:19.15pt;z-index:251662336;visibility:visible;mso-position-horizontal:left;mso-position-horizontal-relative:margin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" stroked="f">
            <v:textbox>
              <w:txbxContent>
                <w:p w:rsidR="006D7219" w:rsidRPr="002566BA" w:rsidRDefault="006D7219" w:rsidP="006D7219">
                  <w:pPr>
                    <w:rPr>
                      <w:rFonts w:ascii="Tahoma" w:hAnsi="Tahoma" w:cs="Tahoma"/>
                      <w:b/>
                      <w:szCs w:val="20"/>
                      <w:lang w:val="en-GB"/>
                    </w:rPr>
                  </w:pPr>
                  <w:r>
                    <w:rPr>
                      <w:rFonts w:ascii="Tahoma" w:hAnsi="Tahoma" w:cs="Tahoma"/>
                      <w:b/>
                      <w:szCs w:val="20"/>
                      <w:lang w:val="en-GB"/>
                    </w:rPr>
                    <w:t>CAREER SUMMARY</w:t>
                  </w:r>
                </w:p>
              </w:txbxContent>
            </v:textbox>
            <w10:wrap anchorx="margin" anchory="page"/>
          </v:shape>
        </w:pict>
      </w:r>
    </w:p>
    <w:p w:rsidR="006D7219" w:rsidRPr="0015354F" w:rsidRDefault="00916E28" w:rsidP="006D7219">
      <w:r w:rsidRPr="00916E28">
        <w:rPr>
          <w:noProof/>
        </w:rPr>
        <w:pict>
          <v:shape id="Text Box 23" o:spid="_x0000_s1030" type="#_x0000_t202" style="position:absolute;margin-left:61.7pt;margin-top:218.8pt;width:499.15pt;height:117.8pt;z-index:251663360;visibility:visible;mso-position-horizontal-relative:page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" stroked="f">
            <v:textbox>
              <w:txbxContent>
                <w:p w:rsidR="006D7219" w:rsidRPr="00043DA6" w:rsidRDefault="006D7219" w:rsidP="00F2649A">
                  <w:pPr>
                    <w:spacing w:after="0" w:line="240" w:lineRule="auto"/>
                    <w:rPr>
                      <w:i/>
                    </w:rPr>
                  </w:pPr>
                  <w:r w:rsidRPr="00043DA6">
                    <w:rPr>
                      <w:i/>
                    </w:rPr>
                    <w:t xml:space="preserve">A Creative and dynamic Administrative personnel </w:t>
                  </w:r>
                  <w:r w:rsidR="00043DA6">
                    <w:rPr>
                      <w:i/>
                    </w:rPr>
                    <w:t xml:space="preserve">and certified member of </w:t>
                  </w:r>
                  <w:r w:rsidR="00043DA6" w:rsidRPr="00043DA6">
                    <w:rPr>
                      <w:b/>
                      <w:i/>
                    </w:rPr>
                    <w:t>ISQEM</w:t>
                  </w:r>
                  <w:r w:rsidR="00796818" w:rsidRPr="00796818">
                    <w:rPr>
                      <w:b/>
                      <w:i/>
                    </w:rPr>
                    <w:t xml:space="preserve">(International Safety Quality Environment Management) </w:t>
                  </w:r>
                  <w:proofErr w:type="spellStart"/>
                  <w:r w:rsidR="00796818">
                    <w:rPr>
                      <w:b/>
                      <w:i/>
                    </w:rPr>
                    <w:t>ASSOCIATION</w:t>
                  </w:r>
                  <w:r w:rsidRPr="00043DA6">
                    <w:rPr>
                      <w:i/>
                    </w:rPr>
                    <w:t>with</w:t>
                  </w:r>
                  <w:proofErr w:type="spellEnd"/>
                  <w:r w:rsidRPr="00043DA6">
                    <w:rPr>
                      <w:i/>
                    </w:rPr>
                    <w:t xml:space="preserve"> </w:t>
                  </w:r>
                  <w:r w:rsidRPr="005A7EF7">
                    <w:rPr>
                      <w:b/>
                      <w:i/>
                    </w:rPr>
                    <w:t>over</w:t>
                  </w:r>
                  <w:r w:rsidR="002A6624" w:rsidRPr="00043DA6">
                    <w:rPr>
                      <w:b/>
                      <w:i/>
                    </w:rPr>
                    <w:t>5</w:t>
                  </w:r>
                  <w:r w:rsidRPr="00043DA6">
                    <w:rPr>
                      <w:b/>
                      <w:i/>
                    </w:rPr>
                    <w:t xml:space="preserve"> years</w:t>
                  </w:r>
                  <w:r w:rsidRPr="00043DA6">
                    <w:rPr>
                      <w:i/>
                    </w:rPr>
                    <w:t xml:space="preserve"> of experience with proven expertise in </w:t>
                  </w:r>
                  <w:r w:rsidR="00133FD0" w:rsidRPr="00043DA6">
                    <w:rPr>
                      <w:i/>
                    </w:rPr>
                    <w:t>l</w:t>
                  </w:r>
                  <w:r w:rsidRPr="00043DA6">
                    <w:rPr>
                      <w:i/>
                    </w:rPr>
                    <w:t xml:space="preserve">everages exemplary communication and in-person meetings to establish presence and build a positive </w:t>
                  </w:r>
                  <w:r w:rsidR="00133FD0" w:rsidRPr="00043DA6">
                    <w:rPr>
                      <w:i/>
                    </w:rPr>
                    <w:t>brand</w:t>
                  </w:r>
                  <w:r w:rsidRPr="00043DA6">
                    <w:rPr>
                      <w:i/>
                    </w:rPr>
                    <w:t xml:space="preserve"> while fostering continuous client engagement. Adept at working effectively to achieve goals both as a cross-functional team member and individual contributor.</w:t>
                  </w:r>
                </w:p>
                <w:p w:rsidR="00AF15A4" w:rsidRPr="00043DA6" w:rsidRDefault="00AF15A4" w:rsidP="00F2649A">
                  <w:pPr>
                    <w:spacing w:after="0" w:line="240" w:lineRule="auto"/>
                    <w:rPr>
                      <w:i/>
                    </w:rPr>
                  </w:pPr>
                </w:p>
                <w:p w:rsidR="006D7219" w:rsidRPr="00043DA6" w:rsidRDefault="006D7219" w:rsidP="00F2649A">
                  <w:pPr>
                    <w:spacing w:line="240" w:lineRule="auto"/>
                    <w:rPr>
                      <w:i/>
                    </w:rPr>
                  </w:pPr>
                  <w:proofErr w:type="gramStart"/>
                  <w:r w:rsidRPr="00043DA6">
                    <w:rPr>
                      <w:i/>
                    </w:rPr>
                    <w:t>Looking for a suitable position with a close knitted team as Administrative Personnel to take my career growth further along with the development and growth of the organization.</w:t>
                  </w:r>
                  <w:proofErr w:type="gramEnd"/>
                </w:p>
                <w:p w:rsidR="006D7219" w:rsidRDefault="006D7219" w:rsidP="006D7219"/>
                <w:p w:rsidR="006D7219" w:rsidRPr="006E0B83" w:rsidRDefault="006D7219" w:rsidP="006D7219">
                  <w:pPr>
                    <w:rPr>
                      <w:rFonts w:ascii="Tahoma" w:hAnsi="Tahoma" w:cs="Tahoma"/>
                      <w:sz w:val="20"/>
                      <w:szCs w:val="20"/>
                      <w:lang w:val="en-GB"/>
                    </w:rPr>
                  </w:pPr>
                </w:p>
              </w:txbxContent>
            </v:textbox>
            <w10:wrap anchorx="page" anchory="page"/>
          </v:shape>
        </w:pict>
      </w:r>
    </w:p>
    <w:p w:rsidR="006D7219" w:rsidRPr="0015354F" w:rsidRDefault="006D7219" w:rsidP="006D7219"/>
    <w:p w:rsidR="006D7219" w:rsidRPr="0015354F" w:rsidRDefault="006D7219" w:rsidP="006D7219"/>
    <w:p w:rsidR="006D7219" w:rsidRPr="0015354F" w:rsidRDefault="006D7219" w:rsidP="006D7219"/>
    <w:p w:rsidR="006D7219" w:rsidRDefault="00916E28" w:rsidP="006D7219">
      <w:r w:rsidRPr="00916E28">
        <w:rPr>
          <w:noProof/>
        </w:rPr>
        <w:pict>
          <v:line id="Straight Connector 37" o:spid="_x0000_s1057" style="position:absolute;z-index:251694080;visibility:visible;mso-width-relative:margin;mso-height-relative:margin" from="247.5pt,23.9pt" to="248.25pt,15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" strokecolor="#00b050" strokeweight="1.5pt">
            <v:stroke joinstyle="miter"/>
          </v:line>
        </w:pict>
      </w:r>
      <w:r w:rsidRPr="00916E28">
        <w:rPr>
          <w:noProof/>
        </w:rPr>
        <w:pict>
          <v:shape id="Straight Arrow Connector 22" o:spid="_x0000_s1056" type="#_x0000_t32" style="position:absolute;margin-left:-99.55pt;margin-top:22.35pt;width:664.8pt;height:3.55pt;z-index:2516643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" strokecolor="#00b050" strokeweight="1.5pt"/>
        </w:pict>
      </w:r>
    </w:p>
    <w:p w:rsidR="006D7219" w:rsidRDefault="00916E28" w:rsidP="006D7219">
      <w:pPr>
        <w:jc w:val="center"/>
      </w:pPr>
      <w:r w:rsidRPr="00916E28">
        <w:rPr>
          <w:noProof/>
        </w:rPr>
        <w:pict>
          <v:shape id="Text Box 36" o:spid="_x0000_s1031" type="#_x0000_t202" style="position:absolute;left:0;text-align:left;margin-left:261pt;margin-top:19.45pt;width:327pt;height:105pt;z-index:25169305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" stroked="f">
            <v:textbox>
              <w:txbxContent>
                <w:tbl>
                  <w:tblPr>
                    <w:tblW w:w="0" w:type="auto"/>
                    <w:tblLook w:val="04A0"/>
                  </w:tblPr>
                  <w:tblGrid>
                    <w:gridCol w:w="2700"/>
                    <w:gridCol w:w="1145"/>
                    <w:gridCol w:w="1825"/>
                    <w:gridCol w:w="582"/>
                  </w:tblGrid>
                  <w:tr w:rsidR="00F2649A" w:rsidRPr="00A60A05" w:rsidTr="009A60A7">
                    <w:trPr>
                      <w:gridAfter w:val="2"/>
                      <w:wAfter w:w="2407" w:type="dxa"/>
                    </w:trPr>
                    <w:tc>
                      <w:tcPr>
                        <w:tcW w:w="3845" w:type="dxa"/>
                        <w:gridSpan w:val="2"/>
                      </w:tcPr>
                      <w:p w:rsidR="00F2649A" w:rsidRDefault="00F2649A" w:rsidP="00F2649A">
                        <w:pPr>
                          <w:spacing w:after="0"/>
                        </w:pPr>
                      </w:p>
                    </w:tc>
                  </w:tr>
                  <w:tr w:rsidR="009A60A7" w:rsidRPr="00A60A05" w:rsidTr="009A60A7">
                    <w:tc>
                      <w:tcPr>
                        <w:tcW w:w="2700" w:type="dxa"/>
                      </w:tcPr>
                      <w:p w:rsidR="00F2649A" w:rsidRDefault="009A60A7" w:rsidP="006D721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Strategic Planning</w:t>
                        </w:r>
                      </w:p>
                      <w:p w:rsidR="009A60A7" w:rsidRDefault="009A60A7" w:rsidP="006D721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Solution Selling</w:t>
                        </w:r>
                      </w:p>
                      <w:p w:rsidR="009A60A7" w:rsidRDefault="009A60A7" w:rsidP="006D721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Relationship Building</w:t>
                        </w:r>
                      </w:p>
                      <w:p w:rsidR="009A60A7" w:rsidRDefault="009A60A7" w:rsidP="006D721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Customer &amp; Staff Relation</w:t>
                        </w:r>
                      </w:p>
                      <w:p w:rsidR="009A60A7" w:rsidRPr="00A60A05" w:rsidRDefault="009A60A7" w:rsidP="006D721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Revenue Enhancement</w:t>
                        </w:r>
                      </w:p>
                    </w:tc>
                    <w:tc>
                      <w:tcPr>
                        <w:tcW w:w="2970" w:type="dxa"/>
                        <w:gridSpan w:val="2"/>
                      </w:tcPr>
                      <w:p w:rsidR="00F2649A" w:rsidRDefault="009A60A7" w:rsidP="006D721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Process Improvement</w:t>
                        </w:r>
                      </w:p>
                      <w:p w:rsidR="009A60A7" w:rsidRDefault="009A60A7" w:rsidP="006D721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Active Team Player</w:t>
                        </w:r>
                      </w:p>
                      <w:p w:rsidR="009A60A7" w:rsidRDefault="009A60A7" w:rsidP="006D721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Competitive Intelligence</w:t>
                        </w:r>
                      </w:p>
                      <w:p w:rsidR="009A60A7" w:rsidRDefault="009A60A7" w:rsidP="006D721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Communication</w:t>
                        </w:r>
                      </w:p>
                      <w:p w:rsidR="009A60A7" w:rsidRDefault="009A60A7" w:rsidP="006D721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Research</w:t>
                        </w:r>
                      </w:p>
                      <w:p w:rsidR="009A60A7" w:rsidRPr="00A60A05" w:rsidRDefault="009A60A7" w:rsidP="006D721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Product Education</w:t>
                        </w:r>
                      </w:p>
                    </w:tc>
                    <w:tc>
                      <w:tcPr>
                        <w:tcW w:w="582" w:type="dxa"/>
                      </w:tcPr>
                      <w:p w:rsidR="00F2649A" w:rsidRPr="00A60A05" w:rsidRDefault="00F2649A" w:rsidP="009A60A7">
                        <w:pPr>
                          <w:pStyle w:val="ListParagraph"/>
                          <w:spacing w:after="0"/>
                          <w:ind w:left="36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:rsidR="00F2649A" w:rsidRDefault="00F2649A" w:rsidP="00F2649A">
                  <w:pPr>
                    <w:spacing w:after="0"/>
                  </w:pPr>
                </w:p>
              </w:txbxContent>
            </v:textbox>
          </v:shape>
        </w:pict>
      </w:r>
      <w:r w:rsidRPr="00916E28">
        <w:rPr>
          <w:noProof/>
        </w:rPr>
        <w:pict>
          <v:shape id="Text Box 21" o:spid="_x0000_s1032" type="#_x0000_t202" style="position:absolute;left:0;text-align:left;margin-left:0;margin-top:1.45pt;width:563.25pt;height:18.7pt;z-index:251669504;visibility:visible;mso-position-horizontal:lef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" stroked="f">
            <v:textbox>
              <w:txbxContent>
                <w:p w:rsidR="006D7219" w:rsidRPr="002566BA" w:rsidRDefault="00C46720" w:rsidP="006D7219">
                  <w:pPr>
                    <w:rPr>
                      <w:rFonts w:ascii="Tahoma" w:hAnsi="Tahoma" w:cs="Tahoma"/>
                      <w:b/>
                      <w:szCs w:val="20"/>
                      <w:lang w:val="en-GB"/>
                    </w:rPr>
                  </w:pPr>
                  <w:r>
                    <w:rPr>
                      <w:rFonts w:ascii="Tahoma" w:hAnsi="Tahoma" w:cs="Tahoma"/>
                      <w:b/>
                      <w:szCs w:val="20"/>
                      <w:lang w:val="en-GB"/>
                    </w:rPr>
                    <w:t>FIELD OF EXPERIENCE</w:t>
                  </w:r>
                  <w:r w:rsidR="00F2649A">
                    <w:rPr>
                      <w:rFonts w:ascii="Tahoma" w:hAnsi="Tahoma" w:cs="Tahoma"/>
                      <w:b/>
                      <w:szCs w:val="20"/>
                      <w:lang w:val="en-GB"/>
                    </w:rPr>
                    <w:tab/>
                  </w:r>
                  <w:r w:rsidR="00F2649A">
                    <w:rPr>
                      <w:rFonts w:ascii="Tahoma" w:hAnsi="Tahoma" w:cs="Tahoma"/>
                      <w:b/>
                      <w:szCs w:val="20"/>
                      <w:lang w:val="en-GB"/>
                    </w:rPr>
                    <w:tab/>
                  </w:r>
                  <w:r w:rsidR="00F2649A">
                    <w:rPr>
                      <w:rFonts w:ascii="Tahoma" w:hAnsi="Tahoma" w:cs="Tahoma"/>
                      <w:b/>
                      <w:szCs w:val="20"/>
                      <w:lang w:val="en-GB"/>
                    </w:rPr>
                    <w:tab/>
                  </w:r>
                  <w:r w:rsidR="00F2649A">
                    <w:rPr>
                      <w:rFonts w:ascii="Tahoma" w:hAnsi="Tahoma" w:cs="Tahoma"/>
                      <w:b/>
                      <w:szCs w:val="20"/>
                      <w:lang w:val="en-GB"/>
                    </w:rPr>
                    <w:tab/>
                    <w:t xml:space="preserve">    AREAS OF EXPERTISE</w:t>
                  </w:r>
                </w:p>
              </w:txbxContent>
            </v:textbox>
            <w10:wrap anchorx="margin"/>
          </v:shape>
        </w:pict>
      </w:r>
      <w:r w:rsidRPr="00916E28">
        <w:rPr>
          <w:noProof/>
        </w:rPr>
        <w:pict>
          <v:shape id="Text Box 33" o:spid="_x0000_s1033" type="#_x0000_t202" style="position:absolute;left:0;text-align:left;margin-left:13.5pt;margin-top:17.2pt;width:247.5pt;height:93pt;z-index:25169100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" stroked="f">
            <v:textbox>
              <w:txbxContent>
                <w:tbl>
                  <w:tblPr>
                    <w:tblW w:w="0" w:type="auto"/>
                    <w:tblLook w:val="04A0"/>
                  </w:tblPr>
                  <w:tblGrid>
                    <w:gridCol w:w="1665"/>
                    <w:gridCol w:w="685"/>
                    <w:gridCol w:w="157"/>
                    <w:gridCol w:w="2370"/>
                  </w:tblGrid>
                  <w:tr w:rsidR="00F2649A" w:rsidRPr="00A60A05" w:rsidTr="00C46720">
                    <w:trPr>
                      <w:gridAfter w:val="1"/>
                      <w:wAfter w:w="4474" w:type="dxa"/>
                    </w:trPr>
                    <w:tc>
                      <w:tcPr>
                        <w:tcW w:w="4696" w:type="dxa"/>
                        <w:gridSpan w:val="3"/>
                      </w:tcPr>
                      <w:p w:rsidR="00C46720" w:rsidRDefault="00C46720" w:rsidP="00C46720">
                        <w:pPr>
                          <w:spacing w:after="0"/>
                        </w:pPr>
                      </w:p>
                    </w:tc>
                  </w:tr>
                  <w:tr w:rsidR="00F2649A" w:rsidRPr="00A60A05" w:rsidTr="00C46720">
                    <w:tc>
                      <w:tcPr>
                        <w:tcW w:w="2237" w:type="dxa"/>
                      </w:tcPr>
                      <w:p w:rsidR="00C46720" w:rsidRDefault="00F2649A" w:rsidP="006D721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Real Estat</w:t>
                        </w:r>
                        <w:r w:rsidR="009A60A7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e</w:t>
                        </w:r>
                      </w:p>
                      <w:p w:rsidR="00F2649A" w:rsidRPr="00F2649A" w:rsidRDefault="00F2649A" w:rsidP="00F2649A">
                        <w:p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237" w:type="dxa"/>
                      </w:tcPr>
                      <w:p w:rsidR="00C46720" w:rsidRPr="00A60A05" w:rsidRDefault="00C46720" w:rsidP="00F2649A">
                        <w:pPr>
                          <w:pStyle w:val="ListParagraph"/>
                          <w:spacing w:after="0"/>
                          <w:ind w:left="36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4696" w:type="dxa"/>
                        <w:gridSpan w:val="2"/>
                      </w:tcPr>
                      <w:p w:rsidR="00C46720" w:rsidRPr="00F2649A" w:rsidRDefault="00F2649A" w:rsidP="00F2649A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 w:rsidRPr="00F2649A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 xml:space="preserve">Medical/Health </w:t>
                        </w:r>
                      </w:p>
                    </w:tc>
                  </w:tr>
                  <w:tr w:rsidR="00F2649A" w:rsidRPr="00A60A05" w:rsidTr="00C46720">
                    <w:tc>
                      <w:tcPr>
                        <w:tcW w:w="2237" w:type="dxa"/>
                      </w:tcPr>
                      <w:p w:rsidR="00C46720" w:rsidRPr="00A60A05" w:rsidRDefault="00F2649A" w:rsidP="006D721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Hospitality</w:t>
                        </w:r>
                      </w:p>
                    </w:tc>
                    <w:tc>
                      <w:tcPr>
                        <w:tcW w:w="2237" w:type="dxa"/>
                      </w:tcPr>
                      <w:p w:rsidR="00C46720" w:rsidRPr="00F2649A" w:rsidRDefault="00C46720" w:rsidP="00F2649A">
                        <w:p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4696" w:type="dxa"/>
                        <w:gridSpan w:val="2"/>
                      </w:tcPr>
                      <w:p w:rsidR="00C46720" w:rsidRPr="00F2649A" w:rsidRDefault="00C46720" w:rsidP="00F2649A">
                        <w:p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F2649A" w:rsidRPr="00A60A05" w:rsidTr="00C46720">
                    <w:tc>
                      <w:tcPr>
                        <w:tcW w:w="2237" w:type="dxa"/>
                      </w:tcPr>
                      <w:p w:rsidR="00C46720" w:rsidRPr="00F2649A" w:rsidRDefault="00C46720" w:rsidP="00F2649A">
                        <w:p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237" w:type="dxa"/>
                      </w:tcPr>
                      <w:p w:rsidR="00C46720" w:rsidRPr="00F2649A" w:rsidRDefault="00C46720" w:rsidP="00F2649A">
                        <w:p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4696" w:type="dxa"/>
                        <w:gridSpan w:val="2"/>
                      </w:tcPr>
                      <w:p w:rsidR="00C46720" w:rsidRPr="00F2649A" w:rsidRDefault="00C46720" w:rsidP="00F2649A">
                        <w:p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F2649A" w:rsidRPr="00A60A05" w:rsidTr="00C46720">
                    <w:tc>
                      <w:tcPr>
                        <w:tcW w:w="2237" w:type="dxa"/>
                      </w:tcPr>
                      <w:p w:rsidR="00C46720" w:rsidRPr="00A60A05" w:rsidRDefault="00F2649A" w:rsidP="006D721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Education</w:t>
                        </w:r>
                      </w:p>
                    </w:tc>
                    <w:tc>
                      <w:tcPr>
                        <w:tcW w:w="2237" w:type="dxa"/>
                      </w:tcPr>
                      <w:p w:rsidR="00C46720" w:rsidRPr="00F2649A" w:rsidRDefault="00C46720" w:rsidP="00F2649A">
                        <w:p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4696" w:type="dxa"/>
                        <w:gridSpan w:val="2"/>
                      </w:tcPr>
                      <w:p w:rsidR="00C46720" w:rsidRPr="00F2649A" w:rsidRDefault="00C46720" w:rsidP="00F2649A">
                        <w:p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  <w:p w:rsidR="00C46720" w:rsidRDefault="00C46720" w:rsidP="006D721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  <w:p w:rsidR="00C46720" w:rsidRDefault="00C46720" w:rsidP="006D721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J</w:t>
                        </w:r>
                      </w:p>
                      <w:p w:rsidR="00C46720" w:rsidRPr="00A60A05" w:rsidRDefault="00C46720" w:rsidP="006D721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k</w:t>
                        </w:r>
                      </w:p>
                    </w:tc>
                  </w:tr>
                </w:tbl>
                <w:p w:rsidR="00C46720" w:rsidRDefault="00C46720" w:rsidP="00C46720">
                  <w:pPr>
                    <w:spacing w:after="0"/>
                  </w:pPr>
                </w:p>
              </w:txbxContent>
            </v:textbox>
          </v:shape>
        </w:pict>
      </w:r>
      <w:r w:rsidRPr="00916E28">
        <w:rPr>
          <w:noProof/>
        </w:rPr>
        <w:pict>
          <v:shape id="Text Box 20" o:spid="_x0000_s1034" type="#_x0000_t202" style="position:absolute;left:0;text-align:left;margin-left:42.75pt;margin-top:19.45pt;width:279.75pt;height:91.6pt;z-index:251670528;visibility:visible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" stroked="f">
            <v:textbox>
              <w:txbxContent>
                <w:tbl>
                  <w:tblPr>
                    <w:tblW w:w="0" w:type="auto"/>
                    <w:tblLook w:val="04A0"/>
                  </w:tblPr>
                  <w:tblGrid>
                    <w:gridCol w:w="1652"/>
                    <w:gridCol w:w="1651"/>
                    <w:gridCol w:w="122"/>
                    <w:gridCol w:w="2097"/>
                  </w:tblGrid>
                  <w:tr w:rsidR="00C46720" w:rsidRPr="00A60A05" w:rsidTr="00C46720">
                    <w:trPr>
                      <w:gridAfter w:val="1"/>
                      <w:wAfter w:w="4474" w:type="dxa"/>
                    </w:trPr>
                    <w:tc>
                      <w:tcPr>
                        <w:tcW w:w="4696" w:type="dxa"/>
                        <w:gridSpan w:val="3"/>
                      </w:tcPr>
                      <w:p w:rsidR="00C46720" w:rsidRDefault="00C46720" w:rsidP="00C46720">
                        <w:pPr>
                          <w:spacing w:after="0"/>
                        </w:pPr>
                      </w:p>
                    </w:tc>
                  </w:tr>
                  <w:tr w:rsidR="00C46720" w:rsidRPr="00A60A05" w:rsidTr="00C46720">
                    <w:tc>
                      <w:tcPr>
                        <w:tcW w:w="2237" w:type="dxa"/>
                      </w:tcPr>
                      <w:p w:rsidR="00C46720" w:rsidRPr="00A60A05" w:rsidRDefault="00C46720" w:rsidP="006D721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237" w:type="dxa"/>
                      </w:tcPr>
                      <w:p w:rsidR="00C46720" w:rsidRPr="00A60A05" w:rsidRDefault="00C46720" w:rsidP="006D721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 w:rsidRPr="00A60A05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Keyword</w:t>
                        </w:r>
                      </w:p>
                    </w:tc>
                    <w:tc>
                      <w:tcPr>
                        <w:tcW w:w="4696" w:type="dxa"/>
                        <w:gridSpan w:val="2"/>
                      </w:tcPr>
                      <w:p w:rsidR="00C46720" w:rsidRPr="00A60A05" w:rsidRDefault="00C46720" w:rsidP="006D721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C46720" w:rsidRPr="00A60A05" w:rsidTr="00C46720">
                    <w:tc>
                      <w:tcPr>
                        <w:tcW w:w="2237" w:type="dxa"/>
                      </w:tcPr>
                      <w:p w:rsidR="00C46720" w:rsidRPr="00A60A05" w:rsidRDefault="00C46720" w:rsidP="006D721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 w:rsidRPr="00A60A05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Keyword</w:t>
                        </w:r>
                      </w:p>
                    </w:tc>
                    <w:tc>
                      <w:tcPr>
                        <w:tcW w:w="2237" w:type="dxa"/>
                      </w:tcPr>
                      <w:p w:rsidR="00C46720" w:rsidRPr="00A60A05" w:rsidRDefault="00C46720" w:rsidP="006D721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 w:rsidRPr="00A60A05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Keyword</w:t>
                        </w:r>
                      </w:p>
                    </w:tc>
                    <w:tc>
                      <w:tcPr>
                        <w:tcW w:w="4696" w:type="dxa"/>
                        <w:gridSpan w:val="2"/>
                      </w:tcPr>
                      <w:p w:rsidR="00C46720" w:rsidRPr="00A60A05" w:rsidRDefault="00C46720" w:rsidP="006D721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C46720" w:rsidRPr="00A60A05" w:rsidTr="00C46720">
                    <w:tc>
                      <w:tcPr>
                        <w:tcW w:w="2237" w:type="dxa"/>
                      </w:tcPr>
                      <w:p w:rsidR="00C46720" w:rsidRPr="00A60A05" w:rsidRDefault="00C46720" w:rsidP="006D721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237" w:type="dxa"/>
                      </w:tcPr>
                      <w:p w:rsidR="00C46720" w:rsidRPr="00A60A05" w:rsidRDefault="00C46720" w:rsidP="006D721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4696" w:type="dxa"/>
                        <w:gridSpan w:val="2"/>
                      </w:tcPr>
                      <w:p w:rsidR="00C46720" w:rsidRPr="00A60A05" w:rsidRDefault="00C46720" w:rsidP="006D721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C46720" w:rsidRPr="00A60A05" w:rsidTr="00C46720">
                    <w:tc>
                      <w:tcPr>
                        <w:tcW w:w="2237" w:type="dxa"/>
                      </w:tcPr>
                      <w:p w:rsidR="00C46720" w:rsidRPr="00A60A05" w:rsidRDefault="00C46720" w:rsidP="006D721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 w:rsidRPr="00A60A05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Keyword</w:t>
                        </w:r>
                      </w:p>
                    </w:tc>
                    <w:tc>
                      <w:tcPr>
                        <w:tcW w:w="2237" w:type="dxa"/>
                      </w:tcPr>
                      <w:p w:rsidR="00C46720" w:rsidRPr="00A60A05" w:rsidRDefault="00C46720" w:rsidP="006D721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 w:rsidRPr="00A60A05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Keyword</w:t>
                        </w:r>
                      </w:p>
                    </w:tc>
                    <w:tc>
                      <w:tcPr>
                        <w:tcW w:w="4696" w:type="dxa"/>
                        <w:gridSpan w:val="2"/>
                      </w:tcPr>
                      <w:p w:rsidR="00C46720" w:rsidRDefault="00C46720" w:rsidP="006D721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Kay</w:t>
                        </w:r>
                      </w:p>
                      <w:p w:rsidR="00C46720" w:rsidRDefault="00C46720" w:rsidP="00C46720">
                        <w:pPr>
                          <w:pStyle w:val="ListParagraph"/>
                          <w:spacing w:after="0"/>
                          <w:ind w:left="36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  <w:p w:rsidR="00C46720" w:rsidRDefault="00C46720" w:rsidP="006D721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J</w:t>
                        </w:r>
                      </w:p>
                      <w:p w:rsidR="00C46720" w:rsidRPr="00A60A05" w:rsidRDefault="00C46720" w:rsidP="006D721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k</w:t>
                        </w:r>
                      </w:p>
                    </w:tc>
                  </w:tr>
                </w:tbl>
                <w:p w:rsidR="006D7219" w:rsidRDefault="006D7219" w:rsidP="006D7219">
                  <w:pPr>
                    <w:spacing w:after="0"/>
                  </w:pPr>
                </w:p>
              </w:txbxContent>
            </v:textbox>
            <w10:wrap anchorx="page"/>
          </v:shape>
        </w:pict>
      </w:r>
    </w:p>
    <w:p w:rsidR="006D7219" w:rsidRDefault="006D7219" w:rsidP="006D7219"/>
    <w:p w:rsidR="006D7219" w:rsidRPr="0015354F" w:rsidRDefault="006D7219" w:rsidP="006D7219"/>
    <w:p w:rsidR="006D7219" w:rsidRPr="0015354F" w:rsidRDefault="006D7219" w:rsidP="006D7219"/>
    <w:p w:rsidR="006D7219" w:rsidRDefault="00916E28" w:rsidP="006D7219">
      <w:r w:rsidRPr="00916E28">
        <w:rPr>
          <w:noProof/>
        </w:rPr>
        <w:pict>
          <v:shape id="Straight Arrow Connector 17" o:spid="_x0000_s1055" type="#_x0000_t32" style="position:absolute;margin-left:-61.2pt;margin-top:23.35pt;width:635.8pt;height:3.55pt;z-index:25168076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" strokecolor="#00b050" strokeweight="1.5pt"/>
        </w:pict>
      </w:r>
      <w:r w:rsidRPr="00916E28">
        <w:rPr>
          <w:noProof/>
        </w:rPr>
        <w:pict>
          <v:shape id="Text Box 18" o:spid="_x0000_s1035" type="#_x0000_t202" style="position:absolute;margin-left:-6.75pt;margin-top:23.45pt;width:279.2pt;height:19.8pt;z-index:25167769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" stroked="f">
            <v:textbox>
              <w:txbxContent>
                <w:p w:rsidR="006D7219" w:rsidRPr="002566BA" w:rsidRDefault="006D7219" w:rsidP="006D7219">
                  <w:pPr>
                    <w:rPr>
                      <w:rFonts w:ascii="Tahoma" w:hAnsi="Tahoma" w:cs="Tahoma"/>
                      <w:b/>
                      <w:szCs w:val="20"/>
                      <w:lang w:val="en-GB"/>
                    </w:rPr>
                  </w:pPr>
                  <w:r w:rsidRPr="002566BA">
                    <w:rPr>
                      <w:rFonts w:ascii="Tahoma" w:hAnsi="Tahoma" w:cs="Tahoma"/>
                      <w:b/>
                      <w:szCs w:val="20"/>
                      <w:lang w:val="en-GB"/>
                    </w:rPr>
                    <w:t>ACADEMIC QUALIFICATIONS</w:t>
                  </w:r>
                </w:p>
              </w:txbxContent>
            </v:textbox>
          </v:shape>
        </w:pict>
      </w:r>
    </w:p>
    <w:p w:rsidR="006D7219" w:rsidRDefault="00916E28" w:rsidP="006D7219">
      <w:pPr>
        <w:jc w:val="center"/>
      </w:pPr>
      <w:r w:rsidRPr="00916E28">
        <w:rPr>
          <w:noProof/>
        </w:rPr>
        <w:pict>
          <v:shape id="Text Box 19" o:spid="_x0000_s1036" type="#_x0000_t202" style="position:absolute;left:0;text-align:left;margin-left:4.5pt;margin-top:6.6pt;width:506.3pt;height:84pt;z-index:25167667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" stroked="f">
            <v:textbox>
              <w:txbxContent>
                <w:tbl>
                  <w:tblPr>
                    <w:tblW w:w="0" w:type="auto"/>
                    <w:tblLook w:val="04A0"/>
                  </w:tblPr>
                  <w:tblGrid>
                    <w:gridCol w:w="3510"/>
                    <w:gridCol w:w="2694"/>
                    <w:gridCol w:w="3801"/>
                  </w:tblGrid>
                  <w:tr w:rsidR="006D7219" w:rsidRPr="00A60A05" w:rsidTr="00A45095">
                    <w:trPr>
                      <w:gridAfter w:val="1"/>
                      <w:wAfter w:w="3801" w:type="dxa"/>
                    </w:trPr>
                    <w:tc>
                      <w:tcPr>
                        <w:tcW w:w="6204" w:type="dxa"/>
                        <w:gridSpan w:val="2"/>
                      </w:tcPr>
                      <w:p w:rsidR="006D7219" w:rsidRPr="00A60A05" w:rsidRDefault="006D7219" w:rsidP="00BD62B8">
                        <w:pPr>
                          <w:spacing w:after="0"/>
                          <w:rPr>
                            <w:rFonts w:ascii="Tahoma" w:hAnsi="Tahoma" w:cs="Tahoma"/>
                            <w:b/>
                            <w:sz w:val="20"/>
                            <w:szCs w:val="20"/>
                            <w:lang w:val="en-GB"/>
                          </w:rPr>
                        </w:pPr>
                      </w:p>
                    </w:tc>
                  </w:tr>
                  <w:tr w:rsidR="006D7219" w:rsidRPr="00A60A05" w:rsidTr="00A45095">
                    <w:trPr>
                      <w:trHeight w:val="69"/>
                    </w:trPr>
                    <w:tc>
                      <w:tcPr>
                        <w:tcW w:w="3510" w:type="dxa"/>
                      </w:tcPr>
                      <w:p w:rsidR="006D7219" w:rsidRPr="00A60A05" w:rsidRDefault="006D7219" w:rsidP="00BD62B8">
                        <w:p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</w:pPr>
                        <w:r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  <w:t xml:space="preserve">Bachelor’s Degree in Chemistry                      </w:t>
                        </w:r>
                      </w:p>
                    </w:tc>
                    <w:tc>
                      <w:tcPr>
                        <w:tcW w:w="2694" w:type="dxa"/>
                      </w:tcPr>
                      <w:p w:rsidR="006D7219" w:rsidRPr="00A60A05" w:rsidRDefault="006D7219" w:rsidP="00872A9D">
                        <w:pPr>
                          <w:spacing w:after="0" w:line="360" w:lineRule="auto"/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</w:pPr>
                        <w:r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  <w:t xml:space="preserve">University of </w:t>
                        </w:r>
                        <w:proofErr w:type="spellStart"/>
                        <w:r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  <w:t>Calabar</w:t>
                        </w:r>
                        <w:proofErr w:type="spellEnd"/>
                        <w:r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  <w:t xml:space="preserve">, </w:t>
                        </w:r>
                        <w:proofErr w:type="spellStart"/>
                        <w:r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  <w:t>Calabar</w:t>
                        </w:r>
                        <w:proofErr w:type="spellEnd"/>
                        <w:r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  <w:t>, Nigeria</w:t>
                        </w:r>
                      </w:p>
                    </w:tc>
                    <w:tc>
                      <w:tcPr>
                        <w:tcW w:w="3801" w:type="dxa"/>
                        <w:vMerge w:val="restart"/>
                      </w:tcPr>
                      <w:p w:rsidR="006D7219" w:rsidRPr="00872A9D" w:rsidRDefault="006D7219" w:rsidP="00872A9D">
                        <w:pPr>
                          <w:spacing w:after="0" w:line="240" w:lineRule="auto"/>
                          <w:rPr>
                            <w:rFonts w:hAnsi="Tahoma" w:cs="Tahoma"/>
                            <w:i/>
                            <w:sz w:val="20"/>
                            <w:szCs w:val="20"/>
                          </w:rPr>
                        </w:pPr>
                        <w:r w:rsidRPr="00872A9D">
                          <w:rPr>
                            <w:rFonts w:hAnsi="Tahoma" w:cs="Tahoma"/>
                            <w:i/>
                            <w:sz w:val="20"/>
                            <w:szCs w:val="20"/>
                          </w:rPr>
                          <w:t>2014</w:t>
                        </w:r>
                      </w:p>
                      <w:p w:rsidR="006D7219" w:rsidRPr="00872A9D" w:rsidRDefault="006D7219" w:rsidP="00872A9D">
                        <w:pPr>
                          <w:spacing w:after="0" w:line="240" w:lineRule="auto"/>
                          <w:rPr>
                            <w:rFonts w:ascii="Tahoma" w:hAnsi="Tahoma" w:cs="Tahoma"/>
                            <w:i/>
                            <w:sz w:val="20"/>
                            <w:szCs w:val="20"/>
                            <w:lang w:val="en-GB"/>
                          </w:rPr>
                        </w:pPr>
                      </w:p>
                      <w:p w:rsidR="006D7219" w:rsidRPr="00872A9D" w:rsidRDefault="006D7219" w:rsidP="00872A9D">
                        <w:pPr>
                          <w:spacing w:after="0" w:line="240" w:lineRule="auto"/>
                          <w:rPr>
                            <w:rFonts w:ascii="Tahoma" w:hAnsi="Tahoma" w:cs="Tahoma"/>
                            <w:i/>
                            <w:sz w:val="20"/>
                            <w:szCs w:val="20"/>
                            <w:lang w:val="en-GB"/>
                          </w:rPr>
                        </w:pPr>
                      </w:p>
                      <w:p w:rsidR="006D7219" w:rsidRPr="00872A9D" w:rsidRDefault="006D7219" w:rsidP="00872A9D">
                        <w:pPr>
                          <w:spacing w:after="0" w:line="240" w:lineRule="auto"/>
                          <w:rPr>
                            <w:rFonts w:ascii="Tahoma" w:hAnsi="Tahoma" w:cs="Tahoma"/>
                            <w:i/>
                            <w:sz w:val="20"/>
                            <w:szCs w:val="20"/>
                            <w:lang w:val="en-GB"/>
                          </w:rPr>
                        </w:pPr>
                        <w:r w:rsidRPr="00872A9D">
                          <w:rPr>
                            <w:rFonts w:hAnsi="Tahoma" w:cs="Tahoma"/>
                            <w:i/>
                            <w:sz w:val="20"/>
                            <w:szCs w:val="20"/>
                          </w:rPr>
                          <w:t>2007/13</w:t>
                        </w:r>
                      </w:p>
                    </w:tc>
                  </w:tr>
                  <w:tr w:rsidR="006D7219" w:rsidRPr="00A60A05" w:rsidTr="00A45095">
                    <w:trPr>
                      <w:trHeight w:val="67"/>
                    </w:trPr>
                    <w:tc>
                      <w:tcPr>
                        <w:tcW w:w="3510" w:type="dxa"/>
                      </w:tcPr>
                      <w:p w:rsidR="006D7219" w:rsidRPr="00A60A05" w:rsidRDefault="006D7219" w:rsidP="00BD62B8">
                        <w:pPr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</w:pPr>
                        <w:r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  <w:t>West African Examination Council</w:t>
                        </w:r>
                      </w:p>
                    </w:tc>
                    <w:tc>
                      <w:tcPr>
                        <w:tcW w:w="2694" w:type="dxa"/>
                      </w:tcPr>
                      <w:p w:rsidR="006D7219" w:rsidRPr="00A60A05" w:rsidRDefault="006D7219" w:rsidP="00BD62B8">
                        <w:p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</w:pPr>
                        <w:r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  <w:t>St. Franklin Model Sec. School</w:t>
                        </w:r>
                        <w:r>
                          <w:rPr>
                            <w:rFonts w:hAnsi="Tahoma" w:cs="Tahoma"/>
                            <w:sz w:val="20"/>
                            <w:szCs w:val="20"/>
                          </w:rPr>
                          <w:t xml:space="preserve">, Nigeria </w:t>
                        </w:r>
                      </w:p>
                    </w:tc>
                    <w:tc>
                      <w:tcPr>
                        <w:tcW w:w="3801" w:type="dxa"/>
                        <w:vMerge/>
                      </w:tcPr>
                      <w:p w:rsidR="006D7219" w:rsidRPr="00A60A05" w:rsidRDefault="006D7219" w:rsidP="0005368D">
                        <w:pPr>
                          <w:spacing w:after="0" w:line="240" w:lineRule="auto"/>
                          <w:rPr>
                            <w:rFonts w:ascii="Tahoma" w:hAnsi="Tahoma" w:cs="Tahoma"/>
                            <w:i/>
                            <w:sz w:val="20"/>
                            <w:szCs w:val="20"/>
                            <w:lang w:val="en-GB"/>
                          </w:rPr>
                        </w:pPr>
                      </w:p>
                    </w:tc>
                  </w:tr>
                  <w:tr w:rsidR="006D7219" w:rsidRPr="00A60A05" w:rsidTr="00A45095">
                    <w:trPr>
                      <w:trHeight w:val="67"/>
                    </w:trPr>
                    <w:tc>
                      <w:tcPr>
                        <w:tcW w:w="3510" w:type="dxa"/>
                      </w:tcPr>
                      <w:p w:rsidR="006D7219" w:rsidRPr="00A60A05" w:rsidRDefault="006D7219" w:rsidP="00BD62B8">
                        <w:p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</w:pPr>
                      </w:p>
                    </w:tc>
                    <w:tc>
                      <w:tcPr>
                        <w:tcW w:w="2694" w:type="dxa"/>
                      </w:tcPr>
                      <w:p w:rsidR="006D7219" w:rsidRPr="00A60A05" w:rsidRDefault="006D7219" w:rsidP="00BD62B8">
                        <w:p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</w:pPr>
                      </w:p>
                    </w:tc>
                    <w:tc>
                      <w:tcPr>
                        <w:tcW w:w="3801" w:type="dxa"/>
                        <w:vMerge/>
                      </w:tcPr>
                      <w:p w:rsidR="006D7219" w:rsidRPr="00A60A05" w:rsidRDefault="006D7219" w:rsidP="0005368D">
                        <w:pPr>
                          <w:spacing w:after="0" w:line="240" w:lineRule="auto"/>
                          <w:rPr>
                            <w:rFonts w:ascii="Tahoma" w:hAnsi="Tahoma" w:cs="Tahoma"/>
                            <w:i/>
                            <w:sz w:val="20"/>
                            <w:szCs w:val="20"/>
                            <w:lang w:val="en-GB"/>
                          </w:rPr>
                        </w:pPr>
                      </w:p>
                    </w:tc>
                  </w:tr>
                  <w:tr w:rsidR="006D7219" w:rsidRPr="00A60A05" w:rsidTr="00A45095">
                    <w:trPr>
                      <w:trHeight w:val="67"/>
                    </w:trPr>
                    <w:tc>
                      <w:tcPr>
                        <w:tcW w:w="3510" w:type="dxa"/>
                      </w:tcPr>
                      <w:p w:rsidR="006D7219" w:rsidRPr="00A60A05" w:rsidRDefault="006D7219" w:rsidP="00BD62B8">
                        <w:p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</w:pPr>
                      </w:p>
                    </w:tc>
                    <w:tc>
                      <w:tcPr>
                        <w:tcW w:w="2694" w:type="dxa"/>
                      </w:tcPr>
                      <w:p w:rsidR="006D7219" w:rsidRPr="00A60A05" w:rsidRDefault="006D7219" w:rsidP="00BD62B8">
                        <w:p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</w:pPr>
                      </w:p>
                    </w:tc>
                    <w:tc>
                      <w:tcPr>
                        <w:tcW w:w="3801" w:type="dxa"/>
                        <w:vMerge/>
                      </w:tcPr>
                      <w:p w:rsidR="006D7219" w:rsidRPr="00A60A05" w:rsidRDefault="006D7219" w:rsidP="0005368D">
                        <w:pPr>
                          <w:spacing w:after="0" w:line="240" w:lineRule="auto"/>
                          <w:rPr>
                            <w:rFonts w:ascii="Tahoma" w:hAnsi="Tahoma" w:cs="Tahoma"/>
                            <w:i/>
                            <w:sz w:val="20"/>
                            <w:szCs w:val="20"/>
                            <w:lang w:val="en-GB"/>
                          </w:rPr>
                        </w:pPr>
                      </w:p>
                    </w:tc>
                  </w:tr>
                  <w:tr w:rsidR="006D7219" w:rsidRPr="00A60A05" w:rsidTr="00A45095">
                    <w:trPr>
                      <w:trHeight w:val="67"/>
                    </w:trPr>
                    <w:tc>
                      <w:tcPr>
                        <w:tcW w:w="3510" w:type="dxa"/>
                      </w:tcPr>
                      <w:p w:rsidR="006D7219" w:rsidRPr="00A60A05" w:rsidRDefault="006D7219" w:rsidP="00BD62B8">
                        <w:p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</w:pPr>
                      </w:p>
                    </w:tc>
                    <w:tc>
                      <w:tcPr>
                        <w:tcW w:w="2694" w:type="dxa"/>
                      </w:tcPr>
                      <w:p w:rsidR="006D7219" w:rsidRPr="00A60A05" w:rsidRDefault="006D7219" w:rsidP="00BD62B8">
                        <w:p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</w:pPr>
                      </w:p>
                    </w:tc>
                    <w:tc>
                      <w:tcPr>
                        <w:tcW w:w="3801" w:type="dxa"/>
                      </w:tcPr>
                      <w:p w:rsidR="006D7219" w:rsidRPr="00A60A05" w:rsidRDefault="006D7219" w:rsidP="0005368D">
                        <w:pPr>
                          <w:spacing w:after="0" w:line="240" w:lineRule="auto"/>
                          <w:rPr>
                            <w:rFonts w:ascii="Tahoma" w:hAnsi="Tahoma" w:cs="Tahoma"/>
                            <w:i/>
                            <w:sz w:val="20"/>
                            <w:szCs w:val="20"/>
                            <w:lang w:val="en-GB"/>
                          </w:rPr>
                        </w:pPr>
                      </w:p>
                    </w:tc>
                  </w:tr>
                </w:tbl>
                <w:p w:rsidR="006D7219" w:rsidRPr="006E0B83" w:rsidRDefault="006D7219" w:rsidP="006D7219">
                  <w:pPr>
                    <w:rPr>
                      <w:rFonts w:ascii="Tahoma" w:hAnsi="Tahoma" w:cs="Tahoma"/>
                      <w:b/>
                      <w:sz w:val="20"/>
                      <w:szCs w:val="20"/>
                      <w:lang w:val="en-GB"/>
                    </w:rPr>
                  </w:pPr>
                </w:p>
              </w:txbxContent>
            </v:textbox>
          </v:shape>
        </w:pict>
      </w:r>
    </w:p>
    <w:p w:rsidR="006D7219" w:rsidRDefault="00916E28" w:rsidP="006D7219">
      <w:r w:rsidRPr="00916E28">
        <w:rPr>
          <w:noProof/>
        </w:rPr>
        <w:pict>
          <v:shape id="Straight Arrow Connector 16" o:spid="_x0000_s1054" type="#_x0000_t32" style="position:absolute;margin-left:-129.7pt;margin-top:182.5pt;width:768.2pt;height:3.6pt;flip:y;z-index:2516848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" strokecolor="#00b050" strokeweight="1.5pt"/>
        </w:pict>
      </w:r>
      <w:r w:rsidRPr="00916E28">
        <w:rPr>
          <w:noProof/>
        </w:rPr>
        <w:pict>
          <v:shape id="Text Box 15" o:spid="_x0000_s1037" type="#_x0000_t202" style="position:absolute;margin-left:-13.5pt;margin-top:80.55pt;width:511.15pt;height:21.4pt;z-index:25166540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" stroked="f">
            <v:textbox>
              <w:txbxContent>
                <w:p w:rsidR="006D7219" w:rsidRPr="002566BA" w:rsidRDefault="006D7219" w:rsidP="006D7219">
                  <w:pPr>
                    <w:rPr>
                      <w:rFonts w:ascii="Tahoma" w:hAnsi="Tahoma" w:cs="Tahoma"/>
                      <w:b/>
                      <w:szCs w:val="20"/>
                      <w:lang w:val="en-GB"/>
                    </w:rPr>
                  </w:pPr>
                  <w:r w:rsidRPr="002566BA">
                    <w:rPr>
                      <w:rFonts w:ascii="Tahoma" w:hAnsi="Tahoma" w:cs="Tahoma"/>
                      <w:b/>
                      <w:szCs w:val="20"/>
                      <w:lang w:val="en-GB"/>
                    </w:rPr>
                    <w:t>PROFESSIONAL CERTIFICATION</w:t>
                  </w:r>
                </w:p>
              </w:txbxContent>
            </v:textbox>
          </v:shape>
        </w:pict>
      </w:r>
      <w:r w:rsidRPr="00916E28">
        <w:rPr>
          <w:noProof/>
        </w:rPr>
        <w:pict>
          <v:shape id="Straight Arrow Connector 12" o:spid="_x0000_s1053" type="#_x0000_t32" style="position:absolute;margin-left:-41.6pt;margin-top:71.3pt;width:614.3pt;height:3.7pt;z-index:2516715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" strokecolor="#00b050" strokeweight="1.5pt"/>
        </w:pict>
      </w:r>
      <w:r w:rsidRPr="00916E28">
        <w:rPr>
          <w:noProof/>
        </w:rPr>
        <w:pict>
          <v:shape id="Text Box 13" o:spid="_x0000_s1038" type="#_x0000_t202" style="position:absolute;margin-left:-1.3pt;margin-top:103.25pt;width:555.9pt;height:74.6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" stroked="f">
            <v:textbox>
              <w:txbxContent>
                <w:tbl>
                  <w:tblPr>
                    <w:tblW w:w="0" w:type="auto"/>
                    <w:tblLook w:val="04A0"/>
                  </w:tblPr>
                  <w:tblGrid>
                    <w:gridCol w:w="10008"/>
                  </w:tblGrid>
                  <w:tr w:rsidR="006D7219" w:rsidRPr="00A60A05" w:rsidTr="00FF38EC">
                    <w:tc>
                      <w:tcPr>
                        <w:tcW w:w="10008" w:type="dxa"/>
                      </w:tcPr>
                      <w:p w:rsidR="005C6EF2" w:rsidRDefault="006D7219" w:rsidP="005C6EF2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spacing w:after="0" w:line="360" w:lineRule="auto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 w:rsidRPr="00E50494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 xml:space="preserve">Diploma in </w:t>
                        </w:r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 xml:space="preserve">Digital Marketing      – Shaw Academy, United Arab Emirates  </w:t>
                        </w:r>
                      </w:p>
                      <w:p w:rsidR="006D7219" w:rsidRPr="00A60A05" w:rsidRDefault="005C6EF2" w:rsidP="005C6EF2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spacing w:after="0" w:line="360" w:lineRule="auto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 xml:space="preserve">Health Safety &amp; Environment     –  </w:t>
                        </w:r>
                        <w:proofErr w:type="spellStart"/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PanAfrican</w:t>
                        </w:r>
                        <w:proofErr w:type="spellEnd"/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 xml:space="preserve"> Institute,  Nigeria</w:t>
                        </w:r>
                      </w:p>
                    </w:tc>
                  </w:tr>
                  <w:tr w:rsidR="006D7219" w:rsidRPr="00A60A05" w:rsidTr="00FF38EC">
                    <w:tc>
                      <w:tcPr>
                        <w:tcW w:w="10008" w:type="dxa"/>
                      </w:tcPr>
                      <w:p w:rsidR="006D7219" w:rsidRPr="00A60A05" w:rsidRDefault="006D7219" w:rsidP="005C6EF2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spacing w:after="0" w:line="360" w:lineRule="auto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 xml:space="preserve">Data Analysis (Advanced Excel) –  </w:t>
                        </w:r>
                        <w:proofErr w:type="spellStart"/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PanA</w:t>
                        </w:r>
                        <w:r w:rsidR="005C6EF2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frican</w:t>
                        </w:r>
                        <w:proofErr w:type="spellEnd"/>
                        <w:r w:rsidR="005C6EF2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 xml:space="preserve"> Institute,</w:t>
                        </w:r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 xml:space="preserve"> Nigeria      </w:t>
                        </w:r>
                      </w:p>
                    </w:tc>
                  </w:tr>
                  <w:tr w:rsidR="006D7219" w:rsidRPr="00A60A05" w:rsidTr="00FF38EC">
                    <w:tc>
                      <w:tcPr>
                        <w:tcW w:w="10008" w:type="dxa"/>
                      </w:tcPr>
                      <w:p w:rsidR="006D7219" w:rsidRPr="00A60A05" w:rsidRDefault="006D7219" w:rsidP="005C6EF2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spacing w:after="0" w:line="360" w:lineRule="auto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 xml:space="preserve">Computer Proficiency             –  </w:t>
                        </w:r>
                        <w:proofErr w:type="spellStart"/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Infosoft</w:t>
                        </w:r>
                        <w:proofErr w:type="spellEnd"/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 xml:space="preserve"> Integrated Solutions, </w:t>
                        </w:r>
                        <w:proofErr w:type="spellStart"/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Calabar</w:t>
                        </w:r>
                        <w:proofErr w:type="spellEnd"/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 xml:space="preserve">, Nigeria  </w:t>
                        </w:r>
                      </w:p>
                    </w:tc>
                  </w:tr>
                  <w:tr w:rsidR="006D7219" w:rsidRPr="00A60A05" w:rsidTr="00FF38EC">
                    <w:tc>
                      <w:tcPr>
                        <w:tcW w:w="10008" w:type="dxa"/>
                      </w:tcPr>
                      <w:p w:rsidR="006D7219" w:rsidRPr="00A60A05" w:rsidRDefault="006D7219" w:rsidP="005C6EF2">
                        <w:pPr>
                          <w:pStyle w:val="ListParagraph"/>
                          <w:spacing w:after="0" w:line="360" w:lineRule="auto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6D7219" w:rsidRPr="00A60A05" w:rsidTr="00FF38EC">
                    <w:tc>
                      <w:tcPr>
                        <w:tcW w:w="10008" w:type="dxa"/>
                      </w:tcPr>
                      <w:p w:rsidR="006D7219" w:rsidRPr="00A60A05" w:rsidRDefault="006D7219" w:rsidP="00C7233A">
                        <w:pPr>
                          <w:pStyle w:val="ListParagraph"/>
                          <w:spacing w:after="0" w:line="48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6D7219" w:rsidRPr="00A60A05" w:rsidTr="00FF38EC">
                    <w:tc>
                      <w:tcPr>
                        <w:tcW w:w="10008" w:type="dxa"/>
                      </w:tcPr>
                      <w:p w:rsidR="006D7219" w:rsidRPr="00A60A05" w:rsidRDefault="006D7219" w:rsidP="00C7233A">
                        <w:pPr>
                          <w:pStyle w:val="ListParagraph"/>
                          <w:spacing w:after="0" w:line="48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6D7219" w:rsidRPr="00A60A05" w:rsidTr="00FF38EC">
                    <w:tc>
                      <w:tcPr>
                        <w:tcW w:w="10008" w:type="dxa"/>
                      </w:tcPr>
                      <w:p w:rsidR="006D7219" w:rsidRPr="00A60A05" w:rsidRDefault="006D7219" w:rsidP="00C7233A">
                        <w:pPr>
                          <w:pStyle w:val="ListParagraph"/>
                          <w:spacing w:after="0" w:line="48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6D7219" w:rsidRPr="00A60A05" w:rsidTr="00FF38EC">
                    <w:tc>
                      <w:tcPr>
                        <w:tcW w:w="10008" w:type="dxa"/>
                      </w:tcPr>
                      <w:p w:rsidR="006D7219" w:rsidRPr="00A60A05" w:rsidRDefault="006D7219" w:rsidP="00C7233A">
                        <w:pPr>
                          <w:pStyle w:val="ListParagraph"/>
                          <w:spacing w:after="0" w:line="48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6D7219" w:rsidRPr="00A60A05" w:rsidTr="00FF38EC">
                    <w:tc>
                      <w:tcPr>
                        <w:tcW w:w="10008" w:type="dxa"/>
                      </w:tcPr>
                      <w:p w:rsidR="006D7219" w:rsidRPr="00A60A05" w:rsidRDefault="006D7219" w:rsidP="006D7219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spacing w:after="0" w:line="480" w:lineRule="auto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:rsidR="006D7219" w:rsidRDefault="006D7219" w:rsidP="006D7219"/>
              </w:txbxContent>
            </v:textbox>
          </v:shape>
        </w:pict>
      </w:r>
      <w:r w:rsidRPr="00916E28">
        <w:rPr>
          <w:noProof/>
        </w:rPr>
        <w:pict>
          <v:shape id="Text Box 14" o:spid="_x0000_s1039" type="#_x0000_t202" style="position:absolute;margin-left:-4.55pt;margin-top:179.55pt;width:506.3pt;height:96.6pt;z-index:25168384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" stroked="f">
            <v:textbox>
              <w:txbxContent>
                <w:tbl>
                  <w:tblPr>
                    <w:tblW w:w="0" w:type="auto"/>
                    <w:tblLook w:val="04A0"/>
                  </w:tblPr>
                  <w:tblGrid>
                    <w:gridCol w:w="6204"/>
                  </w:tblGrid>
                  <w:tr w:rsidR="006D7219" w:rsidRPr="00A60A05" w:rsidTr="00A45095">
                    <w:tc>
                      <w:tcPr>
                        <w:tcW w:w="6204" w:type="dxa"/>
                      </w:tcPr>
                      <w:p w:rsidR="006D7219" w:rsidRPr="00A60A05" w:rsidRDefault="006D7219" w:rsidP="00BE59AA">
                        <w:pPr>
                          <w:spacing w:after="0" w:line="240" w:lineRule="auto"/>
                          <w:rPr>
                            <w:rFonts w:ascii="Tahoma" w:hAnsi="Tahoma" w:cs="Tahoma"/>
                            <w:b/>
                            <w:sz w:val="20"/>
                            <w:szCs w:val="20"/>
                            <w:lang w:val="en-GB"/>
                          </w:rPr>
                        </w:pPr>
                      </w:p>
                    </w:tc>
                  </w:tr>
                </w:tbl>
                <w:p w:rsidR="006D7219" w:rsidRPr="00BD62B8" w:rsidRDefault="006D7219" w:rsidP="006D7219">
                  <w:pPr>
                    <w:rPr>
                      <w:rFonts w:ascii="Tahoma" w:hAnsi="Tahoma" w:cs="Tahoma"/>
                      <w:b/>
                      <w:szCs w:val="20"/>
                      <w:lang w:val="en-GB"/>
                    </w:rPr>
                  </w:pPr>
                  <w:r w:rsidRPr="00BD62B8">
                    <w:rPr>
                      <w:rFonts w:ascii="Tahoma" w:hAnsi="Tahoma" w:cs="Tahoma"/>
                      <w:b/>
                      <w:szCs w:val="20"/>
                      <w:lang w:val="en-GB"/>
                    </w:rPr>
                    <w:t>TRAININGS/SEMINARS</w:t>
                  </w:r>
                </w:p>
                <w:p w:rsidR="006D7219" w:rsidRPr="00BB1708" w:rsidRDefault="006D7219" w:rsidP="006D7219">
                  <w:pPr>
                    <w:rPr>
                      <w:rFonts w:ascii="Tahoma" w:hAnsi="Tahoma" w:cs="Tahoma"/>
                      <w:b/>
                      <w:i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Tahoma" w:hAnsi="Tahoma" w:cs="Tahoma"/>
                      <w:sz w:val="20"/>
                      <w:szCs w:val="20"/>
                      <w:lang w:val="en-GB"/>
                    </w:rPr>
                    <w:t xml:space="preserve">Investment Conference on </w:t>
                  </w:r>
                  <w:r>
                    <w:rPr>
                      <w:rFonts w:ascii="Tahoma" w:hAnsi="Tahoma" w:cs="Tahoma"/>
                      <w:b/>
                      <w:sz w:val="20"/>
                      <w:szCs w:val="20"/>
                      <w:lang w:val="en-GB"/>
                    </w:rPr>
                    <w:t>“</w:t>
                  </w:r>
                  <w:r>
                    <w:rPr>
                      <w:rFonts w:ascii="Tahoma" w:hAnsi="Tahoma" w:cs="Tahoma"/>
                      <w:b/>
                      <w:i/>
                      <w:sz w:val="20"/>
                      <w:szCs w:val="20"/>
                      <w:lang w:val="en-GB"/>
                    </w:rPr>
                    <w:t xml:space="preserve">Career advancement and Entrepreneurship Transformation”  </w:t>
                  </w:r>
                </w:p>
                <w:p w:rsidR="006D7219" w:rsidRDefault="006D7219" w:rsidP="006D7219">
                  <w:pPr>
                    <w:rPr>
                      <w:rFonts w:ascii="Tahoma" w:hAnsi="Tahoma" w:cs="Tahoma"/>
                      <w:b/>
                      <w:i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Tahoma" w:hAnsi="Tahoma" w:cs="Tahoma"/>
                      <w:sz w:val="20"/>
                      <w:szCs w:val="20"/>
                      <w:lang w:val="en-GB"/>
                    </w:rPr>
                    <w:t xml:space="preserve">Achievers Career Summit on </w:t>
                  </w:r>
                  <w:r>
                    <w:rPr>
                      <w:rFonts w:ascii="Tahoma" w:hAnsi="Tahoma" w:cs="Tahoma"/>
                      <w:b/>
                      <w:sz w:val="20"/>
                      <w:szCs w:val="20"/>
                      <w:lang w:val="en-GB"/>
                    </w:rPr>
                    <w:t>“</w:t>
                  </w:r>
                  <w:r>
                    <w:rPr>
                      <w:rFonts w:ascii="Tahoma" w:hAnsi="Tahoma" w:cs="Tahoma"/>
                      <w:b/>
                      <w:i/>
                      <w:sz w:val="20"/>
                      <w:szCs w:val="20"/>
                      <w:lang w:val="en-GB"/>
                    </w:rPr>
                    <w:t>Raising Excellent ambassadors for global relevance in a competitive     environment”</w:t>
                  </w:r>
                </w:p>
                <w:p w:rsidR="006D7219" w:rsidRDefault="006D7219" w:rsidP="006D7219">
                  <w:pPr>
                    <w:rPr>
                      <w:rFonts w:ascii="Tahoma" w:hAnsi="Tahoma" w:cs="Tahoma"/>
                      <w:b/>
                      <w:i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Tahoma" w:hAnsi="Tahoma" w:cs="Tahoma"/>
                      <w:b/>
                      <w:i/>
                      <w:sz w:val="20"/>
                      <w:szCs w:val="20"/>
                      <w:lang w:val="en-GB"/>
                    </w:rPr>
                    <w:t xml:space="preserve">‘    </w:t>
                  </w:r>
                </w:p>
                <w:p w:rsidR="006D7219" w:rsidRDefault="006D7219" w:rsidP="006D7219">
                  <w:pPr>
                    <w:rPr>
                      <w:rFonts w:ascii="Tahoma" w:hAnsi="Tahoma" w:cs="Tahoma"/>
                      <w:b/>
                      <w:i/>
                      <w:sz w:val="20"/>
                      <w:szCs w:val="20"/>
                      <w:lang w:val="en-GB"/>
                    </w:rPr>
                  </w:pPr>
                </w:p>
                <w:p w:rsidR="006D7219" w:rsidRPr="00BB1708" w:rsidRDefault="006D7219" w:rsidP="006D7219">
                  <w:pPr>
                    <w:rPr>
                      <w:rFonts w:ascii="Tahoma" w:hAnsi="Tahoma" w:cs="Tahoma"/>
                      <w:b/>
                      <w:i/>
                      <w:sz w:val="20"/>
                      <w:szCs w:val="20"/>
                      <w:lang w:val="en-GB"/>
                    </w:rPr>
                  </w:pPr>
                </w:p>
                <w:p w:rsidR="006D7219" w:rsidRDefault="006D7219" w:rsidP="006D7219">
                  <w:pPr>
                    <w:rPr>
                      <w:rFonts w:ascii="Tahoma" w:hAnsi="Tahoma" w:cs="Tahoma"/>
                      <w:sz w:val="20"/>
                      <w:szCs w:val="20"/>
                      <w:lang w:val="en-GB"/>
                    </w:rPr>
                  </w:pPr>
                </w:p>
                <w:p w:rsidR="006D7219" w:rsidRPr="00A14079" w:rsidRDefault="006D7219" w:rsidP="006D7219">
                  <w:pPr>
                    <w:rPr>
                      <w:rFonts w:ascii="Tahoma" w:hAnsi="Tahoma" w:cs="Tahoma"/>
                      <w:sz w:val="20"/>
                      <w:szCs w:val="20"/>
                      <w:lang w:val="en-GB"/>
                    </w:rPr>
                  </w:pPr>
                </w:p>
              </w:txbxContent>
            </v:textbox>
          </v:shape>
        </w:pict>
      </w:r>
      <w:r w:rsidR="006D7219" w:rsidRPr="0015354F">
        <w:br w:type="page"/>
      </w:r>
    </w:p>
    <w:p w:rsidR="006D7219" w:rsidRDefault="00916E28" w:rsidP="006D7219">
      <w:r w:rsidRPr="00916E28">
        <w:rPr>
          <w:noProof/>
        </w:rPr>
        <w:lastRenderedPageBreak/>
        <w:pict>
          <v:shape id="Text Box 10" o:spid="_x0000_s1040" type="#_x0000_t202" style="position:absolute;margin-left:54pt;margin-top:52.2pt;width:496.7pt;height:249pt;z-index:251673600;visibility:visible;mso-position-horizontal-relative:page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" stroked="f">
            <v:textbox>
              <w:txbxContent>
                <w:p w:rsidR="001E6F0E" w:rsidRPr="00F06B57" w:rsidRDefault="001E6F0E" w:rsidP="00CC46DB">
                  <w:pPr>
                    <w:spacing w:after="0" w:line="240" w:lineRule="auto"/>
                    <w:rPr>
                      <w:b/>
                    </w:rPr>
                  </w:pPr>
                  <w:r w:rsidRPr="00F06B57">
                    <w:rPr>
                      <w:b/>
                    </w:rPr>
                    <w:t>SECRETARY/ADMINISTRATIVE ASSISTANT</w:t>
                  </w:r>
                </w:p>
                <w:p w:rsidR="001E6F0E" w:rsidRDefault="00B477DF">
                  <w:pPr>
                    <w:rPr>
                      <w:i/>
                    </w:rPr>
                  </w:pP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 w:rsidR="005975B6">
                    <w:rPr>
                      <w:b/>
                    </w:rPr>
                    <w:tab/>
                  </w:r>
                  <w:r w:rsidR="005975B6" w:rsidRPr="005975B6">
                    <w:rPr>
                      <w:i/>
                    </w:rPr>
                    <w:t xml:space="preserve">July 2018 </w:t>
                  </w:r>
                  <w:r w:rsidR="005975B6">
                    <w:rPr>
                      <w:i/>
                    </w:rPr>
                    <w:t>–</w:t>
                  </w:r>
                  <w:r w:rsidR="005975B6" w:rsidRPr="005975B6">
                    <w:rPr>
                      <w:i/>
                    </w:rPr>
                    <w:t xml:space="preserve"> Present</w:t>
                  </w:r>
                </w:p>
                <w:p w:rsidR="00CC46DB" w:rsidRDefault="00CC46DB" w:rsidP="00CC46DB">
                  <w:pPr>
                    <w:spacing w:after="0" w:line="240" w:lineRule="auto"/>
                    <w:rPr>
                      <w:i/>
                    </w:rPr>
                  </w:pPr>
                  <w:r>
                    <w:rPr>
                      <w:i/>
                    </w:rPr>
                    <w:t>Responsibilities:</w:t>
                  </w:r>
                </w:p>
                <w:p w:rsidR="003B05F9" w:rsidRPr="007B5344" w:rsidRDefault="003B05F9" w:rsidP="005975B6">
                  <w:pPr>
                    <w:pStyle w:val="ListParagraph"/>
                    <w:numPr>
                      <w:ilvl w:val="0"/>
                      <w:numId w:val="12"/>
                    </w:numPr>
                  </w:pPr>
                  <w:r w:rsidRPr="007B5344">
                    <w:t>Manage all office proceedings</w:t>
                  </w:r>
                  <w:r w:rsidR="00365B7E">
                    <w:t>, prepare documents for shipping items, send documents to clients in other countries,</w:t>
                  </w:r>
                  <w:r w:rsidRPr="007B5344">
                    <w:t xml:space="preserve"> and </w:t>
                  </w:r>
                  <w:r w:rsidR="00365B7E">
                    <w:t xml:space="preserve">generally </w:t>
                  </w:r>
                  <w:r w:rsidRPr="007B5344">
                    <w:t>provide customer satisfaction</w:t>
                  </w:r>
                  <w:r w:rsidR="00365B7E">
                    <w:t>.</w:t>
                  </w:r>
                </w:p>
                <w:p w:rsidR="003B05F9" w:rsidRPr="007B5344" w:rsidRDefault="003B05F9" w:rsidP="005975B6">
                  <w:pPr>
                    <w:pStyle w:val="ListParagraph"/>
                    <w:numPr>
                      <w:ilvl w:val="0"/>
                      <w:numId w:val="12"/>
                    </w:numPr>
                  </w:pPr>
                  <w:r w:rsidRPr="007B5344">
                    <w:t xml:space="preserve">Prepare tenancy contracts for property rental and memorandum of understanding for sale of property and ensure compliance of all </w:t>
                  </w:r>
                  <w:r w:rsidR="00626055">
                    <w:t xml:space="preserve">of </w:t>
                  </w:r>
                  <w:r w:rsidRPr="007B5344">
                    <w:t xml:space="preserve">laws </w:t>
                  </w:r>
                  <w:proofErr w:type="gramStart"/>
                  <w:r w:rsidR="00175485" w:rsidRPr="00365B7E">
                    <w:rPr>
                      <w:b/>
                    </w:rPr>
                    <w:t>RERA</w:t>
                  </w:r>
                  <w:r w:rsidR="00D839F2">
                    <w:t>(</w:t>
                  </w:r>
                  <w:proofErr w:type="gramEnd"/>
                  <w:r w:rsidR="00365B7E" w:rsidRPr="00365B7E">
                    <w:t>Real Estate Regulatory Agency</w:t>
                  </w:r>
                  <w:r w:rsidR="00626055">
                    <w:t>)</w:t>
                  </w:r>
                  <w:r w:rsidR="00626055" w:rsidRPr="00626055">
                    <w:t>in the like</w:t>
                  </w:r>
                  <w:r w:rsidR="00626055">
                    <w:t>s</w:t>
                  </w:r>
                  <w:r w:rsidR="00D839F2">
                    <w:t xml:space="preserve"> of</w:t>
                  </w:r>
                  <w:r w:rsidR="00626055">
                    <w:rPr>
                      <w:b/>
                    </w:rPr>
                    <w:t xml:space="preserve"> </w:t>
                  </w:r>
                  <w:proofErr w:type="spellStart"/>
                  <w:r w:rsidR="00626055">
                    <w:rPr>
                      <w:b/>
                    </w:rPr>
                    <w:t>Ejari</w:t>
                  </w:r>
                  <w:proofErr w:type="spellEnd"/>
                  <w:r w:rsidR="00626055">
                    <w:rPr>
                      <w:b/>
                    </w:rPr>
                    <w:t>, DEWA</w:t>
                  </w:r>
                  <w:r w:rsidR="00BC00D6">
                    <w:rPr>
                      <w:b/>
                    </w:rPr>
                    <w:t xml:space="preserve">, </w:t>
                  </w:r>
                  <w:proofErr w:type="spellStart"/>
                  <w:r w:rsidR="00BC00D6">
                    <w:rPr>
                      <w:b/>
                    </w:rPr>
                    <w:t>Trak</w:t>
                  </w:r>
                  <w:r w:rsidR="00500670">
                    <w:rPr>
                      <w:b/>
                    </w:rPr>
                    <w:t>h</w:t>
                  </w:r>
                  <w:r w:rsidR="00BC00D6">
                    <w:rPr>
                      <w:b/>
                    </w:rPr>
                    <w:t>eesi</w:t>
                  </w:r>
                  <w:proofErr w:type="spellEnd"/>
                  <w:r w:rsidR="00BC00D6">
                    <w:rPr>
                      <w:b/>
                    </w:rPr>
                    <w:t xml:space="preserve"> System</w:t>
                  </w:r>
                  <w:r w:rsidR="00626055">
                    <w:t xml:space="preserve"> and </w:t>
                  </w:r>
                  <w:r w:rsidR="00626055">
                    <w:rPr>
                      <w:b/>
                    </w:rPr>
                    <w:t xml:space="preserve">Empower </w:t>
                  </w:r>
                  <w:r w:rsidRPr="007B5344">
                    <w:t>relating to real estate transactions.</w:t>
                  </w:r>
                </w:p>
                <w:p w:rsidR="00606D8A" w:rsidRDefault="003B05F9" w:rsidP="005975B6">
                  <w:pPr>
                    <w:pStyle w:val="ListParagraph"/>
                    <w:numPr>
                      <w:ilvl w:val="0"/>
                      <w:numId w:val="12"/>
                    </w:numPr>
                  </w:pPr>
                  <w:r w:rsidRPr="007B5344">
                    <w:t xml:space="preserve">Maintain inventory of </w:t>
                  </w:r>
                  <w:r w:rsidR="00606D8A" w:rsidRPr="007B5344">
                    <w:t>all properties being managed by the company on behalf of Landlords/Owners.</w:t>
                  </w:r>
                </w:p>
                <w:p w:rsidR="00B141E0" w:rsidRDefault="00B141E0" w:rsidP="00B141E0">
                  <w:pPr>
                    <w:pStyle w:val="ListParagraph"/>
                    <w:numPr>
                      <w:ilvl w:val="0"/>
                      <w:numId w:val="12"/>
                    </w:numPr>
                  </w:pPr>
                  <w:r w:rsidRPr="007B5344">
                    <w:t xml:space="preserve">File all paperwork, answer telephones, </w:t>
                  </w:r>
                  <w:r w:rsidR="00796818" w:rsidRPr="007B5344">
                    <w:t>and handle</w:t>
                  </w:r>
                  <w:r w:rsidRPr="007B5344">
                    <w:t xml:space="preserve"> clients.</w:t>
                  </w:r>
                </w:p>
                <w:p w:rsidR="005C6EF2" w:rsidRPr="007B5344" w:rsidRDefault="005C6EF2" w:rsidP="005975B6">
                  <w:pPr>
                    <w:pStyle w:val="ListParagraph"/>
                    <w:numPr>
                      <w:ilvl w:val="0"/>
                      <w:numId w:val="12"/>
                    </w:numPr>
                  </w:pPr>
                  <w:r>
                    <w:t>Promotes company through marketing our properties and activities on social platforms as we</w:t>
                  </w:r>
                  <w:r w:rsidR="00D839F2">
                    <w:t xml:space="preserve">ll as using marketing tools such </w:t>
                  </w:r>
                  <w:proofErr w:type="spellStart"/>
                  <w:r w:rsidR="00D839F2">
                    <w:t>as</w:t>
                  </w:r>
                  <w:r w:rsidRPr="00D839F2">
                    <w:rPr>
                      <w:b/>
                    </w:rPr>
                    <w:t>Airlist</w:t>
                  </w:r>
                  <w:proofErr w:type="spellEnd"/>
                  <w:r>
                    <w:t xml:space="preserve"> to place adverts on </w:t>
                  </w:r>
                  <w:proofErr w:type="spellStart"/>
                  <w:r w:rsidRPr="00D839F2">
                    <w:rPr>
                      <w:b/>
                    </w:rPr>
                    <w:t>Dubizzle</w:t>
                  </w:r>
                  <w:proofErr w:type="spellEnd"/>
                  <w:r>
                    <w:t xml:space="preserve">, </w:t>
                  </w:r>
                  <w:proofErr w:type="spellStart"/>
                  <w:r w:rsidRPr="00D839F2">
                    <w:rPr>
                      <w:b/>
                    </w:rPr>
                    <w:t>Propertyfinder</w:t>
                  </w:r>
                  <w:proofErr w:type="spellEnd"/>
                  <w:r>
                    <w:t xml:space="preserve">, </w:t>
                  </w:r>
                  <w:proofErr w:type="spellStart"/>
                  <w:r w:rsidRPr="00D839F2">
                    <w:rPr>
                      <w:b/>
                    </w:rPr>
                    <w:t>Bayut</w:t>
                  </w:r>
                  <w:proofErr w:type="spellEnd"/>
                  <w:r>
                    <w:t xml:space="preserve">, </w:t>
                  </w:r>
                  <w:proofErr w:type="spellStart"/>
                  <w:r w:rsidRPr="00D839F2">
                    <w:rPr>
                      <w:b/>
                    </w:rPr>
                    <w:t>Propspace</w:t>
                  </w:r>
                  <w:proofErr w:type="spellEnd"/>
                  <w:r>
                    <w:t>, et cetera</w:t>
                  </w:r>
                  <w:r w:rsidR="000D0D7F">
                    <w:t>.</w:t>
                  </w:r>
                </w:p>
                <w:p w:rsidR="00606D8A" w:rsidRPr="007B5344" w:rsidRDefault="00606D8A" w:rsidP="005975B6">
                  <w:pPr>
                    <w:pStyle w:val="ListParagraph"/>
                    <w:numPr>
                      <w:ilvl w:val="0"/>
                      <w:numId w:val="12"/>
                    </w:numPr>
                  </w:pPr>
                  <w:r w:rsidRPr="007B5344">
                    <w:t>Administer payment disbursement</w:t>
                  </w:r>
                  <w:r w:rsidR="00B141E0">
                    <w:t>.</w:t>
                  </w:r>
                </w:p>
                <w:p w:rsidR="00606D8A" w:rsidRPr="007B5344" w:rsidRDefault="00606D8A" w:rsidP="005975B6">
                  <w:pPr>
                    <w:pStyle w:val="ListParagraph"/>
                    <w:numPr>
                      <w:ilvl w:val="0"/>
                      <w:numId w:val="12"/>
                    </w:numPr>
                  </w:pPr>
                  <w:r w:rsidRPr="007B5344">
                    <w:t>Schedule appointments and manage calendar</w:t>
                  </w:r>
                  <w:r w:rsidR="00B141E0">
                    <w:t>.</w:t>
                  </w:r>
                </w:p>
                <w:p w:rsidR="00606D8A" w:rsidRPr="007B5344" w:rsidRDefault="00606D8A" w:rsidP="005975B6">
                  <w:pPr>
                    <w:pStyle w:val="ListParagraph"/>
                    <w:numPr>
                      <w:ilvl w:val="0"/>
                      <w:numId w:val="12"/>
                    </w:numPr>
                  </w:pPr>
                  <w:r w:rsidRPr="007B5344">
                    <w:t>Solve customer/client dilemmas and ensure they receive a top-quality experience</w:t>
                  </w:r>
                  <w:r w:rsidR="00B141E0">
                    <w:t>.</w:t>
                  </w:r>
                </w:p>
                <w:p w:rsidR="003B05F9" w:rsidRPr="007B5344" w:rsidRDefault="00606D8A" w:rsidP="005975B6">
                  <w:pPr>
                    <w:pStyle w:val="ListParagraph"/>
                    <w:numPr>
                      <w:ilvl w:val="0"/>
                      <w:numId w:val="12"/>
                    </w:numPr>
                  </w:pPr>
                  <w:r w:rsidRPr="007B5344">
                    <w:t>Send documents/items via fast track delivery services.</w:t>
                  </w:r>
                </w:p>
                <w:p w:rsidR="00606D8A" w:rsidRPr="007B5344" w:rsidRDefault="00606D8A" w:rsidP="005975B6">
                  <w:pPr>
                    <w:pStyle w:val="ListParagraph"/>
                    <w:numPr>
                      <w:ilvl w:val="0"/>
                      <w:numId w:val="12"/>
                    </w:numPr>
                  </w:pPr>
                  <w:r w:rsidRPr="007B5344">
                    <w:t>Carryout other task in supporting and enhancing work flow in the company.</w:t>
                  </w:r>
                </w:p>
                <w:p w:rsidR="005975B6" w:rsidRPr="007B5344" w:rsidRDefault="005975B6"/>
                <w:p w:rsidR="00742E3D" w:rsidRPr="007B5344" w:rsidRDefault="00742E3D"/>
                <w:p w:rsidR="00930000" w:rsidRPr="007B5344" w:rsidRDefault="00930000"/>
                <w:tbl>
                  <w:tblPr>
                    <w:tblW w:w="0" w:type="auto"/>
                    <w:tblLook w:val="04A0"/>
                  </w:tblPr>
                  <w:tblGrid>
                    <w:gridCol w:w="5988"/>
                    <w:gridCol w:w="3658"/>
                  </w:tblGrid>
                  <w:tr w:rsidR="006D7219" w:rsidRPr="007B5344" w:rsidTr="001E6F0E">
                    <w:trPr>
                      <w:gridAfter w:val="1"/>
                      <w:wAfter w:w="3658" w:type="dxa"/>
                    </w:trPr>
                    <w:tc>
                      <w:tcPr>
                        <w:tcW w:w="5988" w:type="dxa"/>
                      </w:tcPr>
                      <w:p w:rsidR="006D7219" w:rsidRPr="007B5344" w:rsidRDefault="00EC68DD" w:rsidP="00A4207D">
                        <w:pPr>
                          <w:spacing w:after="0" w:line="360" w:lineRule="auto"/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</w:pPr>
                        <w:r w:rsidRPr="007B5344"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  <w:t xml:space="preserve">DIGITAL AND </w:t>
                        </w:r>
                        <w:r w:rsidR="006D7219" w:rsidRPr="007B5344"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  <w:t xml:space="preserve">SOCIAL MEDIA MARKETER </w:t>
                        </w:r>
                        <w:r w:rsidR="006D7219" w:rsidRPr="007B5344">
                          <w:rPr>
                            <w:rFonts w:hAnsi="Tahoma" w:cs="Tahoma"/>
                            <w:i/>
                            <w:sz w:val="20"/>
                            <w:szCs w:val="20"/>
                          </w:rPr>
                          <w:t>(Part time)</w:t>
                        </w:r>
                      </w:p>
                    </w:tc>
                  </w:tr>
                  <w:tr w:rsidR="006D7219" w:rsidRPr="007B5344" w:rsidTr="001E6F0E">
                    <w:tc>
                      <w:tcPr>
                        <w:tcW w:w="5988" w:type="dxa"/>
                      </w:tcPr>
                      <w:p w:rsidR="006D7219" w:rsidRPr="007B5344" w:rsidRDefault="006D7219" w:rsidP="00A4207D">
                        <w:pPr>
                          <w:spacing w:after="0" w:line="360" w:lineRule="auto"/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</w:pPr>
                        <w:proofErr w:type="spellStart"/>
                        <w:r w:rsidRPr="007B5344"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  <w:t>Jannah</w:t>
                        </w:r>
                        <w:proofErr w:type="spellEnd"/>
                        <w:r w:rsidRPr="007B5344"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  <w:t xml:space="preserve"> Hotels Management -  Abu Dhabi, UAE</w:t>
                        </w:r>
                      </w:p>
                    </w:tc>
                    <w:tc>
                      <w:tcPr>
                        <w:tcW w:w="3658" w:type="dxa"/>
                      </w:tcPr>
                      <w:p w:rsidR="006D7219" w:rsidRPr="007B5344" w:rsidRDefault="006D7219" w:rsidP="00846B10">
                        <w:pPr>
                          <w:spacing w:after="0" w:line="240" w:lineRule="auto"/>
                          <w:rPr>
                            <w:rFonts w:ascii="Tahoma" w:hAnsi="Tahoma" w:cs="Tahoma"/>
                            <w:i/>
                            <w:sz w:val="20"/>
                            <w:szCs w:val="20"/>
                            <w:lang w:val="en-GB"/>
                          </w:rPr>
                        </w:pPr>
                        <w:r w:rsidRPr="007B5344">
                          <w:rPr>
                            <w:rFonts w:ascii="Tahoma" w:hAnsi="Tahoma" w:cs="Tahoma"/>
                            <w:i/>
                            <w:sz w:val="20"/>
                            <w:szCs w:val="20"/>
                            <w:lang w:val="en-GB"/>
                          </w:rPr>
                          <w:t xml:space="preserve">                 May 2017 </w:t>
                        </w:r>
                        <w:r w:rsidR="00E63D45" w:rsidRPr="007B5344">
                          <w:rPr>
                            <w:rFonts w:ascii="Tahoma" w:hAnsi="Tahoma" w:cs="Tahoma"/>
                            <w:i/>
                            <w:sz w:val="20"/>
                            <w:szCs w:val="20"/>
                            <w:lang w:val="en-GB"/>
                          </w:rPr>
                          <w:t>–Ju</w:t>
                        </w:r>
                        <w:r w:rsidR="005975B6" w:rsidRPr="007B5344">
                          <w:rPr>
                            <w:rFonts w:ascii="Tahoma" w:hAnsi="Tahoma" w:cs="Tahoma"/>
                            <w:i/>
                            <w:sz w:val="20"/>
                            <w:szCs w:val="20"/>
                            <w:lang w:val="en-GB"/>
                          </w:rPr>
                          <w:t>ne</w:t>
                        </w:r>
                        <w:r w:rsidR="00E63D45" w:rsidRPr="007B5344">
                          <w:rPr>
                            <w:rFonts w:ascii="Tahoma" w:hAnsi="Tahoma" w:cs="Tahoma"/>
                            <w:i/>
                            <w:sz w:val="20"/>
                            <w:szCs w:val="20"/>
                            <w:lang w:val="en-GB"/>
                          </w:rPr>
                          <w:t xml:space="preserve"> 2018</w:t>
                        </w:r>
                      </w:p>
                    </w:tc>
                  </w:tr>
                  <w:tr w:rsidR="006D7219" w:rsidRPr="00A60A05" w:rsidTr="001E6F0E">
                    <w:trPr>
                      <w:trHeight w:val="70"/>
                    </w:trPr>
                    <w:tc>
                      <w:tcPr>
                        <w:tcW w:w="9646" w:type="dxa"/>
                        <w:gridSpan w:val="2"/>
                      </w:tcPr>
                      <w:p w:rsidR="006D7219" w:rsidRDefault="006D7219" w:rsidP="00A4207D">
                        <w:pPr>
                          <w:pStyle w:val="ListParagraph"/>
                          <w:spacing w:after="0" w:line="36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</w:pPr>
                        <w:r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  <w:t>Duties:</w:t>
                        </w:r>
                      </w:p>
                      <w:p w:rsidR="006D7219" w:rsidRPr="00421F16" w:rsidRDefault="006D7219" w:rsidP="006D7219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spacing w:after="0" w:line="360" w:lineRule="auto"/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</w:pPr>
                        <w:r w:rsidRPr="00421F16">
                          <w:rPr>
                            <w:rFonts w:ascii="Tahoma" w:hAnsi="Tahoma" w:cs="Tahoma"/>
                            <w:sz w:val="20"/>
                            <w:szCs w:val="20"/>
                            <w:shd w:val="clear" w:color="auto" w:fill="FFFFFF"/>
                          </w:rPr>
                          <w:t>W</w:t>
                        </w:r>
                        <w:r>
                          <w:rPr>
                            <w:rFonts w:ascii="Tahoma" w:hAnsi="Tahoma" w:cs="Tahoma"/>
                            <w:sz w:val="20"/>
                            <w:szCs w:val="20"/>
                            <w:shd w:val="clear" w:color="auto" w:fill="FFFFFF"/>
                          </w:rPr>
                          <w:t xml:space="preserve">rites the content for all of </w:t>
                        </w:r>
                        <w:proofErr w:type="spellStart"/>
                        <w:r>
                          <w:rPr>
                            <w:rFonts w:ascii="Tahoma" w:hAnsi="Tahoma" w:cs="Tahoma"/>
                            <w:sz w:val="20"/>
                            <w:szCs w:val="20"/>
                            <w:shd w:val="clear" w:color="auto" w:fill="FFFFFF"/>
                          </w:rPr>
                          <w:t>Jannah</w:t>
                        </w:r>
                        <w:proofErr w:type="spellEnd"/>
                        <w:r>
                          <w:rPr>
                            <w:rFonts w:ascii="Tahoma" w:hAnsi="Tahoma" w:cs="Tahoma"/>
                            <w:sz w:val="20"/>
                            <w:szCs w:val="20"/>
                            <w:shd w:val="clear" w:color="auto" w:fill="FFFFFF"/>
                          </w:rPr>
                          <w:t xml:space="preserve"> Housekeepers</w:t>
                        </w:r>
                        <w:r w:rsidRPr="00421F16">
                          <w:rPr>
                            <w:rFonts w:ascii="Tahoma" w:hAnsi="Tahoma" w:cs="Tahoma"/>
                            <w:sz w:val="20"/>
                            <w:szCs w:val="20"/>
                            <w:shd w:val="clear" w:color="auto" w:fill="FFFFFF"/>
                          </w:rPr>
                          <w:t xml:space="preserve"> social media channels</w:t>
                        </w:r>
                        <w:r>
                          <w:rPr>
                            <w:rFonts w:ascii="Tahoma" w:hAnsi="Tahoma" w:cs="Tahoma"/>
                            <w:sz w:val="20"/>
                            <w:szCs w:val="20"/>
                            <w:shd w:val="clear" w:color="auto" w:fill="FFFFFF"/>
                          </w:rPr>
                          <w:t xml:space="preserve"> using Sprout Social Management Tool</w:t>
                        </w:r>
                        <w:r w:rsidRPr="00421F16">
                          <w:rPr>
                            <w:rFonts w:ascii="Tahoma" w:hAnsi="Tahoma" w:cs="Tahoma"/>
                            <w:sz w:val="20"/>
                            <w:szCs w:val="20"/>
                            <w:shd w:val="clear" w:color="auto" w:fill="FFFFFF"/>
                          </w:rPr>
                          <w:t>.</w:t>
                        </w:r>
                      </w:p>
                      <w:p w:rsidR="006D7219" w:rsidRPr="00421F16" w:rsidRDefault="006D7219" w:rsidP="006D7219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spacing w:after="0" w:line="360" w:lineRule="auto"/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</w:pPr>
                        <w:r>
                          <w:rPr>
                            <w:rFonts w:ascii="Tahoma" w:hAnsi="Tahoma" w:cs="Tahoma"/>
                            <w:sz w:val="20"/>
                            <w:szCs w:val="20"/>
                            <w:shd w:val="clear" w:color="auto" w:fill="FFFFFF"/>
                          </w:rPr>
                          <w:t>Engage with audience, make schedule for future postings and manage all social feeds</w:t>
                        </w:r>
                        <w:r w:rsidRPr="00421F16">
                          <w:rPr>
                            <w:rFonts w:ascii="Tahoma" w:hAnsi="Tahoma" w:cs="Tahoma"/>
                            <w:sz w:val="20"/>
                            <w:szCs w:val="20"/>
                            <w:shd w:val="clear" w:color="auto" w:fill="FFFFFF"/>
                          </w:rPr>
                          <w:t>.</w:t>
                        </w:r>
                      </w:p>
                      <w:p w:rsidR="006D7219" w:rsidRPr="00421F16" w:rsidRDefault="006D7219" w:rsidP="006D7219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spacing w:after="0" w:line="360" w:lineRule="auto"/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</w:pPr>
                        <w:r>
                          <w:rPr>
                            <w:rFonts w:ascii="Tahoma" w:hAnsi="Tahoma" w:cs="Tahoma"/>
                            <w:sz w:val="20"/>
                            <w:szCs w:val="20"/>
                            <w:shd w:val="clear" w:color="auto" w:fill="FFFFFF"/>
                          </w:rPr>
                          <w:t xml:space="preserve">Sets goals to increase </w:t>
                        </w:r>
                        <w:proofErr w:type="spellStart"/>
                        <w:r>
                          <w:rPr>
                            <w:rFonts w:ascii="Tahoma" w:hAnsi="Tahoma" w:cs="Tahoma"/>
                            <w:sz w:val="20"/>
                            <w:szCs w:val="20"/>
                            <w:shd w:val="clear" w:color="auto" w:fill="FFFFFF"/>
                          </w:rPr>
                          <w:t>Jannah</w:t>
                        </w:r>
                        <w:proofErr w:type="spellEnd"/>
                        <w:r>
                          <w:rPr>
                            <w:rFonts w:ascii="Tahoma" w:hAnsi="Tahoma" w:cs="Tahoma"/>
                            <w:sz w:val="20"/>
                            <w:szCs w:val="20"/>
                            <w:shd w:val="clear" w:color="auto" w:fill="FFFFFF"/>
                          </w:rPr>
                          <w:t xml:space="preserve"> Housekeepers</w:t>
                        </w:r>
                        <w:r w:rsidRPr="00421F16">
                          <w:rPr>
                            <w:rFonts w:ascii="Tahoma" w:hAnsi="Tahoma" w:cs="Tahoma"/>
                            <w:sz w:val="20"/>
                            <w:szCs w:val="20"/>
                            <w:shd w:val="clear" w:color="auto" w:fill="FFFFFF"/>
                          </w:rPr>
                          <w:t xml:space="preserve"> social media prese</w:t>
                        </w:r>
                        <w:r>
                          <w:rPr>
                            <w:rFonts w:ascii="Tahoma" w:hAnsi="Tahoma" w:cs="Tahoma"/>
                            <w:sz w:val="20"/>
                            <w:szCs w:val="20"/>
                            <w:shd w:val="clear" w:color="auto" w:fill="FFFFFF"/>
                          </w:rPr>
                          <w:t>nce on channels such as Twitter</w:t>
                        </w:r>
                        <w:r w:rsidRPr="00421F16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br/>
                        </w:r>
                        <w:proofErr w:type="spellStart"/>
                        <w:r w:rsidRPr="00421F16">
                          <w:rPr>
                            <w:rFonts w:ascii="Tahoma" w:hAnsi="Tahoma" w:cs="Tahoma"/>
                            <w:sz w:val="20"/>
                            <w:szCs w:val="20"/>
                            <w:shd w:val="clear" w:color="auto" w:fill="FFFFFF"/>
                          </w:rPr>
                          <w:t>Facebook</w:t>
                        </w:r>
                        <w:proofErr w:type="spellEnd"/>
                        <w:r w:rsidRPr="00421F16">
                          <w:rPr>
                            <w:rFonts w:ascii="Tahoma" w:hAnsi="Tahoma" w:cs="Tahoma"/>
                            <w:sz w:val="20"/>
                            <w:szCs w:val="20"/>
                            <w:shd w:val="clear" w:color="auto" w:fill="FFFFFF"/>
                          </w:rPr>
                          <w:t xml:space="preserve">, LinkedIn, YouTube and </w:t>
                        </w:r>
                        <w:proofErr w:type="spellStart"/>
                        <w:r w:rsidRPr="00421F16">
                          <w:rPr>
                            <w:rFonts w:ascii="Tahoma" w:hAnsi="Tahoma" w:cs="Tahoma"/>
                            <w:sz w:val="20"/>
                            <w:szCs w:val="20"/>
                            <w:shd w:val="clear" w:color="auto" w:fill="FFFFFF"/>
                          </w:rPr>
                          <w:t>Instagram</w:t>
                        </w:r>
                        <w:proofErr w:type="spellEnd"/>
                        <w:r w:rsidRPr="00421F16">
                          <w:rPr>
                            <w:rFonts w:ascii="Tahoma" w:hAnsi="Tahoma" w:cs="Tahoma"/>
                            <w:sz w:val="20"/>
                            <w:szCs w:val="20"/>
                            <w:shd w:val="clear" w:color="auto" w:fill="FFFFFF"/>
                          </w:rPr>
                          <w:t>.</w:t>
                        </w:r>
                      </w:p>
                      <w:p w:rsidR="006D7219" w:rsidRPr="00421F16" w:rsidRDefault="006D7219" w:rsidP="006D7219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spacing w:after="0" w:line="360" w:lineRule="auto"/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</w:pPr>
                        <w:r w:rsidRPr="00421F16">
                          <w:rPr>
                            <w:rFonts w:ascii="Tahoma" w:hAnsi="Tahoma" w:cs="Tahoma"/>
                            <w:sz w:val="20"/>
                            <w:szCs w:val="20"/>
                            <w:shd w:val="clear" w:color="auto" w:fill="FFFFFF"/>
                          </w:rPr>
                          <w:t>Monitors all digital mediums daily.</w:t>
                        </w:r>
                      </w:p>
                      <w:p w:rsidR="006D7219" w:rsidRPr="00A077E8" w:rsidRDefault="006D7219" w:rsidP="006D7219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spacing w:after="0" w:line="360" w:lineRule="auto"/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</w:pPr>
                        <w:r w:rsidRPr="00421F16">
                          <w:rPr>
                            <w:rFonts w:ascii="Tahoma" w:hAnsi="Tahoma" w:cs="Tahoma"/>
                            <w:sz w:val="20"/>
                            <w:szCs w:val="20"/>
                            <w:shd w:val="clear" w:color="auto" w:fill="FFFFFF"/>
                          </w:rPr>
                          <w:t>Ensures high standard of customer relationship</w:t>
                        </w:r>
                        <w:r>
                          <w:rPr>
                            <w:rFonts w:ascii="Tahoma" w:hAnsi="Tahoma" w:cs="Tahoma"/>
                            <w:sz w:val="20"/>
                            <w:szCs w:val="20"/>
                            <w:shd w:val="clear" w:color="auto" w:fill="FFFFFF"/>
                          </w:rPr>
                          <w:t xml:space="preserve"> management</w:t>
                        </w:r>
                        <w:r w:rsidRPr="00421F16">
                          <w:rPr>
                            <w:rFonts w:ascii="Tahoma" w:hAnsi="Tahoma" w:cs="Tahoma"/>
                            <w:sz w:val="20"/>
                            <w:szCs w:val="20"/>
                            <w:shd w:val="clear" w:color="auto" w:fill="FFFFFF"/>
                          </w:rPr>
                          <w:t>.</w:t>
                        </w:r>
                      </w:p>
                      <w:p w:rsidR="006D7219" w:rsidRPr="00A077E8" w:rsidRDefault="006D7219" w:rsidP="006D7219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spacing w:after="0" w:line="360" w:lineRule="auto"/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</w:pPr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 xml:space="preserve">Monthly </w:t>
                        </w:r>
                        <w:r>
                          <w:rPr>
                            <w:rFonts w:ascii="Tahoma" w:hAnsi="Tahoma" w:cs="Tahoma"/>
                            <w:sz w:val="20"/>
                            <w:szCs w:val="20"/>
                            <w:shd w:val="clear" w:color="auto" w:fill="FFFFFF"/>
                          </w:rPr>
                          <w:t>d</w:t>
                        </w:r>
                        <w:r w:rsidRPr="00421F16">
                          <w:rPr>
                            <w:rFonts w:ascii="Tahoma" w:hAnsi="Tahoma" w:cs="Tahoma"/>
                            <w:sz w:val="20"/>
                            <w:szCs w:val="20"/>
                            <w:shd w:val="clear" w:color="auto" w:fill="FFFFFF"/>
                          </w:rPr>
                          <w:t>ata analysis and</w:t>
                        </w:r>
                        <w:r>
                          <w:rPr>
                            <w:rFonts w:ascii="Tahoma" w:hAnsi="Tahoma" w:cs="Tahoma"/>
                            <w:sz w:val="20"/>
                            <w:szCs w:val="20"/>
                            <w:shd w:val="clear" w:color="auto" w:fill="FFFFFF"/>
                          </w:rPr>
                          <w:t xml:space="preserve"> re</w:t>
                        </w:r>
                        <w:r w:rsidRPr="00421F16">
                          <w:rPr>
                            <w:rFonts w:ascii="Tahoma" w:hAnsi="Tahoma" w:cs="Tahoma"/>
                            <w:sz w:val="20"/>
                            <w:szCs w:val="20"/>
                            <w:shd w:val="clear" w:color="auto" w:fill="FFFFFF"/>
                          </w:rPr>
                          <w:t>porting</w:t>
                        </w:r>
                        <w:r>
                          <w:rPr>
                            <w:rFonts w:ascii="Tahoma" w:hAnsi="Tahoma" w:cs="Tahoma"/>
                            <w:sz w:val="20"/>
                            <w:szCs w:val="20"/>
                            <w:shd w:val="clear" w:color="auto" w:fill="FFFFFF"/>
                          </w:rPr>
                          <w:t xml:space="preserve"> using </w:t>
                        </w:r>
                        <w:proofErr w:type="spellStart"/>
                        <w:r>
                          <w:rPr>
                            <w:rFonts w:ascii="Tahoma" w:hAnsi="Tahoma" w:cs="Tahoma"/>
                            <w:sz w:val="20"/>
                            <w:szCs w:val="20"/>
                            <w:shd w:val="clear" w:color="auto" w:fill="FFFFFF"/>
                          </w:rPr>
                          <w:t>google</w:t>
                        </w:r>
                        <w:proofErr w:type="spellEnd"/>
                        <w:r>
                          <w:rPr>
                            <w:rFonts w:ascii="Tahoma" w:hAnsi="Tahoma" w:cs="Tahoma"/>
                            <w:sz w:val="20"/>
                            <w:szCs w:val="20"/>
                            <w:shd w:val="clear" w:color="auto" w:fill="FFFFFF"/>
                          </w:rPr>
                          <w:t xml:space="preserve"> analytics</w:t>
                        </w:r>
                      </w:p>
                      <w:p w:rsidR="006D7219" w:rsidRPr="00A077E8" w:rsidRDefault="006D7219" w:rsidP="006D7219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spacing w:after="0" w:line="360" w:lineRule="auto"/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</w:pPr>
                        <w:r w:rsidRPr="00A077E8">
                          <w:rPr>
                            <w:rFonts w:ascii="Tahoma" w:hAnsi="Tahoma" w:cs="Tahoma"/>
                            <w:sz w:val="20"/>
                            <w:szCs w:val="20"/>
                            <w:shd w:val="clear" w:color="auto" w:fill="FFFFFF"/>
                          </w:rPr>
                          <w:t>Provides feedback and advice based on social media research.</w:t>
                        </w:r>
                      </w:p>
                      <w:p w:rsidR="006D7219" w:rsidRPr="00F975BC" w:rsidRDefault="006D7219" w:rsidP="006D7219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spacing w:after="0" w:line="360" w:lineRule="auto"/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</w:pPr>
                        <w:r w:rsidRPr="00F975BC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Introduction of other digital marketing channels such as mobile, display, email and affiliate marketing.</w:t>
                        </w:r>
                        <w:r w:rsidRPr="00F975BC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br/>
                        </w:r>
                      </w:p>
                    </w:tc>
                  </w:tr>
                  <w:tr w:rsidR="006D7219" w:rsidRPr="00A60A05" w:rsidTr="001E6F0E">
                    <w:trPr>
                      <w:trHeight w:val="70"/>
                    </w:trPr>
                    <w:tc>
                      <w:tcPr>
                        <w:tcW w:w="9646" w:type="dxa"/>
                        <w:gridSpan w:val="2"/>
                      </w:tcPr>
                      <w:p w:rsidR="006D7219" w:rsidRPr="00A077E8" w:rsidRDefault="006D7219" w:rsidP="00A4207D">
                        <w:pPr>
                          <w:pStyle w:val="ListParagraph"/>
                          <w:spacing w:after="0" w:line="36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</w:pPr>
                      </w:p>
                    </w:tc>
                  </w:tr>
                  <w:tr w:rsidR="006D7219" w:rsidRPr="00A60A05" w:rsidTr="001E6F0E">
                    <w:trPr>
                      <w:trHeight w:val="70"/>
                    </w:trPr>
                    <w:tc>
                      <w:tcPr>
                        <w:tcW w:w="9646" w:type="dxa"/>
                        <w:gridSpan w:val="2"/>
                      </w:tcPr>
                      <w:p w:rsidR="006D7219" w:rsidRPr="00A077E8" w:rsidRDefault="006D7219" w:rsidP="00A4207D">
                        <w:pPr>
                          <w:pStyle w:val="ListParagraph"/>
                          <w:spacing w:after="0" w:line="36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</w:pPr>
                      </w:p>
                    </w:tc>
                  </w:tr>
                  <w:tr w:rsidR="006D7219" w:rsidRPr="00A60A05" w:rsidTr="001E6F0E">
                    <w:trPr>
                      <w:trHeight w:val="70"/>
                    </w:trPr>
                    <w:tc>
                      <w:tcPr>
                        <w:tcW w:w="9646" w:type="dxa"/>
                        <w:gridSpan w:val="2"/>
                      </w:tcPr>
                      <w:p w:rsidR="006D7219" w:rsidRPr="00A60A05" w:rsidRDefault="006D7219" w:rsidP="00A4207D">
                        <w:pPr>
                          <w:pStyle w:val="ListParagraph"/>
                          <w:spacing w:after="0" w:line="36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</w:pPr>
                      </w:p>
                    </w:tc>
                  </w:tr>
                  <w:tr w:rsidR="006D7219" w:rsidRPr="00A60A05" w:rsidTr="001E6F0E">
                    <w:trPr>
                      <w:trHeight w:val="70"/>
                    </w:trPr>
                    <w:tc>
                      <w:tcPr>
                        <w:tcW w:w="9646" w:type="dxa"/>
                        <w:gridSpan w:val="2"/>
                      </w:tcPr>
                      <w:p w:rsidR="006D7219" w:rsidRPr="00A60A05" w:rsidRDefault="006D7219" w:rsidP="00A4207D">
                        <w:pPr>
                          <w:pStyle w:val="ListParagraph"/>
                          <w:spacing w:after="0" w:line="36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</w:pPr>
                      </w:p>
                    </w:tc>
                  </w:tr>
                  <w:tr w:rsidR="006D7219" w:rsidRPr="00A60A05" w:rsidTr="001E6F0E">
                    <w:trPr>
                      <w:trHeight w:val="70"/>
                    </w:trPr>
                    <w:tc>
                      <w:tcPr>
                        <w:tcW w:w="9646" w:type="dxa"/>
                        <w:gridSpan w:val="2"/>
                      </w:tcPr>
                      <w:p w:rsidR="006D7219" w:rsidRPr="00A60A05" w:rsidRDefault="006D7219" w:rsidP="00A4207D">
                        <w:pPr>
                          <w:pStyle w:val="ListParagraph"/>
                          <w:spacing w:after="0" w:line="36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</w:pPr>
                      </w:p>
                    </w:tc>
                  </w:tr>
                  <w:tr w:rsidR="006D7219" w:rsidRPr="00A60A05" w:rsidTr="001E6F0E">
                    <w:trPr>
                      <w:trHeight w:val="70"/>
                    </w:trPr>
                    <w:tc>
                      <w:tcPr>
                        <w:tcW w:w="9646" w:type="dxa"/>
                        <w:gridSpan w:val="2"/>
                      </w:tcPr>
                      <w:p w:rsidR="006D7219" w:rsidRPr="00A60A05" w:rsidRDefault="006D7219" w:rsidP="00A4207D">
                        <w:pPr>
                          <w:pStyle w:val="ListParagraph"/>
                          <w:spacing w:after="0" w:line="36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</w:pPr>
                      </w:p>
                    </w:tc>
                  </w:tr>
                  <w:tr w:rsidR="006D7219" w:rsidRPr="00A60A05" w:rsidTr="001E6F0E">
                    <w:trPr>
                      <w:trHeight w:val="70"/>
                    </w:trPr>
                    <w:tc>
                      <w:tcPr>
                        <w:tcW w:w="9646" w:type="dxa"/>
                        <w:gridSpan w:val="2"/>
                      </w:tcPr>
                      <w:p w:rsidR="006D7219" w:rsidRPr="00A60A05" w:rsidRDefault="006D7219" w:rsidP="00A4207D">
                        <w:pPr>
                          <w:pStyle w:val="ListParagraph"/>
                          <w:spacing w:after="0" w:line="36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</w:pPr>
                      </w:p>
                    </w:tc>
                  </w:tr>
                </w:tbl>
                <w:p w:rsidR="006D7219" w:rsidRDefault="006D7219" w:rsidP="006D7219"/>
              </w:txbxContent>
            </v:textbox>
            <w10:wrap anchorx="page" anchory="page"/>
          </v:shape>
        </w:pict>
      </w:r>
      <w:r w:rsidRPr="00916E28">
        <w:rPr>
          <w:noProof/>
        </w:rPr>
        <w:pict>
          <v:shape id="Text Box 11" o:spid="_x0000_s1041" type="#_x0000_t202" style="position:absolute;margin-left:58.5pt;margin-top:30.5pt;width:496.7pt;height:20.4pt;flip:y;z-index:251672576;visibility:visible;mso-position-horizontal-relative:page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" stroked="f">
            <v:textbox>
              <w:txbxContent>
                <w:p w:rsidR="006D7219" w:rsidRPr="00EC68DD" w:rsidRDefault="006D7219" w:rsidP="006D7219">
                  <w:pPr>
                    <w:rPr>
                      <w:rFonts w:ascii="Tahoma" w:hAnsi="Tahoma" w:cs="Tahoma"/>
                      <w:b/>
                      <w:sz w:val="24"/>
                      <w:szCs w:val="20"/>
                      <w:lang w:val="en-GB"/>
                    </w:rPr>
                  </w:pPr>
                  <w:r w:rsidRPr="00EC68DD">
                    <w:rPr>
                      <w:rFonts w:ascii="Tahoma" w:hAnsi="Tahoma" w:cs="Tahoma"/>
                      <w:b/>
                      <w:sz w:val="24"/>
                      <w:szCs w:val="20"/>
                      <w:lang w:val="en-GB"/>
                    </w:rPr>
                    <w:t>EXPERIENCE</w:t>
                  </w:r>
                </w:p>
              </w:txbxContent>
            </v:textbox>
            <w10:wrap anchorx="page" anchory="page"/>
          </v:shape>
        </w:pict>
      </w:r>
    </w:p>
    <w:p w:rsidR="006D7219" w:rsidRDefault="006D7219" w:rsidP="006D7219"/>
    <w:p w:rsidR="006D7219" w:rsidRDefault="006D7219" w:rsidP="006D7219"/>
    <w:p w:rsidR="006D7219" w:rsidRDefault="006D7219" w:rsidP="006D7219"/>
    <w:p w:rsidR="006D7219" w:rsidRDefault="006D7219" w:rsidP="006D7219"/>
    <w:p w:rsidR="006D7219" w:rsidRDefault="006D7219" w:rsidP="006D7219"/>
    <w:p w:rsidR="006D7219" w:rsidRDefault="006D7219" w:rsidP="006D7219"/>
    <w:p w:rsidR="006D7219" w:rsidRPr="007977D0" w:rsidRDefault="006D7219" w:rsidP="006D7219"/>
    <w:p w:rsidR="006D7219" w:rsidRPr="007977D0" w:rsidRDefault="006D7219" w:rsidP="006D7219"/>
    <w:p w:rsidR="006D7219" w:rsidRPr="007977D0" w:rsidRDefault="006D7219" w:rsidP="006D7219"/>
    <w:p w:rsidR="006D7219" w:rsidRPr="007977D0" w:rsidRDefault="00916E28" w:rsidP="006D7219">
      <w:r w:rsidRPr="00916E28">
        <w:rPr>
          <w:noProof/>
        </w:rPr>
        <w:pict>
          <v:shape id="Text Box 7" o:spid="_x0000_s1042" type="#_x0000_t202" style="position:absolute;margin-left:994.2pt;margin-top:297pt;width:542.7pt;height:217.8pt;z-index:251688960;visibility:visible;mso-position-horizontal:right;mso-position-horizontal-relative:page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" stroked="f">
            <v:textbox>
              <w:txbxContent>
                <w:tbl>
                  <w:tblPr>
                    <w:tblW w:w="0" w:type="auto"/>
                    <w:tblLook w:val="04A0"/>
                  </w:tblPr>
                  <w:tblGrid>
                    <w:gridCol w:w="6210"/>
                    <w:gridCol w:w="3667"/>
                  </w:tblGrid>
                  <w:tr w:rsidR="00B4271A" w:rsidRPr="00B4271A" w:rsidTr="005A7EF7">
                    <w:trPr>
                      <w:gridAfter w:val="1"/>
                      <w:wAfter w:w="3667" w:type="dxa"/>
                    </w:trPr>
                    <w:tc>
                      <w:tcPr>
                        <w:tcW w:w="6210" w:type="dxa"/>
                      </w:tcPr>
                      <w:p w:rsidR="00B4271A" w:rsidRPr="007A1DE5" w:rsidRDefault="005A7EF7" w:rsidP="000D0D7F">
                        <w:pPr>
                          <w:spacing w:after="0" w:line="240" w:lineRule="auto"/>
                          <w:rPr>
                            <w:rFonts w:asciiTheme="minorHAnsi" w:hAnsiTheme="minorHAnsi" w:cstheme="minorHAnsi"/>
                            <w:b/>
                            <w:lang w:val="en-GB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lang w:val="en-GB"/>
                          </w:rPr>
                          <w:t xml:space="preserve">BRAND </w:t>
                        </w:r>
                        <w:r w:rsidR="00B4271A" w:rsidRPr="007A1DE5">
                          <w:rPr>
                            <w:rFonts w:asciiTheme="minorHAnsi" w:hAnsiTheme="minorHAnsi" w:cstheme="minorHAnsi"/>
                            <w:b/>
                            <w:lang w:val="en-GB"/>
                          </w:rPr>
                          <w:t>DIGITAL AND SOCIAL MEDIA MARKETER</w:t>
                        </w:r>
                        <w:r w:rsidR="00B4271A" w:rsidRPr="007A1DE5">
                          <w:rPr>
                            <w:rFonts w:asciiTheme="minorHAnsi" w:hAnsiTheme="minorHAnsi" w:cstheme="minorHAnsi"/>
                            <w:b/>
                            <w:i/>
                          </w:rPr>
                          <w:t>(Part time)</w:t>
                        </w:r>
                      </w:p>
                    </w:tc>
                  </w:tr>
                  <w:tr w:rsidR="00B4271A" w:rsidRPr="00B4271A" w:rsidTr="005A7EF7">
                    <w:tc>
                      <w:tcPr>
                        <w:tcW w:w="6210" w:type="dxa"/>
                      </w:tcPr>
                      <w:p w:rsidR="00B4271A" w:rsidRPr="00B4271A" w:rsidRDefault="00B4271A" w:rsidP="00B4271A">
                        <w:pPr>
                          <w:spacing w:after="0" w:line="360" w:lineRule="auto"/>
                          <w:rPr>
                            <w:rFonts w:asciiTheme="minorHAnsi" w:hAnsiTheme="minorHAnsi" w:cstheme="minorHAnsi"/>
                            <w:lang w:val="en-GB"/>
                          </w:rPr>
                        </w:pPr>
                        <w:r w:rsidRPr="00B4271A">
                          <w:rPr>
                            <w:rFonts w:asciiTheme="minorHAnsi" w:hAnsiTheme="minorHAnsi" w:cstheme="minorHAnsi"/>
                            <w:lang w:val="en-GB"/>
                          </w:rPr>
                          <w:t xml:space="preserve">JANNAH </w:t>
                        </w:r>
                        <w:r w:rsidR="00043BBB" w:rsidRPr="00B4271A">
                          <w:rPr>
                            <w:rFonts w:asciiTheme="minorHAnsi" w:hAnsiTheme="minorHAnsi" w:cstheme="minorHAnsi"/>
                            <w:lang w:val="en-GB"/>
                          </w:rPr>
                          <w:t>HOUSEKEEPERS</w:t>
                        </w:r>
                        <w:r w:rsidR="005A7EF7">
                          <w:rPr>
                            <w:rFonts w:asciiTheme="minorHAnsi" w:hAnsiTheme="minorHAnsi" w:cstheme="minorHAnsi"/>
                            <w:lang w:val="en-GB"/>
                          </w:rPr>
                          <w:t>&amp; THE LAUNDRY CLUB</w:t>
                        </w:r>
                        <w:r w:rsidR="00893A99">
                          <w:rPr>
                            <w:rFonts w:asciiTheme="minorHAnsi" w:hAnsiTheme="minorHAnsi" w:cstheme="minorHAnsi"/>
                            <w:lang w:val="en-GB"/>
                          </w:rPr>
                          <w:t>– ABU</w:t>
                        </w:r>
                        <w:r w:rsidRPr="00B4271A">
                          <w:rPr>
                            <w:rFonts w:asciiTheme="minorHAnsi" w:hAnsiTheme="minorHAnsi" w:cstheme="minorHAnsi"/>
                            <w:lang w:val="en-GB"/>
                          </w:rPr>
                          <w:t xml:space="preserve"> DHABI, </w:t>
                        </w:r>
                        <w:r w:rsidR="005A7EF7">
                          <w:rPr>
                            <w:rFonts w:asciiTheme="minorHAnsi" w:hAnsiTheme="minorHAnsi" w:cstheme="minorHAnsi"/>
                            <w:lang w:val="en-GB"/>
                          </w:rPr>
                          <w:t>UAE</w:t>
                        </w:r>
                      </w:p>
                    </w:tc>
                    <w:tc>
                      <w:tcPr>
                        <w:tcW w:w="3667" w:type="dxa"/>
                      </w:tcPr>
                      <w:p w:rsidR="00B4271A" w:rsidRPr="00B4271A" w:rsidRDefault="00893A99" w:rsidP="00B4271A">
                        <w:pPr>
                          <w:spacing w:after="0" w:line="240" w:lineRule="auto"/>
                          <w:rPr>
                            <w:rFonts w:asciiTheme="minorHAnsi" w:hAnsiTheme="minorHAnsi" w:cstheme="minorHAnsi"/>
                            <w:i/>
                            <w:lang w:val="en-GB"/>
                          </w:rPr>
                        </w:pPr>
                        <w:r w:rsidRPr="00B4271A">
                          <w:rPr>
                            <w:rFonts w:asciiTheme="minorHAnsi" w:hAnsiTheme="minorHAnsi" w:cstheme="minorHAnsi"/>
                            <w:i/>
                            <w:lang w:val="en-GB"/>
                          </w:rPr>
                          <w:t>Ma</w:t>
                        </w:r>
                        <w:r>
                          <w:rPr>
                            <w:rFonts w:asciiTheme="minorHAnsi" w:hAnsiTheme="minorHAnsi" w:cstheme="minorHAnsi"/>
                            <w:i/>
                            <w:lang w:val="en-GB"/>
                          </w:rPr>
                          <w:t xml:space="preserve">y </w:t>
                        </w:r>
                        <w:r w:rsidRPr="00B4271A">
                          <w:rPr>
                            <w:rFonts w:asciiTheme="minorHAnsi" w:hAnsiTheme="minorHAnsi" w:cstheme="minorHAnsi"/>
                            <w:i/>
                            <w:lang w:val="en-GB"/>
                          </w:rPr>
                          <w:t>2017</w:t>
                        </w:r>
                        <w:r w:rsidR="00B4271A">
                          <w:rPr>
                            <w:rFonts w:cstheme="minorHAnsi"/>
                            <w:i/>
                            <w:lang w:val="en-GB"/>
                          </w:rPr>
                          <w:t>– June 2018</w:t>
                        </w:r>
                      </w:p>
                    </w:tc>
                  </w:tr>
                  <w:tr w:rsidR="00B4271A" w:rsidRPr="00B4271A" w:rsidTr="00A9478F">
                    <w:trPr>
                      <w:trHeight w:val="70"/>
                    </w:trPr>
                    <w:tc>
                      <w:tcPr>
                        <w:tcW w:w="9877" w:type="dxa"/>
                        <w:gridSpan w:val="2"/>
                      </w:tcPr>
                      <w:p w:rsidR="00B4271A" w:rsidRPr="00B4271A" w:rsidRDefault="00B4271A" w:rsidP="00B4271A">
                        <w:pPr>
                          <w:pStyle w:val="ListParagraph"/>
                          <w:spacing w:after="0" w:line="360" w:lineRule="auto"/>
                          <w:ind w:left="0"/>
                          <w:rPr>
                            <w:rFonts w:asciiTheme="minorHAnsi" w:hAnsiTheme="minorHAnsi" w:cstheme="minorHAnsi"/>
                            <w:lang w:val="en-GB"/>
                          </w:rPr>
                        </w:pPr>
                        <w:r w:rsidRPr="00B4271A">
                          <w:rPr>
                            <w:rFonts w:asciiTheme="minorHAnsi" w:hAnsiTheme="minorHAnsi" w:cstheme="minorHAnsi"/>
                            <w:i/>
                            <w:lang w:val="en-GB"/>
                          </w:rPr>
                          <w:t>Responsibilities</w:t>
                        </w:r>
                        <w:r>
                          <w:rPr>
                            <w:rFonts w:asciiTheme="minorHAnsi" w:hAnsiTheme="minorHAnsi" w:cstheme="minorHAnsi"/>
                            <w:lang w:val="en-GB"/>
                          </w:rPr>
                          <w:t>:</w:t>
                        </w:r>
                      </w:p>
                      <w:p w:rsidR="00B4271A" w:rsidRPr="00B4271A" w:rsidRDefault="00B4271A" w:rsidP="00B141E0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rFonts w:asciiTheme="minorHAnsi" w:hAnsiTheme="minorHAnsi" w:cstheme="minorHAnsi"/>
                            <w:lang w:val="en-GB"/>
                          </w:rPr>
                        </w:pPr>
                        <w:r w:rsidRPr="00B4271A">
                          <w:rPr>
                            <w:rFonts w:asciiTheme="minorHAnsi" w:hAnsiTheme="minorHAnsi" w:cstheme="minorHAnsi"/>
                            <w:shd w:val="clear" w:color="auto" w:fill="FFFFFF"/>
                          </w:rPr>
                          <w:t xml:space="preserve">Writes the content for all of </w:t>
                        </w:r>
                        <w:proofErr w:type="spellStart"/>
                        <w:r w:rsidRPr="00B4271A">
                          <w:rPr>
                            <w:rFonts w:asciiTheme="minorHAnsi" w:hAnsiTheme="minorHAnsi" w:cstheme="minorHAnsi"/>
                            <w:shd w:val="clear" w:color="auto" w:fill="FFFFFF"/>
                          </w:rPr>
                          <w:t>Jannah</w:t>
                        </w:r>
                        <w:proofErr w:type="spellEnd"/>
                        <w:r w:rsidRPr="00B4271A">
                          <w:rPr>
                            <w:rFonts w:asciiTheme="minorHAnsi" w:hAnsiTheme="minorHAnsi" w:cstheme="minorHAnsi"/>
                            <w:shd w:val="clear" w:color="auto" w:fill="FFFFFF"/>
                          </w:rPr>
                          <w:t xml:space="preserve"> Housekeepers social media channels</w:t>
                        </w:r>
                        <w:r w:rsidR="00796818">
                          <w:rPr>
                            <w:rFonts w:asciiTheme="minorHAnsi" w:hAnsiTheme="minorHAnsi" w:cstheme="minorHAnsi"/>
                            <w:shd w:val="clear" w:color="auto" w:fill="FFFFFF"/>
                          </w:rPr>
                          <w:t xml:space="preserve"> such as </w:t>
                        </w:r>
                        <w:proofErr w:type="spellStart"/>
                        <w:r w:rsidR="00796818">
                          <w:rPr>
                            <w:rFonts w:asciiTheme="minorHAnsi" w:hAnsiTheme="minorHAnsi" w:cstheme="minorHAnsi"/>
                            <w:shd w:val="clear" w:color="auto" w:fill="FFFFFF"/>
                          </w:rPr>
                          <w:t>Instagram</w:t>
                        </w:r>
                        <w:proofErr w:type="spellEnd"/>
                        <w:r w:rsidR="00796818">
                          <w:rPr>
                            <w:rFonts w:asciiTheme="minorHAnsi" w:hAnsiTheme="minorHAnsi" w:cstheme="minorHAnsi"/>
                            <w:shd w:val="clear" w:color="auto" w:fill="FFFFFF"/>
                          </w:rPr>
                          <w:t xml:space="preserve">, </w:t>
                        </w:r>
                        <w:proofErr w:type="spellStart"/>
                        <w:r w:rsidR="00796818">
                          <w:rPr>
                            <w:rFonts w:asciiTheme="minorHAnsi" w:hAnsiTheme="minorHAnsi" w:cstheme="minorHAnsi"/>
                            <w:shd w:val="clear" w:color="auto" w:fill="FFFFFF"/>
                          </w:rPr>
                          <w:t>Facebook</w:t>
                        </w:r>
                        <w:proofErr w:type="spellEnd"/>
                        <w:r w:rsidR="00796818">
                          <w:rPr>
                            <w:rFonts w:asciiTheme="minorHAnsi" w:hAnsiTheme="minorHAnsi" w:cstheme="minorHAnsi"/>
                            <w:shd w:val="clear" w:color="auto" w:fill="FFFFFF"/>
                          </w:rPr>
                          <w:t xml:space="preserve"> and Tweeter</w:t>
                        </w:r>
                        <w:r w:rsidRPr="00B4271A">
                          <w:rPr>
                            <w:rFonts w:asciiTheme="minorHAnsi" w:hAnsiTheme="minorHAnsi" w:cstheme="minorHAnsi"/>
                            <w:shd w:val="clear" w:color="auto" w:fill="FFFFFF"/>
                          </w:rPr>
                          <w:t xml:space="preserve"> using Sprout Social Management Tool.</w:t>
                        </w:r>
                      </w:p>
                      <w:p w:rsidR="00B4271A" w:rsidRPr="00B4271A" w:rsidRDefault="00B4271A" w:rsidP="00B141E0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rFonts w:asciiTheme="minorHAnsi" w:hAnsiTheme="minorHAnsi" w:cstheme="minorHAnsi"/>
                            <w:lang w:val="en-GB"/>
                          </w:rPr>
                        </w:pPr>
                        <w:r w:rsidRPr="00B4271A">
                          <w:rPr>
                            <w:rFonts w:asciiTheme="minorHAnsi" w:hAnsiTheme="minorHAnsi" w:cstheme="minorHAnsi"/>
                            <w:shd w:val="clear" w:color="auto" w:fill="FFFFFF"/>
                          </w:rPr>
                          <w:t>Engage with audience, make schedule for future postings and manage all social feeds.</w:t>
                        </w:r>
                      </w:p>
                      <w:p w:rsidR="00B4271A" w:rsidRPr="00B4271A" w:rsidRDefault="00B4271A" w:rsidP="00B141E0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rFonts w:asciiTheme="minorHAnsi" w:hAnsiTheme="minorHAnsi" w:cstheme="minorHAnsi"/>
                            <w:lang w:val="en-GB"/>
                          </w:rPr>
                        </w:pPr>
                        <w:r w:rsidRPr="00B4271A">
                          <w:rPr>
                            <w:rFonts w:asciiTheme="minorHAnsi" w:hAnsiTheme="minorHAnsi" w:cstheme="minorHAnsi"/>
                            <w:shd w:val="clear" w:color="auto" w:fill="FFFFFF"/>
                          </w:rPr>
                          <w:t xml:space="preserve">Sets goals to increase </w:t>
                        </w:r>
                        <w:proofErr w:type="spellStart"/>
                        <w:r w:rsidRPr="00B4271A">
                          <w:rPr>
                            <w:rFonts w:asciiTheme="minorHAnsi" w:hAnsiTheme="minorHAnsi" w:cstheme="minorHAnsi"/>
                            <w:shd w:val="clear" w:color="auto" w:fill="FFFFFF"/>
                          </w:rPr>
                          <w:t>Jannah</w:t>
                        </w:r>
                        <w:proofErr w:type="spellEnd"/>
                        <w:r w:rsidRPr="00B4271A">
                          <w:rPr>
                            <w:rFonts w:asciiTheme="minorHAnsi" w:hAnsiTheme="minorHAnsi" w:cstheme="minorHAnsi"/>
                            <w:shd w:val="clear" w:color="auto" w:fill="FFFFFF"/>
                          </w:rPr>
                          <w:t xml:space="preserve"> Housekeepers social media presence on channels such as Twitter</w:t>
                        </w:r>
                        <w:r w:rsidRPr="00B4271A">
                          <w:rPr>
                            <w:rFonts w:asciiTheme="minorHAnsi" w:hAnsiTheme="minorHAnsi" w:cstheme="minorHAnsi"/>
                          </w:rPr>
                          <w:br/>
                        </w:r>
                        <w:proofErr w:type="spellStart"/>
                        <w:r w:rsidRPr="00B4271A">
                          <w:rPr>
                            <w:rFonts w:asciiTheme="minorHAnsi" w:hAnsiTheme="minorHAnsi" w:cstheme="minorHAnsi"/>
                            <w:shd w:val="clear" w:color="auto" w:fill="FFFFFF"/>
                          </w:rPr>
                          <w:t>Facebook</w:t>
                        </w:r>
                        <w:proofErr w:type="spellEnd"/>
                        <w:r w:rsidRPr="00B4271A">
                          <w:rPr>
                            <w:rFonts w:asciiTheme="minorHAnsi" w:hAnsiTheme="minorHAnsi" w:cstheme="minorHAnsi"/>
                            <w:shd w:val="clear" w:color="auto" w:fill="FFFFFF"/>
                          </w:rPr>
                          <w:t xml:space="preserve">, LinkedIn, YouTube and </w:t>
                        </w:r>
                        <w:proofErr w:type="spellStart"/>
                        <w:r w:rsidRPr="00B4271A">
                          <w:rPr>
                            <w:rFonts w:asciiTheme="minorHAnsi" w:hAnsiTheme="minorHAnsi" w:cstheme="minorHAnsi"/>
                            <w:shd w:val="clear" w:color="auto" w:fill="FFFFFF"/>
                          </w:rPr>
                          <w:t>Instagram</w:t>
                        </w:r>
                        <w:proofErr w:type="spellEnd"/>
                        <w:r w:rsidRPr="00B4271A">
                          <w:rPr>
                            <w:rFonts w:asciiTheme="minorHAnsi" w:hAnsiTheme="minorHAnsi" w:cstheme="minorHAnsi"/>
                            <w:shd w:val="clear" w:color="auto" w:fill="FFFFFF"/>
                          </w:rPr>
                          <w:t>.</w:t>
                        </w:r>
                      </w:p>
                      <w:p w:rsidR="00B4271A" w:rsidRPr="00B4271A" w:rsidRDefault="00B4271A" w:rsidP="00B141E0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rFonts w:asciiTheme="minorHAnsi" w:hAnsiTheme="minorHAnsi" w:cstheme="minorHAnsi"/>
                            <w:lang w:val="en-GB"/>
                          </w:rPr>
                        </w:pPr>
                        <w:r w:rsidRPr="00B4271A">
                          <w:rPr>
                            <w:rFonts w:asciiTheme="minorHAnsi" w:hAnsiTheme="minorHAnsi" w:cstheme="minorHAnsi"/>
                            <w:shd w:val="clear" w:color="auto" w:fill="FFFFFF"/>
                          </w:rPr>
                          <w:t xml:space="preserve">Monitors all digital mediums </w:t>
                        </w:r>
                        <w:r w:rsidR="0087323F" w:rsidRPr="00B4271A">
                          <w:rPr>
                            <w:rFonts w:asciiTheme="minorHAnsi" w:hAnsiTheme="minorHAnsi" w:cstheme="minorHAnsi"/>
                            <w:shd w:val="clear" w:color="auto" w:fill="FFFFFF"/>
                          </w:rPr>
                          <w:t>daily</w:t>
                        </w:r>
                        <w:r w:rsidRPr="00B4271A">
                          <w:rPr>
                            <w:rFonts w:asciiTheme="minorHAnsi" w:hAnsiTheme="minorHAnsi" w:cstheme="minorHAnsi"/>
                            <w:shd w:val="clear" w:color="auto" w:fill="FFFFFF"/>
                          </w:rPr>
                          <w:t>.</w:t>
                        </w:r>
                      </w:p>
                      <w:p w:rsidR="00B4271A" w:rsidRPr="00B4271A" w:rsidRDefault="00B4271A" w:rsidP="00B141E0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rFonts w:asciiTheme="minorHAnsi" w:hAnsiTheme="minorHAnsi" w:cstheme="minorHAnsi"/>
                            <w:lang w:val="en-GB"/>
                          </w:rPr>
                        </w:pPr>
                        <w:r w:rsidRPr="00B4271A">
                          <w:rPr>
                            <w:rFonts w:asciiTheme="minorHAnsi" w:hAnsiTheme="minorHAnsi" w:cstheme="minorHAnsi"/>
                            <w:shd w:val="clear" w:color="auto" w:fill="FFFFFF"/>
                          </w:rPr>
                          <w:t>Ensures high standard of customer relationship management.</w:t>
                        </w:r>
                      </w:p>
                      <w:p w:rsidR="00B4271A" w:rsidRPr="00B4271A" w:rsidRDefault="00B4271A" w:rsidP="00B141E0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rFonts w:asciiTheme="minorHAnsi" w:hAnsiTheme="minorHAnsi" w:cstheme="minorHAnsi"/>
                            <w:lang w:val="en-GB"/>
                          </w:rPr>
                        </w:pPr>
                        <w:r w:rsidRPr="00B4271A">
                          <w:rPr>
                            <w:rFonts w:asciiTheme="minorHAnsi" w:hAnsiTheme="minorHAnsi" w:cstheme="minorHAnsi"/>
                          </w:rPr>
                          <w:t xml:space="preserve">Monthly </w:t>
                        </w:r>
                        <w:r w:rsidRPr="00B4271A">
                          <w:rPr>
                            <w:rFonts w:asciiTheme="minorHAnsi" w:hAnsiTheme="minorHAnsi" w:cstheme="minorHAnsi"/>
                            <w:shd w:val="clear" w:color="auto" w:fill="FFFFFF"/>
                          </w:rPr>
                          <w:t xml:space="preserve">data analysis and reporting using </w:t>
                        </w:r>
                        <w:proofErr w:type="spellStart"/>
                        <w:r w:rsidRPr="00B4271A">
                          <w:rPr>
                            <w:rFonts w:asciiTheme="minorHAnsi" w:hAnsiTheme="minorHAnsi" w:cstheme="minorHAnsi"/>
                            <w:shd w:val="clear" w:color="auto" w:fill="FFFFFF"/>
                          </w:rPr>
                          <w:t>google</w:t>
                        </w:r>
                        <w:proofErr w:type="spellEnd"/>
                        <w:r w:rsidRPr="00B4271A">
                          <w:rPr>
                            <w:rFonts w:asciiTheme="minorHAnsi" w:hAnsiTheme="minorHAnsi" w:cstheme="minorHAnsi"/>
                            <w:shd w:val="clear" w:color="auto" w:fill="FFFFFF"/>
                          </w:rPr>
                          <w:t xml:space="preserve"> analytics</w:t>
                        </w:r>
                      </w:p>
                      <w:p w:rsidR="00B4271A" w:rsidRPr="00B4271A" w:rsidRDefault="00B4271A" w:rsidP="00B141E0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spacing w:after="0"/>
                          <w:rPr>
                            <w:rFonts w:asciiTheme="minorHAnsi" w:hAnsiTheme="minorHAnsi" w:cstheme="minorHAnsi"/>
                            <w:lang w:val="en-GB"/>
                          </w:rPr>
                        </w:pPr>
                        <w:r w:rsidRPr="00B4271A">
                          <w:rPr>
                            <w:rFonts w:asciiTheme="minorHAnsi" w:hAnsiTheme="minorHAnsi" w:cstheme="minorHAnsi"/>
                            <w:shd w:val="clear" w:color="auto" w:fill="FFFFFF"/>
                          </w:rPr>
                          <w:t>Provides feedback and advice based on social media research.</w:t>
                        </w:r>
                      </w:p>
                      <w:p w:rsidR="00B4271A" w:rsidRPr="00B4271A" w:rsidRDefault="00B4271A" w:rsidP="00B141E0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spacing w:after="0"/>
                          <w:rPr>
                            <w:rFonts w:asciiTheme="minorHAnsi" w:hAnsiTheme="minorHAnsi" w:cstheme="minorHAnsi"/>
                            <w:lang w:val="en-GB"/>
                          </w:rPr>
                        </w:pPr>
                        <w:r w:rsidRPr="00B4271A">
                          <w:rPr>
                            <w:rFonts w:asciiTheme="minorHAnsi" w:hAnsiTheme="minorHAnsi" w:cstheme="minorHAnsi"/>
                          </w:rPr>
                          <w:t>Introduction of other digital marketing channels such as mobile, display, email and affiliate marketing.</w:t>
                        </w:r>
                        <w:r w:rsidRPr="00B4271A">
                          <w:rPr>
                            <w:rFonts w:asciiTheme="minorHAnsi" w:hAnsiTheme="minorHAnsi" w:cstheme="minorHAnsi"/>
                          </w:rPr>
                          <w:br/>
                        </w:r>
                      </w:p>
                    </w:tc>
                  </w:tr>
                </w:tbl>
                <w:p w:rsidR="007B5344" w:rsidRPr="00B4271A" w:rsidRDefault="007B5344" w:rsidP="007B5344">
                  <w:pPr>
                    <w:rPr>
                      <w:rFonts w:asciiTheme="minorHAnsi" w:hAnsiTheme="minorHAnsi" w:cstheme="minorHAnsi"/>
                    </w:rPr>
                  </w:pPr>
                </w:p>
              </w:txbxContent>
            </v:textbox>
            <w10:wrap anchorx="page" anchory="page"/>
          </v:shape>
        </w:pict>
      </w:r>
    </w:p>
    <w:p w:rsidR="006D7219" w:rsidRPr="007977D0" w:rsidRDefault="006D7219" w:rsidP="006D7219"/>
    <w:p w:rsidR="006D7219" w:rsidRPr="007977D0" w:rsidRDefault="006D7219" w:rsidP="006D7219"/>
    <w:p w:rsidR="006D7219" w:rsidRPr="007977D0" w:rsidRDefault="006D7219" w:rsidP="006D7219"/>
    <w:p w:rsidR="006D7219" w:rsidRDefault="006D7219" w:rsidP="006D7219">
      <w:pPr>
        <w:spacing w:after="0" w:line="240" w:lineRule="auto"/>
      </w:pPr>
    </w:p>
    <w:p w:rsidR="006D7219" w:rsidRDefault="006D7219" w:rsidP="006D7219"/>
    <w:p w:rsidR="006D7219" w:rsidRDefault="006D7219" w:rsidP="006D7219"/>
    <w:p w:rsidR="006D7219" w:rsidRDefault="006D7219" w:rsidP="006D7219"/>
    <w:p w:rsidR="006D7219" w:rsidRDefault="006D7219" w:rsidP="006D7219"/>
    <w:p w:rsidR="006D7219" w:rsidRDefault="00916E28" w:rsidP="006D7219">
      <w:r w:rsidRPr="00916E28">
        <w:rPr>
          <w:noProof/>
        </w:rPr>
        <w:pict>
          <v:shape id="Text Box 9" o:spid="_x0000_s1043" type="#_x0000_t202" style="position:absolute;margin-left:997.2pt;margin-top:511.5pt;width:544.2pt;height:388.5pt;z-index:251674624;visibility:visible;mso-position-horizontal:right;mso-position-horizontal-relative:page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" stroked="f">
            <v:textbox>
              <w:txbxContent>
                <w:tbl>
                  <w:tblPr>
                    <w:tblW w:w="0" w:type="auto"/>
                    <w:tblLook w:val="04A0"/>
                  </w:tblPr>
                  <w:tblGrid>
                    <w:gridCol w:w="9738"/>
                    <w:gridCol w:w="267"/>
                  </w:tblGrid>
                  <w:tr w:rsidR="006D7219" w:rsidRPr="00A60A05" w:rsidTr="0015354F">
                    <w:trPr>
                      <w:gridAfter w:val="1"/>
                      <w:wAfter w:w="267" w:type="dxa"/>
                    </w:trPr>
                    <w:tc>
                      <w:tcPr>
                        <w:tcW w:w="9738" w:type="dxa"/>
                      </w:tcPr>
                      <w:p w:rsidR="006D7219" w:rsidRPr="00A60A05" w:rsidRDefault="008903EA" w:rsidP="006C76AE">
                        <w:pPr>
                          <w:spacing w:after="0" w:line="360" w:lineRule="auto"/>
                          <w:jc w:val="both"/>
                          <w:rPr>
                            <w:rFonts w:ascii="Tahoma" w:hAnsi="Tahoma" w:cs="Tahoma"/>
                            <w:b/>
                            <w:sz w:val="20"/>
                            <w:szCs w:val="20"/>
                            <w:lang w:val="en-GB"/>
                          </w:rPr>
                        </w:pPr>
                        <w:r>
                          <w:rPr>
                            <w:rFonts w:ascii="Tahoma" w:hAnsi="Tahoma" w:cs="Tahoma"/>
                            <w:b/>
                            <w:sz w:val="20"/>
                            <w:szCs w:val="20"/>
                            <w:lang w:val="en-GB"/>
                          </w:rPr>
                          <w:t>MEDICAL OFFICE</w:t>
                        </w:r>
                        <w:r w:rsidR="00742E3D">
                          <w:rPr>
                            <w:rFonts w:ascii="Tahoma" w:hAnsi="Tahoma" w:cs="Tahoma"/>
                            <w:b/>
                            <w:sz w:val="20"/>
                            <w:szCs w:val="20"/>
                            <w:lang w:val="en-GB"/>
                          </w:rPr>
                          <w:t xml:space="preserve"> ADMINISTRATOR cum </w:t>
                        </w:r>
                        <w:r>
                          <w:rPr>
                            <w:rFonts w:ascii="Tahoma" w:hAnsi="Tahoma" w:cs="Tahoma"/>
                            <w:b/>
                            <w:sz w:val="20"/>
                            <w:szCs w:val="20"/>
                            <w:lang w:val="en-GB"/>
                          </w:rPr>
                          <w:t>BILLING</w:t>
                        </w:r>
                        <w:r w:rsidR="00742E3D">
                          <w:rPr>
                            <w:rFonts w:ascii="Tahoma" w:hAnsi="Tahoma" w:cs="Tahoma"/>
                            <w:b/>
                            <w:sz w:val="20"/>
                            <w:szCs w:val="20"/>
                            <w:lang w:val="en-GB"/>
                          </w:rPr>
                          <w:t xml:space="preserve"> OFFICER</w:t>
                        </w:r>
                      </w:p>
                    </w:tc>
                  </w:tr>
                  <w:tr w:rsidR="006D7219" w:rsidRPr="00A60A05" w:rsidTr="0015354F">
                    <w:tc>
                      <w:tcPr>
                        <w:tcW w:w="9738" w:type="dxa"/>
                      </w:tcPr>
                      <w:p w:rsidR="006D7219" w:rsidRDefault="007A1DE5" w:rsidP="006C76AE">
                        <w:pPr>
                          <w:spacing w:after="0" w:line="360" w:lineRule="auto"/>
                          <w:jc w:val="both"/>
                          <w:rPr>
                            <w:rFonts w:ascii="Tahoma" w:hAnsi="Tahoma" w:cs="Tahoma"/>
                            <w:i/>
                            <w:sz w:val="20"/>
                            <w:szCs w:val="20"/>
                            <w:lang w:val="en-GB"/>
                          </w:rPr>
                        </w:pPr>
                        <w:r w:rsidRPr="009F4454"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  <w:t xml:space="preserve"> HYGEI CLINICS (DENTAL, EYE &amp; INVESTIGATIONS) – LAGOS, NIGERIA </w:t>
                        </w:r>
                        <w:r w:rsidR="007663AD" w:rsidRPr="009F4454">
                          <w:rPr>
                            <w:rFonts w:ascii="Tahoma" w:hAnsi="Tahoma" w:cs="Tahoma"/>
                            <w:i/>
                            <w:sz w:val="20"/>
                            <w:szCs w:val="20"/>
                            <w:lang w:val="en-GB"/>
                          </w:rPr>
                          <w:t>May</w:t>
                        </w:r>
                        <w:r w:rsidR="006D7219" w:rsidRPr="009F4454">
                          <w:rPr>
                            <w:rFonts w:ascii="Tahoma" w:hAnsi="Tahoma" w:cs="Tahoma"/>
                            <w:i/>
                            <w:sz w:val="20"/>
                            <w:szCs w:val="20"/>
                            <w:lang w:val="en-GB"/>
                          </w:rPr>
                          <w:t xml:space="preserve"> 2014 </w:t>
                        </w:r>
                        <w:r w:rsidR="006C76AE">
                          <w:rPr>
                            <w:rFonts w:ascii="Tahoma" w:hAnsi="Tahoma" w:cs="Tahoma"/>
                            <w:i/>
                            <w:sz w:val="20"/>
                            <w:szCs w:val="20"/>
                            <w:lang w:val="en-GB"/>
                          </w:rPr>
                          <w:t>–</w:t>
                        </w:r>
                        <w:r w:rsidR="008903EA" w:rsidRPr="009F4454">
                          <w:rPr>
                            <w:rFonts w:ascii="Tahoma" w:hAnsi="Tahoma" w:cs="Tahoma"/>
                            <w:i/>
                            <w:sz w:val="20"/>
                            <w:szCs w:val="20"/>
                            <w:lang w:val="en-GB"/>
                          </w:rPr>
                          <w:t>December</w:t>
                        </w:r>
                        <w:r w:rsidR="006D7219" w:rsidRPr="009F4454">
                          <w:rPr>
                            <w:rFonts w:ascii="Tahoma" w:hAnsi="Tahoma" w:cs="Tahoma"/>
                            <w:i/>
                            <w:sz w:val="20"/>
                            <w:szCs w:val="20"/>
                            <w:lang w:val="en-GB"/>
                          </w:rPr>
                          <w:t>2016</w:t>
                        </w:r>
                      </w:p>
                      <w:p w:rsidR="00B4271A" w:rsidRPr="009F4454" w:rsidRDefault="00B4271A" w:rsidP="006C76AE">
                        <w:pPr>
                          <w:spacing w:after="0" w:line="360" w:lineRule="auto"/>
                          <w:jc w:val="both"/>
                          <w:rPr>
                            <w:rFonts w:ascii="Tahoma" w:hAnsi="Tahoma" w:cs="Tahoma"/>
                            <w:i/>
                            <w:sz w:val="20"/>
                            <w:szCs w:val="20"/>
                            <w:lang w:val="en-GB"/>
                          </w:rPr>
                        </w:pPr>
                        <w:r>
                          <w:rPr>
                            <w:rFonts w:ascii="Tahoma" w:hAnsi="Tahoma" w:cs="Tahoma"/>
                            <w:i/>
                            <w:sz w:val="20"/>
                            <w:szCs w:val="20"/>
                            <w:lang w:val="en-GB"/>
                          </w:rPr>
                          <w:t>Responsibilities:</w:t>
                        </w:r>
                      </w:p>
                      <w:p w:rsidR="006D7219" w:rsidRPr="009F4454" w:rsidRDefault="006D7219" w:rsidP="006C76AE">
                        <w:pPr>
                          <w:numPr>
                            <w:ilvl w:val="0"/>
                            <w:numId w:val="6"/>
                          </w:numPr>
                          <w:spacing w:after="0" w:line="360" w:lineRule="auto"/>
                          <w:jc w:val="both"/>
                          <w:rPr>
                            <w:rFonts w:ascii="Tahoma" w:eastAsia="Times New Roman" w:hAnsi="Tahoma" w:cs="Tahoma"/>
                            <w:color w:val="000000"/>
                            <w:sz w:val="20"/>
                            <w:szCs w:val="20"/>
                          </w:rPr>
                        </w:pPr>
                        <w:r w:rsidRPr="009F4454">
                          <w:rPr>
                            <w:rFonts w:ascii="Tahoma" w:eastAsia="Times New Roman" w:hAnsi="Tahoma" w:cs="Tahoma"/>
                            <w:color w:val="000000"/>
                            <w:sz w:val="20"/>
                            <w:szCs w:val="20"/>
                          </w:rPr>
                          <w:t>Initiate, negotiate, generate and track provider Letters of Agreement, contracts and amendments from initial draft to full execution utilizing approved standardized contract templates/amendments.</w:t>
                        </w:r>
                      </w:p>
                      <w:p w:rsidR="009F4454" w:rsidRPr="00510324" w:rsidRDefault="009F4454" w:rsidP="006C76AE">
                        <w:pPr>
                          <w:numPr>
                            <w:ilvl w:val="0"/>
                            <w:numId w:val="6"/>
                          </w:numPr>
                          <w:shd w:val="clear" w:color="auto" w:fill="FFFFFF"/>
                          <w:spacing w:before="100" w:beforeAutospacing="1" w:after="100" w:afterAutospacing="1"/>
                          <w:jc w:val="both"/>
                          <w:rPr>
                            <w:rFonts w:ascii="Tahoma" w:eastAsia="Times New Roman" w:hAnsi="Tahoma" w:cs="Tahoma"/>
                            <w:sz w:val="20"/>
                            <w:szCs w:val="20"/>
                          </w:rPr>
                        </w:pPr>
                        <w:r w:rsidRPr="00510324">
                          <w:rPr>
                            <w:rFonts w:ascii="Tahoma" w:eastAsia="Times New Roman" w:hAnsi="Tahoma" w:cs="Tahoma"/>
                            <w:sz w:val="20"/>
                            <w:szCs w:val="20"/>
                          </w:rPr>
                          <w:t>Substantiates applicants' skills by administering and scoring tests.</w:t>
                        </w:r>
                      </w:p>
                      <w:p w:rsidR="009F4454" w:rsidRPr="00510324" w:rsidRDefault="009F4454" w:rsidP="006C76AE">
                        <w:pPr>
                          <w:numPr>
                            <w:ilvl w:val="0"/>
                            <w:numId w:val="6"/>
                          </w:numPr>
                          <w:shd w:val="clear" w:color="auto" w:fill="FFFFFF"/>
                          <w:spacing w:before="100" w:beforeAutospacing="1" w:after="100" w:afterAutospacing="1" w:line="360" w:lineRule="auto"/>
                          <w:jc w:val="both"/>
                          <w:rPr>
                            <w:rFonts w:ascii="Tahoma" w:eastAsia="Times New Roman" w:hAnsi="Tahoma" w:cs="Tahoma"/>
                            <w:sz w:val="20"/>
                            <w:szCs w:val="20"/>
                          </w:rPr>
                        </w:pPr>
                        <w:r w:rsidRPr="00510324">
                          <w:rPr>
                            <w:rFonts w:ascii="Tahoma" w:eastAsia="Times New Roman" w:hAnsi="Tahoma" w:cs="Tahoma"/>
                            <w:sz w:val="20"/>
                            <w:szCs w:val="20"/>
                          </w:rPr>
                          <w:t>Schedules examinations by coordinating appointments.</w:t>
                        </w:r>
                      </w:p>
                      <w:p w:rsidR="009F4454" w:rsidRPr="00510324" w:rsidRDefault="009F4454" w:rsidP="006C76AE">
                        <w:pPr>
                          <w:numPr>
                            <w:ilvl w:val="0"/>
                            <w:numId w:val="6"/>
                          </w:numPr>
                          <w:shd w:val="clear" w:color="auto" w:fill="FFFFFF"/>
                          <w:spacing w:before="100" w:beforeAutospacing="1" w:after="100" w:afterAutospacing="1" w:line="360" w:lineRule="auto"/>
                          <w:jc w:val="both"/>
                          <w:rPr>
                            <w:rFonts w:ascii="Tahoma" w:eastAsia="Times New Roman" w:hAnsi="Tahoma" w:cs="Tahoma"/>
                            <w:sz w:val="20"/>
                            <w:szCs w:val="20"/>
                          </w:rPr>
                        </w:pPr>
                        <w:r w:rsidRPr="00510324">
                          <w:rPr>
                            <w:rFonts w:ascii="Tahoma" w:eastAsia="Times New Roman" w:hAnsi="Tahoma" w:cs="Tahoma"/>
                            <w:sz w:val="20"/>
                            <w:szCs w:val="20"/>
                          </w:rPr>
                          <w:t>Welcomes new employees to the organization by conducting orientation.</w:t>
                        </w:r>
                      </w:p>
                      <w:p w:rsidR="009F4454" w:rsidRPr="00510324" w:rsidRDefault="009F4454" w:rsidP="006C76AE">
                        <w:pPr>
                          <w:numPr>
                            <w:ilvl w:val="0"/>
                            <w:numId w:val="6"/>
                          </w:numPr>
                          <w:shd w:val="clear" w:color="auto" w:fill="FFFFFF"/>
                          <w:spacing w:before="100" w:beforeAutospacing="1" w:after="100" w:afterAutospacing="1" w:line="360" w:lineRule="auto"/>
                          <w:jc w:val="both"/>
                          <w:rPr>
                            <w:rFonts w:ascii="Tahoma" w:eastAsia="Times New Roman" w:hAnsi="Tahoma" w:cs="Tahoma"/>
                            <w:sz w:val="20"/>
                            <w:szCs w:val="20"/>
                          </w:rPr>
                        </w:pPr>
                        <w:r w:rsidRPr="00510324">
                          <w:rPr>
                            <w:rFonts w:ascii="Tahoma" w:eastAsia="Times New Roman" w:hAnsi="Tahoma" w:cs="Tahoma"/>
                            <w:sz w:val="20"/>
                            <w:szCs w:val="20"/>
                          </w:rPr>
                          <w:t>Provides payroll information by collecting time and attendance records.</w:t>
                        </w:r>
                      </w:p>
                      <w:p w:rsidR="009F4454" w:rsidRPr="00510324" w:rsidRDefault="009F4454" w:rsidP="006C76AE">
                        <w:pPr>
                          <w:numPr>
                            <w:ilvl w:val="0"/>
                            <w:numId w:val="6"/>
                          </w:numPr>
                          <w:shd w:val="clear" w:color="auto" w:fill="FFFFFF"/>
                          <w:spacing w:before="100" w:beforeAutospacing="1" w:after="100" w:afterAutospacing="1" w:line="360" w:lineRule="auto"/>
                          <w:jc w:val="both"/>
                          <w:rPr>
                            <w:rFonts w:ascii="Tahoma" w:eastAsia="Times New Roman" w:hAnsi="Tahoma" w:cs="Tahoma"/>
                            <w:sz w:val="20"/>
                            <w:szCs w:val="20"/>
                          </w:rPr>
                        </w:pPr>
                        <w:r w:rsidRPr="00510324">
                          <w:rPr>
                            <w:rFonts w:ascii="Tahoma" w:eastAsia="Times New Roman" w:hAnsi="Tahoma" w:cs="Tahoma"/>
                            <w:sz w:val="20"/>
                            <w:szCs w:val="20"/>
                          </w:rPr>
                          <w:t>Submits employee data reports by assembling, preparing, and analyzing data.</w:t>
                        </w:r>
                      </w:p>
                      <w:p w:rsidR="00E01B0C" w:rsidRPr="007663AD" w:rsidRDefault="009F4454" w:rsidP="006C76AE">
                        <w:pPr>
                          <w:numPr>
                            <w:ilvl w:val="0"/>
                            <w:numId w:val="6"/>
                          </w:numPr>
                          <w:shd w:val="clear" w:color="auto" w:fill="FFFFFF"/>
                          <w:spacing w:before="100" w:beforeAutospacing="1" w:after="100" w:afterAutospacing="1" w:line="360" w:lineRule="auto"/>
                          <w:jc w:val="both"/>
                          <w:rPr>
                            <w:rFonts w:ascii="Tahoma" w:eastAsia="Times New Roman" w:hAnsi="Tahoma" w:cs="Tahoma"/>
                            <w:sz w:val="20"/>
                            <w:szCs w:val="20"/>
                          </w:rPr>
                        </w:pPr>
                        <w:r w:rsidRPr="00510324">
                          <w:rPr>
                            <w:rFonts w:ascii="Tahoma" w:eastAsia="Times New Roman" w:hAnsi="Tahoma" w:cs="Tahoma"/>
                            <w:sz w:val="20"/>
                            <w:szCs w:val="20"/>
                          </w:rPr>
                          <w:t>Maintains employee information by entering and updating employment and status-change data.</w:t>
                        </w:r>
                      </w:p>
                      <w:p w:rsidR="006D7219" w:rsidRPr="009F4454" w:rsidRDefault="006D7219" w:rsidP="006C76AE">
                        <w:pPr>
                          <w:numPr>
                            <w:ilvl w:val="0"/>
                            <w:numId w:val="6"/>
                          </w:numPr>
                          <w:shd w:val="clear" w:color="auto" w:fill="FFFFFF"/>
                          <w:spacing w:before="100" w:beforeAutospacing="1" w:after="100" w:afterAutospacing="1" w:line="360" w:lineRule="auto"/>
                          <w:jc w:val="both"/>
                          <w:rPr>
                            <w:rFonts w:ascii="Tahoma" w:eastAsia="Times New Roman" w:hAnsi="Tahoma" w:cs="Tahoma"/>
                            <w:color w:val="000000"/>
                            <w:sz w:val="20"/>
                            <w:szCs w:val="20"/>
                          </w:rPr>
                        </w:pPr>
                        <w:r w:rsidRPr="009F4454">
                          <w:rPr>
                            <w:rFonts w:ascii="Tahoma" w:eastAsia="Times New Roman" w:hAnsi="Tahoma" w:cs="Tahoma"/>
                            <w:color w:val="000000"/>
                            <w:sz w:val="20"/>
                            <w:szCs w:val="20"/>
                          </w:rPr>
                          <w:t xml:space="preserve">Support network development throughout state to including researching, proposal writing and negotiating with </w:t>
                        </w:r>
                        <w:r w:rsidR="007663AD">
                          <w:rPr>
                            <w:rFonts w:ascii="Tahoma" w:eastAsia="Times New Roman" w:hAnsi="Tahoma" w:cs="Tahoma"/>
                            <w:color w:val="000000"/>
                            <w:sz w:val="20"/>
                            <w:szCs w:val="20"/>
                          </w:rPr>
                          <w:t xml:space="preserve">health </w:t>
                        </w:r>
                        <w:r w:rsidRPr="009F4454">
                          <w:rPr>
                            <w:rFonts w:ascii="Tahoma" w:eastAsia="Times New Roman" w:hAnsi="Tahoma" w:cs="Tahoma"/>
                            <w:color w:val="000000"/>
                            <w:sz w:val="20"/>
                            <w:szCs w:val="20"/>
                          </w:rPr>
                          <w:t xml:space="preserve">providers. </w:t>
                        </w:r>
                      </w:p>
                      <w:p w:rsidR="006D7219" w:rsidRPr="009F4454" w:rsidRDefault="006D7219" w:rsidP="006C76AE">
                        <w:pPr>
                          <w:numPr>
                            <w:ilvl w:val="0"/>
                            <w:numId w:val="6"/>
                          </w:numPr>
                          <w:shd w:val="clear" w:color="auto" w:fill="FFFFFF"/>
                          <w:spacing w:before="100" w:beforeAutospacing="1" w:after="100" w:afterAutospacing="1" w:line="360" w:lineRule="auto"/>
                          <w:jc w:val="both"/>
                          <w:rPr>
                            <w:rFonts w:ascii="Tahoma" w:eastAsia="Times New Roman" w:hAnsi="Tahoma" w:cs="Tahoma"/>
                            <w:color w:val="000000"/>
                            <w:sz w:val="20"/>
                            <w:szCs w:val="20"/>
                          </w:rPr>
                        </w:pPr>
                        <w:r w:rsidRPr="009F4454">
                          <w:rPr>
                            <w:rFonts w:ascii="Tahoma" w:eastAsia="Times New Roman" w:hAnsi="Tahoma" w:cs="Tahoma"/>
                            <w:color w:val="000000"/>
                            <w:sz w:val="20"/>
                            <w:szCs w:val="20"/>
                          </w:rPr>
                          <w:t>Requests information of billing codes, services provided, and other information needed to complete the contract profile.</w:t>
                        </w:r>
                      </w:p>
                      <w:p w:rsidR="006D7219" w:rsidRPr="009F4454" w:rsidRDefault="006D7219" w:rsidP="006C76AE">
                        <w:pPr>
                          <w:numPr>
                            <w:ilvl w:val="0"/>
                            <w:numId w:val="6"/>
                          </w:numPr>
                          <w:shd w:val="clear" w:color="auto" w:fill="FFFFFF"/>
                          <w:spacing w:before="100" w:beforeAutospacing="1" w:after="100" w:afterAutospacing="1" w:line="360" w:lineRule="auto"/>
                          <w:jc w:val="both"/>
                          <w:rPr>
                            <w:rFonts w:ascii="Tahoma" w:eastAsia="Times New Roman" w:hAnsi="Tahoma" w:cs="Tahoma"/>
                            <w:color w:val="000000"/>
                            <w:sz w:val="20"/>
                            <w:szCs w:val="20"/>
                          </w:rPr>
                        </w:pPr>
                        <w:r w:rsidRPr="009F4454">
                          <w:rPr>
                            <w:rFonts w:ascii="Tahoma" w:eastAsia="Times New Roman" w:hAnsi="Tahoma" w:cs="Tahoma"/>
                            <w:color w:val="000000"/>
                            <w:sz w:val="20"/>
                            <w:szCs w:val="20"/>
                          </w:rPr>
                          <w:t>Organize outreaches for free dental and eye screening in local communities</w:t>
                        </w:r>
                      </w:p>
                      <w:p w:rsidR="006D7219" w:rsidRDefault="006D7219" w:rsidP="006C76AE">
                        <w:pPr>
                          <w:numPr>
                            <w:ilvl w:val="0"/>
                            <w:numId w:val="6"/>
                          </w:numPr>
                          <w:shd w:val="clear" w:color="auto" w:fill="FFFFFF"/>
                          <w:spacing w:before="100" w:beforeAutospacing="1" w:after="100" w:afterAutospacing="1" w:line="360" w:lineRule="auto"/>
                          <w:jc w:val="both"/>
                          <w:rPr>
                            <w:rFonts w:ascii="Tahoma" w:eastAsia="Times New Roman" w:hAnsi="Tahoma" w:cs="Tahoma"/>
                            <w:color w:val="000000"/>
                            <w:sz w:val="20"/>
                            <w:szCs w:val="20"/>
                          </w:rPr>
                        </w:pPr>
                        <w:r w:rsidRPr="009F4454">
                          <w:rPr>
                            <w:rFonts w:ascii="Tahoma" w:eastAsia="Times New Roman" w:hAnsi="Tahoma" w:cs="Tahoma"/>
                            <w:color w:val="000000"/>
                            <w:sz w:val="20"/>
                            <w:szCs w:val="20"/>
                          </w:rPr>
                          <w:t xml:space="preserve">Outsource schools, Health Maintenance Organizations and companies offering them </w:t>
                        </w:r>
                        <w:proofErr w:type="spellStart"/>
                        <w:r w:rsidRPr="009F4454">
                          <w:rPr>
                            <w:rFonts w:ascii="Tahoma" w:eastAsia="Times New Roman" w:hAnsi="Tahoma" w:cs="Tahoma"/>
                            <w:color w:val="000000"/>
                            <w:sz w:val="20"/>
                            <w:szCs w:val="20"/>
                          </w:rPr>
                          <w:t>Retainership</w:t>
                        </w:r>
                        <w:proofErr w:type="spellEnd"/>
                        <w:r w:rsidRPr="009F4454">
                          <w:rPr>
                            <w:rFonts w:ascii="Tahoma" w:eastAsia="Times New Roman" w:hAnsi="Tahoma" w:cs="Tahoma"/>
                            <w:color w:val="000000"/>
                            <w:sz w:val="20"/>
                            <w:szCs w:val="20"/>
                          </w:rPr>
                          <w:t xml:space="preserve"> and partnership deals</w:t>
                        </w:r>
                        <w:r w:rsidR="005975B6">
                          <w:rPr>
                            <w:rFonts w:ascii="Tahoma" w:eastAsia="Times New Roman" w:hAnsi="Tahoma" w:cs="Tahoma"/>
                            <w:color w:val="000000"/>
                            <w:sz w:val="20"/>
                            <w:szCs w:val="20"/>
                          </w:rPr>
                          <w:t>.</w:t>
                        </w:r>
                      </w:p>
                      <w:p w:rsidR="005B6440" w:rsidRDefault="005B6440" w:rsidP="005B6440">
                        <w:pPr>
                          <w:shd w:val="clear" w:color="auto" w:fill="FFFFFF"/>
                          <w:spacing w:before="100" w:beforeAutospacing="1" w:after="100" w:afterAutospacing="1" w:line="360" w:lineRule="auto"/>
                          <w:jc w:val="both"/>
                          <w:rPr>
                            <w:rFonts w:ascii="Tahoma" w:eastAsia="Times New Roman" w:hAnsi="Tahoma" w:cs="Tahoma"/>
                            <w:color w:val="000000"/>
                            <w:sz w:val="20"/>
                            <w:szCs w:val="20"/>
                          </w:rPr>
                        </w:pPr>
                      </w:p>
                      <w:p w:rsidR="005B6440" w:rsidRDefault="005B6440" w:rsidP="005B6440">
                        <w:pPr>
                          <w:shd w:val="clear" w:color="auto" w:fill="FFFFFF"/>
                          <w:spacing w:before="100" w:beforeAutospacing="1" w:after="100" w:afterAutospacing="1" w:line="360" w:lineRule="auto"/>
                          <w:jc w:val="both"/>
                          <w:rPr>
                            <w:rFonts w:ascii="Tahoma" w:eastAsia="Times New Roman" w:hAnsi="Tahoma" w:cs="Tahoma"/>
                            <w:color w:val="000000"/>
                            <w:sz w:val="20"/>
                            <w:szCs w:val="20"/>
                          </w:rPr>
                        </w:pPr>
                      </w:p>
                      <w:p w:rsidR="005B6440" w:rsidRDefault="005B6440" w:rsidP="005B6440">
                        <w:pPr>
                          <w:shd w:val="clear" w:color="auto" w:fill="FFFFFF"/>
                          <w:spacing w:before="100" w:beforeAutospacing="1" w:after="100" w:afterAutospacing="1" w:line="360" w:lineRule="auto"/>
                          <w:jc w:val="both"/>
                          <w:rPr>
                            <w:rFonts w:ascii="Tahoma" w:eastAsia="Times New Roman" w:hAnsi="Tahoma" w:cs="Tahoma"/>
                            <w:color w:val="000000"/>
                            <w:sz w:val="20"/>
                            <w:szCs w:val="20"/>
                          </w:rPr>
                        </w:pPr>
                      </w:p>
                      <w:p w:rsidR="005B6440" w:rsidRDefault="005B6440" w:rsidP="005B6440">
                        <w:pPr>
                          <w:shd w:val="clear" w:color="auto" w:fill="FFFFFF"/>
                          <w:spacing w:before="100" w:beforeAutospacing="1" w:after="100" w:afterAutospacing="1" w:line="360" w:lineRule="auto"/>
                          <w:jc w:val="both"/>
                          <w:rPr>
                            <w:rFonts w:ascii="Tahoma" w:eastAsia="Times New Roman" w:hAnsi="Tahoma" w:cs="Tahoma"/>
                            <w:color w:val="000000"/>
                            <w:sz w:val="20"/>
                            <w:szCs w:val="20"/>
                          </w:rPr>
                        </w:pPr>
                      </w:p>
                      <w:p w:rsidR="005B6440" w:rsidRPr="009F4454" w:rsidRDefault="005B6440" w:rsidP="005B6440">
                        <w:pPr>
                          <w:shd w:val="clear" w:color="auto" w:fill="FFFFFF"/>
                          <w:spacing w:before="100" w:beforeAutospacing="1" w:after="100" w:afterAutospacing="1" w:line="360" w:lineRule="auto"/>
                          <w:jc w:val="both"/>
                          <w:rPr>
                            <w:rFonts w:ascii="Tahoma" w:eastAsia="Times New Roman" w:hAnsi="Tahoma" w:cs="Tahoma"/>
                            <w:color w:val="000000"/>
                            <w:sz w:val="20"/>
                            <w:szCs w:val="20"/>
                          </w:rPr>
                        </w:pPr>
                      </w:p>
                      <w:p w:rsidR="006D7219" w:rsidRPr="009F4454" w:rsidRDefault="006D7219" w:rsidP="006C76AE">
                        <w:pPr>
                          <w:spacing w:line="360" w:lineRule="auto"/>
                          <w:jc w:val="both"/>
                          <w:rPr>
                            <w:rFonts w:ascii="Tahoma" w:eastAsia="Times New Roman" w:hAnsi="Tahoma" w:cs="Tahoma"/>
                            <w:color w:val="000000"/>
                            <w:sz w:val="20"/>
                            <w:szCs w:val="20"/>
                          </w:rPr>
                        </w:pPr>
                      </w:p>
                      <w:p w:rsidR="006D7219" w:rsidRPr="009F4454" w:rsidRDefault="006D7219" w:rsidP="006C76AE">
                        <w:pPr>
                          <w:spacing w:line="360" w:lineRule="auto"/>
                          <w:jc w:val="both"/>
                          <w:rPr>
                            <w:rFonts w:ascii="Tahoma" w:hAnsi="Tahoma" w:cs="Tahoma"/>
                          </w:rPr>
                        </w:pPr>
                      </w:p>
                      <w:p w:rsidR="006D7219" w:rsidRPr="009F4454" w:rsidRDefault="006D7219" w:rsidP="006C76AE">
                        <w:pPr>
                          <w:spacing w:line="360" w:lineRule="auto"/>
                          <w:jc w:val="both"/>
                          <w:rPr>
                            <w:rFonts w:ascii="Tahoma" w:hAnsi="Tahoma" w:cs="Tahoma"/>
                          </w:rPr>
                        </w:pPr>
                      </w:p>
                      <w:p w:rsidR="006D7219" w:rsidRPr="009F4454" w:rsidRDefault="006D7219" w:rsidP="006C76AE">
                        <w:pPr>
                          <w:spacing w:after="0" w:line="360" w:lineRule="auto"/>
                          <w:jc w:val="both"/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</w:pPr>
                      </w:p>
                      <w:p w:rsidR="006D7219" w:rsidRPr="009F4454" w:rsidRDefault="006D7219" w:rsidP="006C76AE">
                        <w:pPr>
                          <w:spacing w:after="0" w:line="360" w:lineRule="auto"/>
                          <w:jc w:val="both"/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</w:pPr>
                      </w:p>
                    </w:tc>
                    <w:tc>
                      <w:tcPr>
                        <w:tcW w:w="267" w:type="dxa"/>
                      </w:tcPr>
                      <w:p w:rsidR="006D7219" w:rsidRPr="00A60A05" w:rsidRDefault="006D7219" w:rsidP="006C76AE">
                        <w:pPr>
                          <w:spacing w:after="0" w:line="240" w:lineRule="auto"/>
                          <w:jc w:val="both"/>
                          <w:rPr>
                            <w:rFonts w:ascii="Tahoma" w:hAnsi="Tahoma" w:cs="Tahoma"/>
                            <w:i/>
                            <w:sz w:val="20"/>
                            <w:szCs w:val="20"/>
                            <w:lang w:val="en-GB"/>
                          </w:rPr>
                        </w:pPr>
                      </w:p>
                    </w:tc>
                  </w:tr>
                </w:tbl>
                <w:p w:rsidR="006D7219" w:rsidRDefault="006D7219" w:rsidP="006C76AE">
                  <w:pPr>
                    <w:jc w:val="both"/>
                  </w:pPr>
                </w:p>
              </w:txbxContent>
            </v:textbox>
            <w10:wrap anchorx="page" anchory="page"/>
          </v:shape>
        </w:pict>
      </w:r>
    </w:p>
    <w:p w:rsidR="006D7219" w:rsidRDefault="006D7219" w:rsidP="006D7219"/>
    <w:p w:rsidR="006D7219" w:rsidRDefault="006D7219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5B6440" w:rsidRDefault="005B6440" w:rsidP="006D7219"/>
    <w:p w:rsidR="006D7219" w:rsidRDefault="006D7219" w:rsidP="006D7219"/>
    <w:p w:rsidR="006D7219" w:rsidRDefault="006D7219" w:rsidP="006D7219"/>
    <w:p w:rsidR="006D7219" w:rsidRDefault="006D7219" w:rsidP="006D7219"/>
    <w:p w:rsidR="006D7219" w:rsidRPr="007977D0" w:rsidRDefault="00916E28" w:rsidP="006D7219">
      <w:r w:rsidRPr="00916E28">
        <w:rPr>
          <w:noProof/>
        </w:rPr>
        <w:pict>
          <v:shape id="Text Box 8" o:spid="_x0000_s1044" type="#_x0000_t202" style="position:absolute;margin-left:33.5pt;margin-top:49.25pt;width:539.05pt;height:203.55pt;z-index:251675648;visibility:visible;mso-position-horizontal-relative:page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" stroked="f">
            <v:textbox>
              <w:txbxContent>
                <w:tbl>
                  <w:tblPr>
                    <w:tblW w:w="10964" w:type="dxa"/>
                    <w:tblLook w:val="04A0"/>
                  </w:tblPr>
                  <w:tblGrid>
                    <w:gridCol w:w="10728"/>
                    <w:gridCol w:w="236"/>
                  </w:tblGrid>
                  <w:tr w:rsidR="006D7219" w:rsidRPr="00A60A05" w:rsidTr="00434643">
                    <w:trPr>
                      <w:gridAfter w:val="1"/>
                      <w:wAfter w:w="236" w:type="dxa"/>
                    </w:trPr>
                    <w:tc>
                      <w:tcPr>
                        <w:tcW w:w="10728" w:type="dxa"/>
                      </w:tcPr>
                      <w:p w:rsidR="007B5344" w:rsidRDefault="007B5344" w:rsidP="00846B10">
                        <w:pPr>
                          <w:spacing w:after="0" w:line="240" w:lineRule="auto"/>
                          <w:rPr>
                            <w:rFonts w:hAnsi="Tahoma" w:cs="Tahoma"/>
                            <w:b/>
                            <w:sz w:val="20"/>
                            <w:szCs w:val="20"/>
                          </w:rPr>
                        </w:pPr>
                      </w:p>
                      <w:p w:rsidR="006D7219" w:rsidRPr="003736D0" w:rsidRDefault="006D7219" w:rsidP="00846B10">
                        <w:pPr>
                          <w:spacing w:after="0" w:line="240" w:lineRule="auto"/>
                          <w:rPr>
                            <w:rFonts w:ascii="Tahoma" w:hAnsi="Tahoma" w:cs="Tahoma"/>
                            <w:b/>
                            <w:sz w:val="20"/>
                            <w:szCs w:val="20"/>
                            <w:lang w:val="en-GB"/>
                          </w:rPr>
                        </w:pPr>
                        <w:r w:rsidRPr="003736D0">
                          <w:rPr>
                            <w:rFonts w:ascii="Tahoma" w:hAnsi="Tahoma" w:cs="Tahoma"/>
                            <w:b/>
                            <w:sz w:val="20"/>
                            <w:szCs w:val="20"/>
                          </w:rPr>
                          <w:t xml:space="preserve">CONFIDENTIAL SECRETARY </w:t>
                        </w:r>
                      </w:p>
                    </w:tc>
                  </w:tr>
                  <w:tr w:rsidR="006D7219" w:rsidRPr="00A60A05" w:rsidTr="003736D0">
                    <w:trPr>
                      <w:trHeight w:val="540"/>
                    </w:trPr>
                    <w:tc>
                      <w:tcPr>
                        <w:tcW w:w="10728" w:type="dxa"/>
                      </w:tcPr>
                      <w:p w:rsidR="006D7219" w:rsidRDefault="006D7219" w:rsidP="003736D0">
                        <w:pPr>
                          <w:spacing w:after="0" w:line="360" w:lineRule="auto"/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</w:pPr>
                        <w:r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  <w:t xml:space="preserve">  Gifted International College - </w:t>
                        </w:r>
                        <w:proofErr w:type="spellStart"/>
                        <w:r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  <w:t>Calabar</w:t>
                        </w:r>
                        <w:proofErr w:type="spellEnd"/>
                        <w:r>
                          <w:rPr>
                            <w:rFonts w:ascii="Tahoma" w:hAnsi="Tahoma" w:cs="Tahoma"/>
                            <w:sz w:val="20"/>
                            <w:szCs w:val="20"/>
                            <w:lang w:val="en-GB"/>
                          </w:rPr>
                          <w:t xml:space="preserve">, Nigeria                                         </w:t>
                        </w:r>
                        <w:r>
                          <w:rPr>
                            <w:rFonts w:ascii="Tahoma" w:hAnsi="Tahoma" w:cs="Tahoma"/>
                            <w:i/>
                            <w:sz w:val="20"/>
                            <w:szCs w:val="20"/>
                            <w:lang w:val="en-GB"/>
                          </w:rPr>
                          <w:t>September 2008 - January 2010</w:t>
                        </w:r>
                      </w:p>
                      <w:p w:rsidR="006D7219" w:rsidRPr="003736D0" w:rsidRDefault="006D7219" w:rsidP="003736D0">
                        <w:pPr>
                          <w:spacing w:after="0" w:line="360" w:lineRule="auto"/>
                        </w:pPr>
                        <w:r>
                          <w:t>Duties:</w:t>
                        </w:r>
                      </w:p>
                    </w:tc>
                    <w:tc>
                      <w:tcPr>
                        <w:tcW w:w="236" w:type="dxa"/>
                      </w:tcPr>
                      <w:p w:rsidR="006D7219" w:rsidRPr="00A60A05" w:rsidRDefault="006D7219" w:rsidP="003736D0">
                        <w:pPr>
                          <w:spacing w:after="0" w:line="360" w:lineRule="auto"/>
                          <w:rPr>
                            <w:rFonts w:ascii="Tahoma" w:hAnsi="Tahoma" w:cs="Tahoma"/>
                            <w:i/>
                            <w:sz w:val="20"/>
                            <w:szCs w:val="20"/>
                            <w:lang w:val="en-GB"/>
                          </w:rPr>
                        </w:pPr>
                      </w:p>
                    </w:tc>
                  </w:tr>
                </w:tbl>
                <w:p w:rsidR="00EC68DD" w:rsidRPr="00EC68DD" w:rsidRDefault="00EC68DD" w:rsidP="003736D0">
                  <w:pPr>
                    <w:numPr>
                      <w:ilvl w:val="0"/>
                      <w:numId w:val="9"/>
                    </w:numPr>
                    <w:spacing w:after="0" w:line="360" w:lineRule="auto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1C0BE7">
                    <w:rPr>
                      <w:rFonts w:ascii="Tahoma" w:hAnsi="Tahoma" w:cs="Tahoma"/>
                      <w:color w:val="222222"/>
                      <w:sz w:val="20"/>
                      <w:szCs w:val="20"/>
                      <w:shd w:val="clear" w:color="auto" w:fill="FFFFFF"/>
                    </w:rPr>
                    <w:t>Preparing </w:t>
                  </w:r>
                  <w:r w:rsidRPr="001C0BE7">
                    <w:rPr>
                      <w:rFonts w:ascii="Tahoma" w:hAnsi="Tahoma" w:cs="Tahoma"/>
                      <w:b/>
                      <w:bCs/>
                      <w:color w:val="222222"/>
                      <w:sz w:val="20"/>
                      <w:szCs w:val="20"/>
                      <w:shd w:val="clear" w:color="auto" w:fill="FFFFFF"/>
                    </w:rPr>
                    <w:t>confidential</w:t>
                  </w:r>
                  <w:r w:rsidRPr="001C0BE7">
                    <w:rPr>
                      <w:rFonts w:ascii="Tahoma" w:hAnsi="Tahoma" w:cs="Tahoma"/>
                      <w:color w:val="222222"/>
                      <w:sz w:val="20"/>
                      <w:szCs w:val="20"/>
                      <w:shd w:val="clear" w:color="auto" w:fill="FFFFFF"/>
                    </w:rPr>
                    <w:t> reports, writing letters, taking phone calls, and making travel arrangement</w:t>
                  </w:r>
                  <w:r>
                    <w:rPr>
                      <w:rFonts w:ascii="Tahoma" w:hAnsi="Tahoma" w:cs="Tahoma"/>
                      <w:color w:val="222222"/>
                      <w:sz w:val="20"/>
                      <w:szCs w:val="20"/>
                      <w:shd w:val="clear" w:color="auto" w:fill="FFFFFF"/>
                    </w:rPr>
                    <w:t>s</w:t>
                  </w:r>
                </w:p>
                <w:p w:rsidR="007663AD" w:rsidRPr="007663AD" w:rsidRDefault="007663AD" w:rsidP="003736D0">
                  <w:pPr>
                    <w:numPr>
                      <w:ilvl w:val="0"/>
                      <w:numId w:val="9"/>
                    </w:numPr>
                    <w:shd w:val="clear" w:color="auto" w:fill="FFFFFF"/>
                    <w:spacing w:before="100" w:beforeAutospacing="1" w:after="100" w:afterAutospacing="1" w:line="360" w:lineRule="auto"/>
                    <w:rPr>
                      <w:rFonts w:ascii="Tahoma" w:eastAsia="Times New Roman" w:hAnsi="Tahoma" w:cs="Tahoma"/>
                      <w:sz w:val="20"/>
                      <w:szCs w:val="20"/>
                    </w:rPr>
                  </w:pPr>
                  <w:r w:rsidRPr="00510324">
                    <w:rPr>
                      <w:rFonts w:ascii="Tahoma" w:eastAsia="Times New Roman" w:hAnsi="Tahoma" w:cs="Tahoma"/>
                      <w:sz w:val="20"/>
                      <w:szCs w:val="20"/>
                    </w:rPr>
                    <w:t>Maintains employee confidence and protects operations by keeping human resource information confidential</w:t>
                  </w:r>
                  <w:r w:rsidR="00E14C7E">
                    <w:rPr>
                      <w:rFonts w:ascii="Tahoma" w:eastAsia="Times New Roman" w:hAnsi="Tahoma" w:cs="Tahoma"/>
                      <w:sz w:val="20"/>
                      <w:szCs w:val="20"/>
                    </w:rPr>
                    <w:t xml:space="preserve"> and assist with recruitment process</w:t>
                  </w:r>
                  <w:r w:rsidRPr="00510324">
                    <w:rPr>
                      <w:rFonts w:ascii="Tahoma" w:eastAsia="Times New Roman" w:hAnsi="Tahoma" w:cs="Tahoma"/>
                      <w:sz w:val="20"/>
                      <w:szCs w:val="20"/>
                    </w:rPr>
                    <w:t>.</w:t>
                  </w:r>
                </w:p>
                <w:p w:rsidR="006D7219" w:rsidRPr="001C0BE7" w:rsidRDefault="006D7219" w:rsidP="003736D0">
                  <w:pPr>
                    <w:numPr>
                      <w:ilvl w:val="0"/>
                      <w:numId w:val="9"/>
                    </w:numPr>
                    <w:spacing w:after="0" w:line="360" w:lineRule="auto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1C0BE7">
                    <w:rPr>
                      <w:rFonts w:ascii="Tahoma" w:hAnsi="Tahoma" w:cs="Tahoma"/>
                      <w:color w:val="222222"/>
                      <w:sz w:val="20"/>
                      <w:szCs w:val="20"/>
                      <w:shd w:val="clear" w:color="auto" w:fill="FFFFFF"/>
                    </w:rPr>
                    <w:t>Provide administrative and clerical support to the executives of the school</w:t>
                  </w:r>
                </w:p>
                <w:p w:rsidR="006D7219" w:rsidRPr="001C0BE7" w:rsidRDefault="006D7219" w:rsidP="003736D0">
                  <w:pPr>
                    <w:numPr>
                      <w:ilvl w:val="0"/>
                      <w:numId w:val="9"/>
                    </w:numPr>
                    <w:spacing w:after="0" w:line="360" w:lineRule="auto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1C0BE7">
                    <w:rPr>
                      <w:rFonts w:ascii="Tahoma" w:hAnsi="Tahoma" w:cs="Tahoma"/>
                      <w:color w:val="222222"/>
                      <w:sz w:val="20"/>
                      <w:szCs w:val="20"/>
                      <w:shd w:val="clear" w:color="auto" w:fill="FFFFFF"/>
                    </w:rPr>
                    <w:t xml:space="preserve">Follow dictated instructions, taking minutes, transcribing documents </w:t>
                  </w:r>
                </w:p>
                <w:p w:rsidR="007663AD" w:rsidRPr="00510324" w:rsidRDefault="007663AD" w:rsidP="003736D0">
                  <w:pPr>
                    <w:numPr>
                      <w:ilvl w:val="0"/>
                      <w:numId w:val="9"/>
                    </w:numPr>
                    <w:shd w:val="clear" w:color="auto" w:fill="FFFFFF"/>
                    <w:spacing w:before="100" w:beforeAutospacing="1" w:after="100" w:afterAutospacing="1" w:line="360" w:lineRule="auto"/>
                    <w:rPr>
                      <w:rFonts w:ascii="Tahoma" w:eastAsia="Times New Roman" w:hAnsi="Tahoma" w:cs="Tahoma"/>
                      <w:sz w:val="20"/>
                      <w:szCs w:val="20"/>
                    </w:rPr>
                  </w:pPr>
                  <w:r w:rsidRPr="00510324">
                    <w:rPr>
                      <w:rFonts w:ascii="Tahoma" w:eastAsia="Times New Roman" w:hAnsi="Tahoma" w:cs="Tahoma"/>
                      <w:sz w:val="20"/>
                      <w:szCs w:val="20"/>
                    </w:rPr>
                    <w:t>Maintains technical knowledge by attending educational wo</w:t>
                  </w:r>
                  <w:r w:rsidR="006438A1">
                    <w:rPr>
                      <w:rFonts w:ascii="Tahoma" w:eastAsia="Times New Roman" w:hAnsi="Tahoma" w:cs="Tahoma"/>
                      <w:sz w:val="20"/>
                      <w:szCs w:val="20"/>
                    </w:rPr>
                    <w:t xml:space="preserve">rkshops; reviewing publications, </w:t>
                  </w:r>
                  <w:proofErr w:type="gramStart"/>
                  <w:r w:rsidR="006438A1">
                    <w:rPr>
                      <w:rFonts w:ascii="Tahoma" w:eastAsia="Times New Roman" w:hAnsi="Tahoma" w:cs="Tahoma"/>
                      <w:sz w:val="20"/>
                      <w:szCs w:val="20"/>
                    </w:rPr>
                    <w:t>et</w:t>
                  </w:r>
                  <w:proofErr w:type="gramEnd"/>
                  <w:r w:rsidR="006438A1">
                    <w:rPr>
                      <w:rFonts w:ascii="Tahoma" w:eastAsia="Times New Roman" w:hAnsi="Tahoma" w:cs="Tahoma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6438A1">
                    <w:rPr>
                      <w:rFonts w:ascii="Tahoma" w:eastAsia="Times New Roman" w:hAnsi="Tahoma" w:cs="Tahoma"/>
                      <w:sz w:val="20"/>
                      <w:szCs w:val="20"/>
                    </w:rPr>
                    <w:t>ce</w:t>
                  </w:r>
                  <w:proofErr w:type="spellEnd"/>
                  <w:r w:rsidR="006438A1">
                    <w:rPr>
                      <w:rFonts w:ascii="Tahoma" w:eastAsia="Times New Roman" w:hAnsi="Tahoma" w:cs="Tahoma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6438A1">
                    <w:rPr>
                      <w:rFonts w:ascii="Tahoma" w:eastAsia="Times New Roman" w:hAnsi="Tahoma" w:cs="Tahoma"/>
                      <w:sz w:val="20"/>
                      <w:szCs w:val="20"/>
                    </w:rPr>
                    <w:t>tera</w:t>
                  </w:r>
                  <w:proofErr w:type="spellEnd"/>
                  <w:r w:rsidR="006438A1">
                    <w:rPr>
                      <w:rFonts w:ascii="Tahoma" w:eastAsia="Times New Roman" w:hAnsi="Tahoma" w:cs="Tahoma"/>
                      <w:sz w:val="20"/>
                      <w:szCs w:val="20"/>
                    </w:rPr>
                    <w:t>.</w:t>
                  </w:r>
                </w:p>
                <w:p w:rsidR="006D7219" w:rsidRPr="001C0BE7" w:rsidRDefault="006D7219" w:rsidP="00E14C7E">
                  <w:pPr>
                    <w:ind w:left="360"/>
                    <w:rPr>
                      <w:sz w:val="20"/>
                      <w:szCs w:val="20"/>
                    </w:rPr>
                  </w:pPr>
                </w:p>
                <w:p w:rsidR="006D7219" w:rsidRPr="001C0BE7" w:rsidRDefault="006D7219" w:rsidP="006D7219">
                  <w:pPr>
                    <w:spacing w:after="0" w:line="240" w:lineRule="auto"/>
                  </w:pPr>
                </w:p>
                <w:p w:rsidR="006D7219" w:rsidRPr="001C0BE7" w:rsidRDefault="006D7219" w:rsidP="006D7219">
                  <w:pPr>
                    <w:spacing w:after="0" w:line="240" w:lineRule="auto"/>
                  </w:pPr>
                </w:p>
              </w:txbxContent>
            </v:textbox>
            <w10:wrap anchorx="page" anchory="page"/>
          </v:shape>
        </w:pict>
      </w:r>
    </w:p>
    <w:p w:rsidR="006D7219" w:rsidRDefault="006D7219" w:rsidP="006D7219"/>
    <w:p w:rsidR="006D7219" w:rsidRPr="007977D0" w:rsidRDefault="006D7219" w:rsidP="006D7219"/>
    <w:p w:rsidR="006D7219" w:rsidRPr="007977D0" w:rsidRDefault="006D7219" w:rsidP="006D7219"/>
    <w:p w:rsidR="006D7219" w:rsidRPr="007977D0" w:rsidRDefault="006D7219" w:rsidP="006D7219"/>
    <w:p w:rsidR="006D7219" w:rsidRDefault="00916E28" w:rsidP="006D7219">
      <w:r w:rsidRPr="00916E28">
        <w:rPr>
          <w:noProof/>
        </w:rPr>
        <w:pict>
          <v:shape id="Text Box 38" o:spid="_x0000_s1045" type="#_x0000_t202" style="position:absolute;margin-left:-11.25pt;margin-top:19.95pt;width:548.25pt;height:222.75pt;z-index:251696128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" stroked="f">
            <v:textbox>
              <w:txbxContent>
                <w:tbl>
                  <w:tblPr>
                    <w:tblW w:w="0" w:type="auto"/>
                    <w:tblLook w:val="04A0"/>
                  </w:tblPr>
                  <w:tblGrid>
                    <w:gridCol w:w="9695"/>
                  </w:tblGrid>
                  <w:tr w:rsidR="00FE63F3" w:rsidRPr="00A60A05" w:rsidTr="00CD45C8">
                    <w:trPr>
                      <w:trHeight w:val="80"/>
                    </w:trPr>
                    <w:tc>
                      <w:tcPr>
                        <w:tcW w:w="9695" w:type="dxa"/>
                      </w:tcPr>
                      <w:p w:rsidR="00FE63F3" w:rsidRPr="00A60A05" w:rsidRDefault="00FE63F3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FE63F3" w:rsidRPr="00A60A05" w:rsidTr="007977D0">
                    <w:trPr>
                      <w:trHeight w:val="80"/>
                    </w:trPr>
                    <w:tc>
                      <w:tcPr>
                        <w:tcW w:w="9695" w:type="dxa"/>
                      </w:tcPr>
                      <w:p w:rsidR="00FE63F3" w:rsidRPr="00A60A05" w:rsidRDefault="00FE63F3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FE63F3" w:rsidRPr="00A60A05" w:rsidTr="008D7EC5">
                    <w:tc>
                      <w:tcPr>
                        <w:tcW w:w="9695" w:type="dxa"/>
                      </w:tcPr>
                      <w:p w:rsidR="002867FF" w:rsidRDefault="00FE63F3" w:rsidP="002867FF">
                        <w:pPr>
                          <w:pStyle w:val="ListParagraph"/>
                          <w:numPr>
                            <w:ilvl w:val="0"/>
                            <w:numId w:val="14"/>
                          </w:numPr>
                          <w:spacing w:after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 w:rsidRPr="002867FF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Researched, developed, coordinated and implemented sales strategies that identif</w:t>
                        </w:r>
                        <w:r w:rsidR="002867FF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ied</w:t>
                        </w:r>
                        <w:r w:rsidRPr="002867FF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 xml:space="preserve"> and produce</w:t>
                        </w:r>
                        <w:r w:rsidR="002867FF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d</w:t>
                        </w:r>
                        <w:r w:rsidRPr="002867FF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 xml:space="preserve"> new business</w:t>
                        </w:r>
                        <w:r w:rsidR="002867FF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es</w:t>
                        </w:r>
                        <w:r w:rsidRPr="002867FF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 xml:space="preserve"> that cause</w:t>
                        </w:r>
                        <w:r w:rsidR="002867FF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d the</w:t>
                        </w:r>
                        <w:r w:rsidRPr="002867FF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 xml:space="preserve"> expansion for </w:t>
                        </w:r>
                        <w:proofErr w:type="spellStart"/>
                        <w:r w:rsidRPr="002867FF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Jannah</w:t>
                        </w:r>
                        <w:proofErr w:type="spellEnd"/>
                        <w:r w:rsidRPr="002867FF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 xml:space="preserve"> Housekeepers</w:t>
                        </w:r>
                        <w:r w:rsidR="002867FF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 xml:space="preserve"> as well as The Laundry clubs</w:t>
                        </w:r>
                        <w:r w:rsidRPr="002867FF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. Th</w:t>
                        </w:r>
                        <w:r w:rsidR="002867FF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us;</w:t>
                        </w:r>
                        <w:r w:rsidRPr="002867FF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 xml:space="preserve"> this has led to gaining cleaning contract</w:t>
                        </w:r>
                        <w:r w:rsidR="002867FF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s</w:t>
                        </w:r>
                        <w:r w:rsidRPr="002867FF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 xml:space="preserve"> with some reputable companies in Abu Dhabi. </w:t>
                        </w:r>
                      </w:p>
                      <w:p w:rsidR="002867FF" w:rsidRPr="002867FF" w:rsidRDefault="002867FF" w:rsidP="002867FF">
                        <w:pPr>
                          <w:pStyle w:val="ListParagraph"/>
                          <w:spacing w:after="0" w:line="240" w:lineRule="auto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  <w:p w:rsidR="00FE63F3" w:rsidRPr="002867FF" w:rsidRDefault="00FE63F3" w:rsidP="002867FF">
                        <w:pPr>
                          <w:pStyle w:val="ListParagraph"/>
                          <w:numPr>
                            <w:ilvl w:val="0"/>
                            <w:numId w:val="14"/>
                          </w:numPr>
                          <w:spacing w:after="0" w:line="240" w:lineRule="auto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 w:rsidRPr="002867FF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 xml:space="preserve">Designed all promotional materials for </w:t>
                        </w:r>
                        <w:proofErr w:type="spellStart"/>
                        <w:r w:rsidRPr="002867FF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Hygei</w:t>
                        </w:r>
                        <w:proofErr w:type="spellEnd"/>
                        <w:r w:rsidRPr="002867FF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 xml:space="preserve"> Clinics, Gifted College and also strategic placement of the materials.</w:t>
                        </w:r>
                      </w:p>
                      <w:p w:rsidR="002867FF" w:rsidRDefault="00FE63F3" w:rsidP="002867FF">
                        <w:pPr>
                          <w:pStyle w:val="ListParagraph"/>
                          <w:numPr>
                            <w:ilvl w:val="0"/>
                            <w:numId w:val="14"/>
                          </w:numPr>
                          <w:spacing w:after="0" w:line="240" w:lineRule="auto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 w:rsidRPr="002867FF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 xml:space="preserve">Worked with a team of 5 to reach set sales goals for 3 years  4.4 million naira in monthly revenue from three HMOs (10% margins equates to 440,000 naira in profits for the company) </w:t>
                        </w:r>
                      </w:p>
                      <w:p w:rsidR="00FE63F3" w:rsidRPr="002867FF" w:rsidRDefault="00FE63F3" w:rsidP="002867FF">
                        <w:pPr>
                          <w:pStyle w:val="ListParagraph"/>
                          <w:spacing w:after="0" w:line="240" w:lineRule="auto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  <w:p w:rsidR="00DD12E9" w:rsidRPr="00DD12E9" w:rsidRDefault="00FE63F3" w:rsidP="00DD12E9">
                        <w:pPr>
                          <w:pStyle w:val="ListParagraph"/>
                          <w:numPr>
                            <w:ilvl w:val="0"/>
                            <w:numId w:val="14"/>
                          </w:numPr>
                          <w:spacing w:after="0" w:line="240" w:lineRule="auto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 w:rsidRPr="002867FF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Researched, reviewed and arranged meetings with new prospect companies and maintained a detailed weekly call log/sales report for all in/out patients.</w:t>
                        </w:r>
                      </w:p>
                      <w:p w:rsidR="002867FF" w:rsidRPr="002867FF" w:rsidRDefault="002867FF" w:rsidP="002867FF">
                        <w:pPr>
                          <w:spacing w:after="0" w:line="240" w:lineRule="auto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  <w:p w:rsidR="00FE63F3" w:rsidRPr="002867FF" w:rsidRDefault="00FE63F3" w:rsidP="002867FF">
                        <w:pPr>
                          <w:pStyle w:val="ListParagraph"/>
                          <w:numPr>
                            <w:ilvl w:val="0"/>
                            <w:numId w:val="14"/>
                          </w:numPr>
                          <w:spacing w:after="0" w:line="240" w:lineRule="auto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 w:rsidRPr="002867FF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Developed and submitted business proposals, led team to pursue opportunities, and managed capture efforts.</w:t>
                        </w:r>
                      </w:p>
                    </w:tc>
                  </w:tr>
                  <w:tr w:rsidR="00FE63F3" w:rsidRPr="00A60A05" w:rsidTr="008D7EC5">
                    <w:tc>
                      <w:tcPr>
                        <w:tcW w:w="9695" w:type="dxa"/>
                      </w:tcPr>
                      <w:p w:rsidR="00FE63F3" w:rsidRDefault="00FE63F3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  <w:p w:rsidR="00FE63F3" w:rsidRDefault="00FE63F3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  <w:p w:rsidR="00FE63F3" w:rsidRDefault="00FE63F3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  <w:p w:rsidR="00FE63F3" w:rsidRDefault="00FE63F3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  <w:p w:rsidR="00FE63F3" w:rsidRDefault="00FE63F3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  <w:p w:rsidR="00FE63F3" w:rsidRDefault="00FE63F3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  <w:p w:rsidR="00FE63F3" w:rsidRDefault="00FE63F3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  <w:p w:rsidR="00FE63F3" w:rsidRDefault="00FE63F3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  <w:p w:rsidR="00FE63F3" w:rsidRDefault="00FE63F3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  <w:p w:rsidR="00FE63F3" w:rsidRDefault="00FE63F3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  <w:p w:rsidR="00FE63F3" w:rsidRDefault="00FE63F3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  <w:p w:rsidR="00FE63F3" w:rsidRDefault="00FE63F3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  <w:p w:rsidR="00FE63F3" w:rsidRPr="00A60A05" w:rsidRDefault="00FE63F3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FE63F3" w:rsidRPr="00A60A05" w:rsidTr="008D7EC5">
                    <w:tc>
                      <w:tcPr>
                        <w:tcW w:w="9695" w:type="dxa"/>
                      </w:tcPr>
                      <w:p w:rsidR="00FE63F3" w:rsidRPr="00A60A05" w:rsidRDefault="00FE63F3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FE63F3" w:rsidRPr="00A60A05" w:rsidTr="008D7EC5">
                    <w:tc>
                      <w:tcPr>
                        <w:tcW w:w="9695" w:type="dxa"/>
                      </w:tcPr>
                      <w:p w:rsidR="00FE63F3" w:rsidRPr="00A60A05" w:rsidRDefault="00FE63F3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FE63F3" w:rsidRPr="00A60A05" w:rsidTr="008D7EC5">
                    <w:tc>
                      <w:tcPr>
                        <w:tcW w:w="9695" w:type="dxa"/>
                      </w:tcPr>
                      <w:p w:rsidR="00FE63F3" w:rsidRPr="00A60A05" w:rsidRDefault="00FE63F3" w:rsidP="002D361D">
                        <w:pPr>
                          <w:pStyle w:val="ListParagraph"/>
                          <w:spacing w:after="0" w:line="240" w:lineRule="auto"/>
                          <w:ind w:left="36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FE63F3" w:rsidRPr="00A60A05" w:rsidTr="008D7EC5">
                    <w:tc>
                      <w:tcPr>
                        <w:tcW w:w="9695" w:type="dxa"/>
                      </w:tcPr>
                      <w:p w:rsidR="00FE63F3" w:rsidRPr="00A60A05" w:rsidRDefault="00FE63F3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FE63F3" w:rsidRPr="00A60A05" w:rsidTr="008D7EC5">
                    <w:tc>
                      <w:tcPr>
                        <w:tcW w:w="9695" w:type="dxa"/>
                      </w:tcPr>
                      <w:p w:rsidR="00FE63F3" w:rsidRPr="00A60A05" w:rsidRDefault="00FE63F3" w:rsidP="006D7219">
                        <w:pPr>
                          <w:pStyle w:val="ListParagraph"/>
                          <w:numPr>
                            <w:ilvl w:val="0"/>
                            <w:numId w:val="7"/>
                          </w:numPr>
                          <w:spacing w:after="0" w:line="240" w:lineRule="auto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FE63F3" w:rsidRPr="00A60A05" w:rsidTr="008D7EC5">
                    <w:tc>
                      <w:tcPr>
                        <w:tcW w:w="9695" w:type="dxa"/>
                      </w:tcPr>
                      <w:p w:rsidR="00FE63F3" w:rsidRPr="00A60A05" w:rsidRDefault="00FE63F3" w:rsidP="006D7219">
                        <w:pPr>
                          <w:pStyle w:val="ListParagraph"/>
                          <w:numPr>
                            <w:ilvl w:val="0"/>
                            <w:numId w:val="7"/>
                          </w:numPr>
                          <w:spacing w:after="0" w:line="240" w:lineRule="auto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FE63F3" w:rsidRPr="00A60A05" w:rsidTr="008D7EC5">
                    <w:tc>
                      <w:tcPr>
                        <w:tcW w:w="9695" w:type="dxa"/>
                      </w:tcPr>
                      <w:p w:rsidR="00FE63F3" w:rsidRPr="00A60A05" w:rsidRDefault="00FE63F3" w:rsidP="006D7219">
                        <w:pPr>
                          <w:pStyle w:val="ListParagraph"/>
                          <w:numPr>
                            <w:ilvl w:val="0"/>
                            <w:numId w:val="7"/>
                          </w:numPr>
                          <w:spacing w:after="0" w:line="240" w:lineRule="auto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FE63F3" w:rsidRPr="00A60A05" w:rsidTr="008D7EC5">
                    <w:tc>
                      <w:tcPr>
                        <w:tcW w:w="9695" w:type="dxa"/>
                      </w:tcPr>
                      <w:p w:rsidR="00FE63F3" w:rsidRPr="00A60A05" w:rsidRDefault="00FE63F3" w:rsidP="006D7219">
                        <w:pPr>
                          <w:pStyle w:val="ListParagraph"/>
                          <w:numPr>
                            <w:ilvl w:val="0"/>
                            <w:numId w:val="7"/>
                          </w:numPr>
                          <w:spacing w:after="0" w:line="240" w:lineRule="auto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:rsidR="00FE63F3" w:rsidRDefault="00FE63F3" w:rsidP="00FE63F3"/>
              </w:txbxContent>
            </v:textbox>
            <w10:wrap anchorx="margin"/>
          </v:shape>
        </w:pict>
      </w:r>
      <w:r w:rsidRPr="00916E28">
        <w:rPr>
          <w:noProof/>
        </w:rPr>
        <w:pict>
          <v:shape id="Text Box 39" o:spid="_x0000_s1046" type="#_x0000_t202" style="position:absolute;margin-left:-2.25pt;margin-top:23.7pt;width:499.15pt;height:19.8pt;z-index:25169817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" stroked="f">
            <v:textbox>
              <w:txbxContent>
                <w:p w:rsidR="00FE63F3" w:rsidRPr="002566BA" w:rsidRDefault="00FE63F3" w:rsidP="00FE63F3">
                  <w:pPr>
                    <w:rPr>
                      <w:rFonts w:ascii="Tahoma" w:hAnsi="Tahoma" w:cs="Tahoma"/>
                      <w:b/>
                      <w:szCs w:val="20"/>
                      <w:lang w:val="en-GB"/>
                    </w:rPr>
                  </w:pPr>
                  <w:r>
                    <w:rPr>
                      <w:rFonts w:ascii="Tahoma" w:hAnsi="Tahoma" w:cs="Tahoma"/>
                      <w:b/>
                      <w:szCs w:val="20"/>
                      <w:lang w:val="en-GB"/>
                    </w:rPr>
                    <w:t>ACHIEVEMENTS</w:t>
                  </w:r>
                </w:p>
              </w:txbxContent>
            </v:textbox>
          </v:shape>
        </w:pict>
      </w:r>
      <w:r w:rsidRPr="00916E28">
        <w:rPr>
          <w:noProof/>
        </w:rPr>
        <w:pict>
          <v:shape id="Straight Arrow Connector 6" o:spid="_x0000_s1052" type="#_x0000_t32" style="position:absolute;margin-left:-45.35pt;margin-top:10.85pt;width:631.15pt;height:3.6pt;z-index:2516869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" strokecolor="#00b050" strokeweight="1.5pt"/>
        </w:pict>
      </w:r>
    </w:p>
    <w:p w:rsidR="006D7219" w:rsidRPr="007977D0" w:rsidRDefault="006D7219" w:rsidP="006D7219">
      <w:pPr>
        <w:tabs>
          <w:tab w:val="left" w:pos="1215"/>
        </w:tabs>
        <w:rPr>
          <w:b/>
        </w:rPr>
      </w:pPr>
      <w:r>
        <w:tab/>
      </w:r>
    </w:p>
    <w:p w:rsidR="006D7219" w:rsidRPr="007977D0" w:rsidRDefault="006D7219" w:rsidP="006D7219">
      <w:pPr>
        <w:rPr>
          <w:rFonts w:ascii="Tahoma" w:hAnsi="Tahoma" w:cs="Tahoma"/>
          <w:b/>
          <w:sz w:val="20"/>
          <w:szCs w:val="20"/>
          <w:lang w:val="en-GB"/>
        </w:rPr>
      </w:pPr>
    </w:p>
    <w:p w:rsidR="006D7219" w:rsidRPr="007977D0" w:rsidRDefault="006D7219" w:rsidP="006D7219"/>
    <w:p w:rsidR="006D7219" w:rsidRPr="007977D0" w:rsidRDefault="006D7219" w:rsidP="006D7219"/>
    <w:p w:rsidR="003339F6" w:rsidRDefault="00916E28">
      <w:bookmarkStart w:id="0" w:name="_GoBack"/>
      <w:r w:rsidRPr="00916E28">
        <w:rPr>
          <w:noProof/>
        </w:rPr>
        <w:pict>
          <v:shape id="Straight Arrow Connector 3" o:spid="_x0000_s1051" type="#_x0000_t32" style="position:absolute;margin-left:-40.65pt;margin-top:126.5pt;width:620.85pt;height:3.55pt;flip:y;z-index:2516858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" strokecolor="#00b050" strokeweight="1.5pt"/>
        </w:pict>
      </w:r>
      <w:r w:rsidRPr="00916E28">
        <w:rPr>
          <w:noProof/>
        </w:rPr>
        <w:pict>
          <v:shape id="Text Box 4" o:spid="_x0000_s1047" type="#_x0000_t202" style="position:absolute;margin-left:-.7pt;margin-top:143.25pt;width:499.15pt;height:19.8pt;z-index:25166848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" stroked="f">
            <v:textbox>
              <w:txbxContent>
                <w:p w:rsidR="006D7219" w:rsidRPr="002566BA" w:rsidRDefault="006D7219" w:rsidP="006D7219">
                  <w:pPr>
                    <w:rPr>
                      <w:rFonts w:ascii="Tahoma" w:hAnsi="Tahoma" w:cs="Tahoma"/>
                      <w:b/>
                      <w:szCs w:val="20"/>
                      <w:lang w:val="en-GB"/>
                    </w:rPr>
                  </w:pPr>
                  <w:r w:rsidRPr="002566BA">
                    <w:rPr>
                      <w:rFonts w:ascii="Tahoma" w:hAnsi="Tahoma" w:cs="Tahoma"/>
                      <w:b/>
                      <w:szCs w:val="20"/>
                      <w:lang w:val="en-GB"/>
                    </w:rPr>
                    <w:t>PERSONAL COMPETENCIES</w:t>
                  </w:r>
                </w:p>
              </w:txbxContent>
            </v:textbox>
          </v:shape>
        </w:pict>
      </w:r>
      <w:r w:rsidRPr="00916E28">
        <w:rPr>
          <w:noProof/>
        </w:rPr>
        <w:pict>
          <v:shape id="Text Box 5" o:spid="_x0000_s1048" type="#_x0000_t202" style="position:absolute;margin-left:9.55pt;margin-top:136.65pt;width:499.15pt;height:160.95pt;z-index:25166745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" stroked="f">
            <v:textbox>
              <w:txbxContent>
                <w:tbl>
                  <w:tblPr>
                    <w:tblW w:w="0" w:type="auto"/>
                    <w:tblLook w:val="04A0"/>
                  </w:tblPr>
                  <w:tblGrid>
                    <w:gridCol w:w="9695"/>
                  </w:tblGrid>
                  <w:tr w:rsidR="006D7219" w:rsidRPr="00A60A05" w:rsidTr="00CD45C8">
                    <w:trPr>
                      <w:trHeight w:val="80"/>
                    </w:trPr>
                    <w:tc>
                      <w:tcPr>
                        <w:tcW w:w="9695" w:type="dxa"/>
                      </w:tcPr>
                      <w:p w:rsidR="006D7219" w:rsidRPr="00A60A05" w:rsidRDefault="006D7219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6D7219" w:rsidRPr="00A60A05" w:rsidTr="007977D0">
                    <w:trPr>
                      <w:trHeight w:val="80"/>
                    </w:trPr>
                    <w:tc>
                      <w:tcPr>
                        <w:tcW w:w="9695" w:type="dxa"/>
                      </w:tcPr>
                      <w:p w:rsidR="006D7219" w:rsidRPr="00A60A05" w:rsidRDefault="006D7219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6D7219" w:rsidRPr="00A60A05" w:rsidTr="008D7EC5">
                    <w:tc>
                      <w:tcPr>
                        <w:tcW w:w="9695" w:type="dxa"/>
                      </w:tcPr>
                      <w:p w:rsidR="006D7219" w:rsidRPr="002D361D" w:rsidRDefault="006D7219" w:rsidP="006D7219">
                        <w:pPr>
                          <w:pStyle w:val="ListParagraph"/>
                          <w:numPr>
                            <w:ilvl w:val="0"/>
                            <w:numId w:val="7"/>
                          </w:numPr>
                          <w:spacing w:after="0" w:line="240" w:lineRule="auto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>
                          <w:t>Attention to details</w:t>
                        </w:r>
                      </w:p>
                      <w:p w:rsidR="006D7219" w:rsidRPr="002D361D" w:rsidRDefault="006D7219" w:rsidP="006D7219">
                        <w:pPr>
                          <w:pStyle w:val="ListParagraph"/>
                          <w:numPr>
                            <w:ilvl w:val="0"/>
                            <w:numId w:val="7"/>
                          </w:numPr>
                          <w:spacing w:after="0" w:line="240" w:lineRule="auto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>
                          <w:t xml:space="preserve">Strong Communication &amp; Interpersonal skill </w:t>
                        </w:r>
                      </w:p>
                      <w:p w:rsidR="006D7219" w:rsidRPr="002D361D" w:rsidRDefault="006D7219" w:rsidP="006D7219">
                        <w:pPr>
                          <w:pStyle w:val="ListParagraph"/>
                          <w:numPr>
                            <w:ilvl w:val="0"/>
                            <w:numId w:val="7"/>
                          </w:numPr>
                          <w:spacing w:after="0" w:line="240" w:lineRule="auto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>
                          <w:t xml:space="preserve">Pleasant Personality </w:t>
                        </w:r>
                      </w:p>
                      <w:p w:rsidR="006D7219" w:rsidRPr="002D361D" w:rsidRDefault="006D7219" w:rsidP="006D7219">
                        <w:pPr>
                          <w:pStyle w:val="ListParagraph"/>
                          <w:numPr>
                            <w:ilvl w:val="0"/>
                            <w:numId w:val="7"/>
                          </w:numPr>
                          <w:spacing w:after="0" w:line="240" w:lineRule="auto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>
                          <w:t xml:space="preserve">Ability to work with little or no supervision </w:t>
                        </w:r>
                      </w:p>
                      <w:p w:rsidR="006D7219" w:rsidRPr="004650F7" w:rsidRDefault="006D7219" w:rsidP="006D7219">
                        <w:pPr>
                          <w:pStyle w:val="ListParagraph"/>
                          <w:numPr>
                            <w:ilvl w:val="0"/>
                            <w:numId w:val="7"/>
                          </w:numPr>
                          <w:spacing w:after="0" w:line="240" w:lineRule="auto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>
                          <w:t>Effective pitching</w:t>
                        </w:r>
                      </w:p>
                      <w:p w:rsidR="006D7219" w:rsidRPr="004650F7" w:rsidRDefault="006D7219" w:rsidP="006D7219">
                        <w:pPr>
                          <w:pStyle w:val="ListParagraph"/>
                          <w:numPr>
                            <w:ilvl w:val="0"/>
                            <w:numId w:val="7"/>
                          </w:numPr>
                          <w:spacing w:after="0" w:line="240" w:lineRule="auto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>
                          <w:t>Technology</w:t>
                        </w:r>
                      </w:p>
                      <w:p w:rsidR="006D7219" w:rsidRDefault="006D7219" w:rsidP="006D7219">
                        <w:pPr>
                          <w:pStyle w:val="ListParagraph"/>
                          <w:numPr>
                            <w:ilvl w:val="0"/>
                            <w:numId w:val="7"/>
                          </w:numPr>
                          <w:spacing w:after="0" w:line="240" w:lineRule="auto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Negotiation</w:t>
                        </w:r>
                      </w:p>
                      <w:p w:rsidR="006D7219" w:rsidRDefault="006D7219" w:rsidP="006D7219">
                        <w:pPr>
                          <w:pStyle w:val="ListParagraph"/>
                          <w:numPr>
                            <w:ilvl w:val="0"/>
                            <w:numId w:val="7"/>
                          </w:numPr>
                          <w:spacing w:after="0" w:line="240" w:lineRule="auto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Creativity</w:t>
                        </w:r>
                      </w:p>
                      <w:p w:rsidR="006D7219" w:rsidRPr="00A60A05" w:rsidRDefault="006D7219" w:rsidP="006D7219">
                        <w:pPr>
                          <w:pStyle w:val="ListParagraph"/>
                          <w:numPr>
                            <w:ilvl w:val="0"/>
                            <w:numId w:val="7"/>
                          </w:numPr>
                          <w:spacing w:after="0" w:line="240" w:lineRule="auto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Stress Management</w:t>
                        </w:r>
                      </w:p>
                    </w:tc>
                  </w:tr>
                  <w:tr w:rsidR="006D7219" w:rsidRPr="00A60A05" w:rsidTr="008D7EC5">
                    <w:tc>
                      <w:tcPr>
                        <w:tcW w:w="9695" w:type="dxa"/>
                      </w:tcPr>
                      <w:p w:rsidR="006D7219" w:rsidRDefault="006D7219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  <w:p w:rsidR="006D7219" w:rsidRDefault="006D7219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  <w:p w:rsidR="006D7219" w:rsidRDefault="006D7219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  <w:p w:rsidR="006D7219" w:rsidRDefault="006D7219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  <w:p w:rsidR="006D7219" w:rsidRDefault="006D7219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  <w:p w:rsidR="006D7219" w:rsidRDefault="006D7219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  <w:p w:rsidR="006D7219" w:rsidRDefault="006D7219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  <w:p w:rsidR="006D7219" w:rsidRDefault="006D7219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  <w:p w:rsidR="006D7219" w:rsidRDefault="006D7219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  <w:p w:rsidR="006D7219" w:rsidRDefault="006D7219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  <w:p w:rsidR="006D7219" w:rsidRDefault="006D7219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  <w:p w:rsidR="006D7219" w:rsidRDefault="006D7219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  <w:p w:rsidR="006D7219" w:rsidRPr="00A60A05" w:rsidRDefault="006D7219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6D7219" w:rsidRPr="00A60A05" w:rsidTr="008D7EC5">
                    <w:tc>
                      <w:tcPr>
                        <w:tcW w:w="9695" w:type="dxa"/>
                      </w:tcPr>
                      <w:p w:rsidR="006D7219" w:rsidRPr="00A60A05" w:rsidRDefault="006D7219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6D7219" w:rsidRPr="00A60A05" w:rsidTr="008D7EC5">
                    <w:tc>
                      <w:tcPr>
                        <w:tcW w:w="9695" w:type="dxa"/>
                      </w:tcPr>
                      <w:p w:rsidR="006D7219" w:rsidRPr="00A60A05" w:rsidRDefault="006D7219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6D7219" w:rsidRPr="00A60A05" w:rsidTr="008D7EC5">
                    <w:tc>
                      <w:tcPr>
                        <w:tcW w:w="9695" w:type="dxa"/>
                      </w:tcPr>
                      <w:p w:rsidR="006D7219" w:rsidRPr="00A60A05" w:rsidRDefault="006D7219" w:rsidP="002D361D">
                        <w:pPr>
                          <w:pStyle w:val="ListParagraph"/>
                          <w:spacing w:after="0" w:line="240" w:lineRule="auto"/>
                          <w:ind w:left="36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6D7219" w:rsidRPr="00A60A05" w:rsidTr="008D7EC5">
                    <w:tc>
                      <w:tcPr>
                        <w:tcW w:w="9695" w:type="dxa"/>
                      </w:tcPr>
                      <w:p w:rsidR="006D7219" w:rsidRPr="00A60A05" w:rsidRDefault="006D7219" w:rsidP="002D361D">
                        <w:pPr>
                          <w:pStyle w:val="ListParagraph"/>
                          <w:spacing w:after="0" w:line="240" w:lineRule="auto"/>
                          <w:ind w:left="0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6D7219" w:rsidRPr="00A60A05" w:rsidTr="008D7EC5">
                    <w:tc>
                      <w:tcPr>
                        <w:tcW w:w="9695" w:type="dxa"/>
                      </w:tcPr>
                      <w:p w:rsidR="006D7219" w:rsidRPr="00A60A05" w:rsidRDefault="006D7219" w:rsidP="006D7219">
                        <w:pPr>
                          <w:pStyle w:val="ListParagraph"/>
                          <w:numPr>
                            <w:ilvl w:val="0"/>
                            <w:numId w:val="7"/>
                          </w:numPr>
                          <w:spacing w:after="0" w:line="240" w:lineRule="auto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6D7219" w:rsidRPr="00A60A05" w:rsidTr="008D7EC5">
                    <w:tc>
                      <w:tcPr>
                        <w:tcW w:w="9695" w:type="dxa"/>
                      </w:tcPr>
                      <w:p w:rsidR="006D7219" w:rsidRPr="00A60A05" w:rsidRDefault="006D7219" w:rsidP="006D7219">
                        <w:pPr>
                          <w:pStyle w:val="ListParagraph"/>
                          <w:numPr>
                            <w:ilvl w:val="0"/>
                            <w:numId w:val="7"/>
                          </w:numPr>
                          <w:spacing w:after="0" w:line="240" w:lineRule="auto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6D7219" w:rsidRPr="00A60A05" w:rsidTr="008D7EC5">
                    <w:tc>
                      <w:tcPr>
                        <w:tcW w:w="9695" w:type="dxa"/>
                      </w:tcPr>
                      <w:p w:rsidR="006D7219" w:rsidRPr="00A60A05" w:rsidRDefault="006D7219" w:rsidP="006D7219">
                        <w:pPr>
                          <w:pStyle w:val="ListParagraph"/>
                          <w:numPr>
                            <w:ilvl w:val="0"/>
                            <w:numId w:val="7"/>
                          </w:numPr>
                          <w:spacing w:after="0" w:line="240" w:lineRule="auto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6D7219" w:rsidRPr="00A60A05" w:rsidTr="008D7EC5">
                    <w:tc>
                      <w:tcPr>
                        <w:tcW w:w="9695" w:type="dxa"/>
                      </w:tcPr>
                      <w:p w:rsidR="006D7219" w:rsidRPr="00A60A05" w:rsidRDefault="006D7219" w:rsidP="006D7219">
                        <w:pPr>
                          <w:pStyle w:val="ListParagraph"/>
                          <w:numPr>
                            <w:ilvl w:val="0"/>
                            <w:numId w:val="7"/>
                          </w:numPr>
                          <w:spacing w:after="0" w:line="240" w:lineRule="auto"/>
                          <w:rPr>
                            <w:rFonts w:ascii="Tahoma" w:hAnsi="Tahoma" w:cs="Tahoma"/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:rsidR="006D7219" w:rsidRDefault="006D7219" w:rsidP="006D7219"/>
              </w:txbxContent>
            </v:textbox>
          </v:shape>
        </w:pict>
      </w:r>
      <w:r w:rsidRPr="00916E28">
        <w:rPr>
          <w:noProof/>
        </w:rPr>
        <w:pict>
          <v:shape id="Straight Arrow Connector 1" o:spid="_x0000_s1050" type="#_x0000_t32" style="position:absolute;margin-left:-40.65pt;margin-top:301.05pt;width:631.15pt;height:3.7pt;flip:y;z-index:25167872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" strokecolor="#00b050" strokeweight="1.5pt"/>
        </w:pict>
      </w:r>
      <w:r w:rsidRPr="00916E28">
        <w:rPr>
          <w:noProof/>
        </w:rPr>
        <w:pict>
          <v:shape id="Text Box 2" o:spid="_x0000_s1049" type="#_x0000_t202" style="position:absolute;margin-left:-4.25pt;margin-top:314pt;width:506.3pt;height:121.65pt;z-index:25167974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" stroked="f">
            <v:textbox>
              <w:txbxContent>
                <w:p w:rsidR="006D7219" w:rsidRDefault="006D7219" w:rsidP="006D7219">
                  <w:pPr>
                    <w:spacing w:line="240" w:lineRule="auto"/>
                    <w:rPr>
                      <w:rFonts w:ascii="Tahoma" w:hAnsi="Tahoma" w:cs="Tahoma"/>
                      <w:b/>
                      <w:sz w:val="20"/>
                      <w:szCs w:val="20"/>
                      <w:lang w:val="en-GB"/>
                    </w:rPr>
                  </w:pPr>
                  <w:r w:rsidRPr="007977D0">
                    <w:rPr>
                      <w:rFonts w:ascii="Tahoma" w:hAnsi="Tahoma" w:cs="Tahoma"/>
                      <w:b/>
                      <w:sz w:val="20"/>
                      <w:szCs w:val="20"/>
                      <w:lang w:val="en-GB"/>
                    </w:rPr>
                    <w:t>INTEREST</w:t>
                  </w:r>
                  <w:r>
                    <w:rPr>
                      <w:rFonts w:ascii="Tahoma" w:hAnsi="Tahoma" w:cs="Tahoma"/>
                      <w:b/>
                      <w:sz w:val="20"/>
                      <w:szCs w:val="20"/>
                      <w:lang w:val="en-GB"/>
                    </w:rPr>
                    <w:t>S</w:t>
                  </w:r>
                </w:p>
                <w:p w:rsidR="006D7219" w:rsidRPr="00724026" w:rsidRDefault="006D7219" w:rsidP="006D7219">
                  <w:pPr>
                    <w:spacing w:line="240" w:lineRule="auto"/>
                    <w:rPr>
                      <w:rFonts w:ascii="Tahoma" w:hAnsi="Tahoma" w:cs="Tahoma"/>
                      <w:b/>
                      <w:sz w:val="20"/>
                      <w:szCs w:val="20"/>
                      <w:lang w:val="en-GB"/>
                    </w:rPr>
                  </w:pPr>
                  <w:r w:rsidRPr="0080634D">
                    <w:rPr>
                      <w:rFonts w:ascii="Tahoma" w:hAnsi="Tahoma" w:cs="Tahoma"/>
                      <w:sz w:val="20"/>
                      <w:szCs w:val="20"/>
                      <w:lang w:val="en-GB"/>
                    </w:rPr>
                    <w:t>Reading, Researching and meeting people</w:t>
                  </w:r>
                </w:p>
                <w:p w:rsidR="006D7219" w:rsidRDefault="006D7219" w:rsidP="006D7219">
                  <w:pPr>
                    <w:spacing w:after="0" w:line="240" w:lineRule="auto"/>
                    <w:rPr>
                      <w:rFonts w:ascii="Tahoma" w:hAnsi="Tahoma" w:cs="Tahoma"/>
                      <w:b/>
                      <w:sz w:val="20"/>
                      <w:szCs w:val="20"/>
                      <w:lang w:val="en-GB"/>
                    </w:rPr>
                  </w:pPr>
                </w:p>
                <w:p w:rsidR="006D7219" w:rsidRPr="006E0B83" w:rsidRDefault="006D7219" w:rsidP="006D7219">
                  <w:pPr>
                    <w:rPr>
                      <w:rFonts w:ascii="Tahoma" w:hAnsi="Tahoma" w:cs="Tahoma"/>
                      <w:b/>
                      <w:sz w:val="20"/>
                      <w:szCs w:val="20"/>
                      <w:lang w:val="en-GB"/>
                    </w:rPr>
                  </w:pPr>
                  <w:r w:rsidRPr="006E0B83">
                    <w:rPr>
                      <w:rFonts w:ascii="Tahoma" w:hAnsi="Tahoma" w:cs="Tahoma"/>
                      <w:b/>
                      <w:sz w:val="20"/>
                      <w:szCs w:val="20"/>
                      <w:lang w:val="en-GB"/>
                    </w:rPr>
                    <w:t>REFERENCE</w:t>
                  </w:r>
                </w:p>
                <w:p w:rsidR="006D7219" w:rsidRDefault="006D7219" w:rsidP="006D7219">
                  <w:pPr>
                    <w:rPr>
                      <w:rFonts w:ascii="Tahoma" w:hAnsi="Tahoma" w:cs="Tahoma"/>
                      <w:i/>
                      <w:sz w:val="20"/>
                      <w:szCs w:val="20"/>
                      <w:lang w:val="en-GB"/>
                    </w:rPr>
                  </w:pPr>
                  <w:r w:rsidRPr="006E0B83">
                    <w:rPr>
                      <w:rFonts w:hAnsi="Tahoma" w:cs="Tahoma"/>
                      <w:i/>
                      <w:sz w:val="20"/>
                      <w:szCs w:val="20"/>
                    </w:rPr>
                    <w:t xml:space="preserve">Available upon request </w:t>
                  </w:r>
                </w:p>
                <w:p w:rsidR="006D7219" w:rsidRPr="007E7445" w:rsidRDefault="006D7219" w:rsidP="006D7219">
                  <w:pPr>
                    <w:rPr>
                      <w:rFonts w:ascii="Tahoma" w:hAnsi="Tahoma" w:cs="Tahoma"/>
                      <w:i/>
                      <w:sz w:val="20"/>
                      <w:szCs w:val="20"/>
                      <w:lang w:val="en-GB"/>
                    </w:rPr>
                  </w:pPr>
                </w:p>
                <w:p w:rsidR="006D7219" w:rsidRDefault="006D7219" w:rsidP="006D7219">
                  <w:pPr>
                    <w:rPr>
                      <w:rFonts w:ascii="Tahoma" w:hAnsi="Tahoma" w:cs="Tahoma"/>
                      <w:b/>
                      <w:sz w:val="20"/>
                      <w:szCs w:val="20"/>
                      <w:lang w:val="en-GB"/>
                    </w:rPr>
                  </w:pPr>
                </w:p>
                <w:p w:rsidR="006D7219" w:rsidRDefault="006D7219" w:rsidP="006D7219">
                  <w:pPr>
                    <w:rPr>
                      <w:rFonts w:ascii="Tahoma" w:hAnsi="Tahoma" w:cs="Tahoma"/>
                      <w:b/>
                      <w:sz w:val="20"/>
                      <w:szCs w:val="20"/>
                      <w:lang w:val="en-GB"/>
                    </w:rPr>
                  </w:pPr>
                </w:p>
                <w:p w:rsidR="006D7219" w:rsidRDefault="006D7219" w:rsidP="006D7219">
                  <w:pPr>
                    <w:rPr>
                      <w:rFonts w:ascii="Tahoma" w:hAnsi="Tahoma" w:cs="Tahoma"/>
                      <w:b/>
                      <w:sz w:val="20"/>
                      <w:szCs w:val="20"/>
                      <w:lang w:val="en-GB"/>
                    </w:rPr>
                  </w:pPr>
                </w:p>
                <w:p w:rsidR="006D7219" w:rsidRDefault="006D7219" w:rsidP="006D7219">
                  <w:pPr>
                    <w:rPr>
                      <w:rFonts w:ascii="Tahoma" w:hAnsi="Tahoma" w:cs="Tahoma"/>
                      <w:b/>
                      <w:sz w:val="20"/>
                      <w:szCs w:val="20"/>
                      <w:lang w:val="en-GB"/>
                    </w:rPr>
                  </w:pPr>
                </w:p>
                <w:p w:rsidR="006D7219" w:rsidRPr="006E0B83" w:rsidRDefault="006D7219" w:rsidP="006D7219">
                  <w:pPr>
                    <w:rPr>
                      <w:rFonts w:ascii="Tahoma" w:hAnsi="Tahoma" w:cs="Tahoma"/>
                      <w:b/>
                      <w:sz w:val="20"/>
                      <w:szCs w:val="20"/>
                      <w:lang w:val="en-GB"/>
                    </w:rPr>
                  </w:pPr>
                </w:p>
              </w:txbxContent>
            </v:textbox>
          </v:shape>
        </w:pict>
      </w:r>
      <w:bookmarkEnd w:id="0"/>
    </w:p>
    <w:sectPr w:rsidR="003339F6" w:rsidSect="00C46720">
      <w:pgSz w:w="11906" w:h="16838" w:code="9"/>
      <w:pgMar w:top="720" w:right="720" w:bottom="720" w:left="720" w:header="708" w:footer="708" w:gutter="0"/>
      <w:cols w:num="2"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5176A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000003"/>
    <w:multiLevelType w:val="hybridMultilevel"/>
    <w:tmpl w:val="2B8A9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0000005"/>
    <w:multiLevelType w:val="hybridMultilevel"/>
    <w:tmpl w:val="D3A4D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0000007"/>
    <w:multiLevelType w:val="hybridMultilevel"/>
    <w:tmpl w:val="1C1EE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000000B"/>
    <w:multiLevelType w:val="hybridMultilevel"/>
    <w:tmpl w:val="D2A0C3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000000C"/>
    <w:multiLevelType w:val="hybridMultilevel"/>
    <w:tmpl w:val="5BA68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000000E"/>
    <w:multiLevelType w:val="hybridMultilevel"/>
    <w:tmpl w:val="EA265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0000011"/>
    <w:multiLevelType w:val="hybridMultilevel"/>
    <w:tmpl w:val="31FCE8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7EA241B"/>
    <w:multiLevelType w:val="multilevel"/>
    <w:tmpl w:val="C92065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27C442D9"/>
    <w:multiLevelType w:val="hybridMultilevel"/>
    <w:tmpl w:val="8F202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F4059C2"/>
    <w:multiLevelType w:val="hybridMultilevel"/>
    <w:tmpl w:val="71763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7153996"/>
    <w:multiLevelType w:val="hybridMultilevel"/>
    <w:tmpl w:val="E084D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239522C"/>
    <w:multiLevelType w:val="multilevel"/>
    <w:tmpl w:val="6FD80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7B61159F"/>
    <w:multiLevelType w:val="hybridMultilevel"/>
    <w:tmpl w:val="4FEEB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1"/>
  </w:num>
  <w:num w:numId="4">
    <w:abstractNumId w:val="6"/>
  </w:num>
  <w:num w:numId="5">
    <w:abstractNumId w:val="5"/>
  </w:num>
  <w:num w:numId="6">
    <w:abstractNumId w:val="2"/>
  </w:num>
  <w:num w:numId="7">
    <w:abstractNumId w:val="4"/>
  </w:num>
  <w:num w:numId="8">
    <w:abstractNumId w:val="0"/>
  </w:num>
  <w:num w:numId="9">
    <w:abstractNumId w:val="9"/>
  </w:num>
  <w:num w:numId="10">
    <w:abstractNumId w:val="8"/>
  </w:num>
  <w:num w:numId="11">
    <w:abstractNumId w:val="12"/>
  </w:num>
  <w:num w:numId="12">
    <w:abstractNumId w:val="11"/>
  </w:num>
  <w:num w:numId="13">
    <w:abstractNumId w:val="13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c3N7Q0MjO2MDU3MzNQ0lEKTi0uzszPAykwrgUAZyuayCwAAAA="/>
  </w:docVars>
  <w:rsids>
    <w:rsidRoot w:val="006D7219"/>
    <w:rsid w:val="00043BBB"/>
    <w:rsid w:val="00043DA6"/>
    <w:rsid w:val="000D0D7F"/>
    <w:rsid w:val="00133FD0"/>
    <w:rsid w:val="00175485"/>
    <w:rsid w:val="001E6F0E"/>
    <w:rsid w:val="001F0FAA"/>
    <w:rsid w:val="00213E7C"/>
    <w:rsid w:val="002867FF"/>
    <w:rsid w:val="0029566F"/>
    <w:rsid w:val="002A6624"/>
    <w:rsid w:val="003339F6"/>
    <w:rsid w:val="00365B7E"/>
    <w:rsid w:val="003736D0"/>
    <w:rsid w:val="003B05F9"/>
    <w:rsid w:val="00500670"/>
    <w:rsid w:val="005749A2"/>
    <w:rsid w:val="00591C26"/>
    <w:rsid w:val="005975B6"/>
    <w:rsid w:val="005A7EF7"/>
    <w:rsid w:val="005B537E"/>
    <w:rsid w:val="005B6440"/>
    <w:rsid w:val="005C6EF2"/>
    <w:rsid w:val="005D1B9F"/>
    <w:rsid w:val="00606D8A"/>
    <w:rsid w:val="00626055"/>
    <w:rsid w:val="006438A1"/>
    <w:rsid w:val="006859FC"/>
    <w:rsid w:val="006C76AE"/>
    <w:rsid w:val="006D7219"/>
    <w:rsid w:val="006E1982"/>
    <w:rsid w:val="00742E3D"/>
    <w:rsid w:val="007478B9"/>
    <w:rsid w:val="007663AD"/>
    <w:rsid w:val="00796818"/>
    <w:rsid w:val="007A1DE5"/>
    <w:rsid w:val="007B5344"/>
    <w:rsid w:val="00835CE0"/>
    <w:rsid w:val="0087323F"/>
    <w:rsid w:val="008903EA"/>
    <w:rsid w:val="00893A99"/>
    <w:rsid w:val="008A20FD"/>
    <w:rsid w:val="008C23A6"/>
    <w:rsid w:val="00903BEE"/>
    <w:rsid w:val="00914B70"/>
    <w:rsid w:val="00916E28"/>
    <w:rsid w:val="00930000"/>
    <w:rsid w:val="009A60A7"/>
    <w:rsid w:val="009F4454"/>
    <w:rsid w:val="00AB7A04"/>
    <w:rsid w:val="00AF15A4"/>
    <w:rsid w:val="00B141E0"/>
    <w:rsid w:val="00B4271A"/>
    <w:rsid w:val="00B477DF"/>
    <w:rsid w:val="00BC00D6"/>
    <w:rsid w:val="00C0301D"/>
    <w:rsid w:val="00C46720"/>
    <w:rsid w:val="00CB7F44"/>
    <w:rsid w:val="00CC100B"/>
    <w:rsid w:val="00CC46DB"/>
    <w:rsid w:val="00D56AA9"/>
    <w:rsid w:val="00D839F2"/>
    <w:rsid w:val="00DC2294"/>
    <w:rsid w:val="00DC7B6B"/>
    <w:rsid w:val="00DD12E9"/>
    <w:rsid w:val="00E01B0C"/>
    <w:rsid w:val="00E14C7E"/>
    <w:rsid w:val="00E63D45"/>
    <w:rsid w:val="00EC68DD"/>
    <w:rsid w:val="00F06B57"/>
    <w:rsid w:val="00F2649A"/>
    <w:rsid w:val="00F763A5"/>
    <w:rsid w:val="00FE63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  <o:rules v:ext="edit">
        <o:r id="V:Rule1" type="connector" idref="#Straight Arrow Connector 25"/>
        <o:r id="V:Rule2" type="connector" idref="#Straight Arrow Connector 22"/>
        <o:r id="V:Rule3" type="connector" idref="#Straight Arrow Connector 17"/>
        <o:r id="V:Rule4" type="connector" idref="#Straight Arrow Connector 16"/>
        <o:r id="V:Rule5" type="connector" idref="#Straight Arrow Connector 12"/>
        <o:r id="V:Rule6" type="connector" idref="#Straight Arrow Connector 6"/>
        <o:r id="V:Rule7" type="connector" idref="#Straight Arrow Connector 3"/>
        <o:r id="V:Rule8" type="connector" idref="#Straight Arrow Connector 1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7219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D7219"/>
    <w:rPr>
      <w:rFonts w:ascii="Calibri" w:eastAsia="Calibri" w:hAnsi="Calibri" w:cs="Times New Roman"/>
      <w:color w:val="0000FF"/>
      <w:u w:val="single"/>
    </w:rPr>
  </w:style>
  <w:style w:type="paragraph" w:styleId="ListParagraph">
    <w:name w:val="List Paragraph"/>
    <w:basedOn w:val="Normal"/>
    <w:qFormat/>
    <w:rsid w:val="006D721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477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77DF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gdalene.386454@2freemail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9</Words>
  <Characters>1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dalene Nkanga</dc:creator>
  <cp:lastModifiedBy>Login</cp:lastModifiedBy>
  <cp:revision>2</cp:revision>
  <cp:lastPrinted>2018-11-27T06:37:00Z</cp:lastPrinted>
  <dcterms:created xsi:type="dcterms:W3CDTF">2018-12-13T15:06:00Z</dcterms:created>
  <dcterms:modified xsi:type="dcterms:W3CDTF">2018-12-13T15:06:00Z</dcterms:modified>
</cp:coreProperties>
</file>